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686591" w14:textId="77777777" w:rsidR="002E4DAD" w:rsidRPr="00155FB5" w:rsidRDefault="002E4DAD" w:rsidP="00155FB5">
      <w:pPr>
        <w:jc w:val="center"/>
        <w:rPr>
          <w:rFonts w:ascii="Comic Sans MS" w:hAnsi="Comic Sans MS" w:cs="Tahoma"/>
          <w:b/>
          <w:bCs/>
          <w:sz w:val="36"/>
          <w:szCs w:val="36"/>
        </w:rPr>
      </w:pPr>
      <w:r w:rsidRPr="00155FB5">
        <w:rPr>
          <w:rFonts w:ascii="Comic Sans MS" w:hAnsi="Comic Sans MS" w:cs="Tahoma"/>
          <w:b/>
          <w:bCs/>
          <w:sz w:val="36"/>
          <w:szCs w:val="36"/>
        </w:rPr>
        <w:t>Task Plan</w:t>
      </w:r>
    </w:p>
    <w:p w14:paraId="0A0D3B54" w14:textId="77777777" w:rsidR="002E4DAD" w:rsidRDefault="002E4DAD" w:rsidP="002E4DAD">
      <w:pPr>
        <w:rPr>
          <w:rFonts w:ascii="Comic Sans MS" w:hAnsi="Comic Sans MS" w:cs="Tahoma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en-GB"/>
        </w:rPr>
        <w:drawing>
          <wp:anchor distT="36576" distB="36576" distL="36576" distR="36576" simplePos="0" relativeHeight="251665408" behindDoc="0" locked="0" layoutInCell="1" allowOverlap="1" wp14:anchorId="178B25B0" wp14:editId="68EBB6AF">
            <wp:simplePos x="0" y="0"/>
            <wp:positionH relativeFrom="column">
              <wp:posOffset>4735195</wp:posOffset>
            </wp:positionH>
            <wp:positionV relativeFrom="paragraph">
              <wp:posOffset>7026910</wp:posOffset>
            </wp:positionV>
            <wp:extent cx="764540" cy="728345"/>
            <wp:effectExtent l="0" t="0" r="0" b="0"/>
            <wp:wrapNone/>
            <wp:docPr id="525398" name="Picture 525398" descr="cl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 descr="clock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4540" cy="728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/>
          <w:noProof/>
          <w:sz w:val="24"/>
          <w:szCs w:val="24"/>
          <w:lang w:eastAsia="en-GB"/>
        </w:rPr>
        <mc:AlternateContent>
          <mc:Choice Requires="wps">
            <w:drawing>
              <wp:anchor distT="36576" distB="36576" distL="36576" distR="36576" simplePos="0" relativeHeight="251664384" behindDoc="0" locked="0" layoutInCell="1" allowOverlap="1" wp14:anchorId="1AAE1A46" wp14:editId="24329D4A">
                <wp:simplePos x="0" y="0"/>
                <wp:positionH relativeFrom="column">
                  <wp:posOffset>4531995</wp:posOffset>
                </wp:positionH>
                <wp:positionV relativeFrom="paragraph">
                  <wp:posOffset>6886575</wp:posOffset>
                </wp:positionV>
                <wp:extent cx="1510030" cy="1084580"/>
                <wp:effectExtent l="0" t="0" r="13970" b="20320"/>
                <wp:wrapNone/>
                <wp:docPr id="525390" name="Rectangle 5253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10030" cy="1084580"/>
                        </a:xfrm>
                        <a:prstGeom prst="rect">
                          <a:avLst/>
                        </a:prstGeom>
                        <a:noFill/>
                        <a:ln w="9525" algn="in">
                          <a:solidFill>
                            <a:schemeClr val="dk1">
                              <a:lumMod val="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EEECE1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AA8EFCF" w14:textId="77777777" w:rsidR="002E4DAD" w:rsidRDefault="002E4DAD" w:rsidP="002E4DAD">
                            <w:pPr>
                              <w:widowControl w:val="0"/>
                              <w:rPr>
                                <w:rFonts w:ascii="Comic Sans MS" w:hAnsi="Comic Sans MS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sz w:val="32"/>
                                <w:szCs w:val="32"/>
                              </w:rPr>
                              <w:t>FINISH</w:t>
                            </w:r>
                          </w:p>
                        </w:txbxContent>
                      </wps:txbx>
                      <wps:bodyPr rot="0" vert="eaVert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AAE1A46" id="Rectangle 525390" o:spid="_x0000_s1026" style="position:absolute;margin-left:356.85pt;margin-top:542.25pt;width:118.9pt;height:85.4pt;z-index:25166438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" filled="f" strokecolor="black [0]" insetpen="t">
                <v:shadow color="#eeece1"/>
                <v:textbox style="layout-flow:vertical-ideographic" inset="2.88pt,2.88pt,2.88pt,2.88pt">
                  <w:txbxContent>
                    <w:p w14:paraId="7AA8EFCF" w14:textId="77777777" w:rsidR="002E4DAD" w:rsidRDefault="002E4DAD" w:rsidP="002E4DAD">
                      <w:pPr>
                        <w:widowControl w:val="0"/>
                        <w:rPr>
                          <w:rFonts w:ascii="Comic Sans MS" w:hAnsi="Comic Sans MS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bCs/>
                          <w:sz w:val="32"/>
                          <w:szCs w:val="32"/>
                        </w:rPr>
                        <w:t>FINISH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en-GB"/>
        </w:rPr>
        <mc:AlternateContent>
          <mc:Choice Requires="wps">
            <w:drawing>
              <wp:anchor distT="36576" distB="36576" distL="36576" distR="36576" simplePos="0" relativeHeight="251663360" behindDoc="0" locked="0" layoutInCell="1" allowOverlap="1" wp14:anchorId="44C8D9A7" wp14:editId="6852B73A">
                <wp:simplePos x="0" y="0"/>
                <wp:positionH relativeFrom="column">
                  <wp:posOffset>-231140</wp:posOffset>
                </wp:positionH>
                <wp:positionV relativeFrom="paragraph">
                  <wp:posOffset>6887845</wp:posOffset>
                </wp:positionV>
                <wp:extent cx="2976880" cy="1084580"/>
                <wp:effectExtent l="0" t="0" r="13970" b="20320"/>
                <wp:wrapNone/>
                <wp:docPr id="525391" name="Rectangle 5253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76880" cy="1084580"/>
                        </a:xfrm>
                        <a:prstGeom prst="rect">
                          <a:avLst/>
                        </a:prstGeom>
                        <a:noFill/>
                        <a:ln w="9525" algn="in">
                          <a:solidFill>
                            <a:schemeClr val="dk1">
                              <a:lumMod val="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EEECE1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595C4B45" w14:textId="77777777" w:rsidR="002E4DAD" w:rsidRDefault="002E4DAD" w:rsidP="002E4DAD">
                            <w:pPr>
                              <w:widowControl w:val="0"/>
                              <w:rPr>
                                <w:rFonts w:ascii="Comic Sans MS" w:hAnsi="Comic Sans MS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sz w:val="32"/>
                                <w:szCs w:val="32"/>
                              </w:rPr>
                              <w:t>Reward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C8D9A7" id="Rectangle 525391" o:spid="_x0000_s1027" style="position:absolute;margin-left:-18.2pt;margin-top:542.35pt;width:234.4pt;height:85.4pt;z-index:25166336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" filled="f" strokecolor="black [0]" insetpen="t">
                <v:shadow color="#eeece1"/>
                <v:textbox inset="2.88pt,2.88pt,2.88pt,2.88pt">
                  <w:txbxContent>
                    <w:p w14:paraId="595C4B45" w14:textId="77777777" w:rsidR="002E4DAD" w:rsidRDefault="002E4DAD" w:rsidP="002E4DAD">
                      <w:pPr>
                        <w:widowControl w:val="0"/>
                        <w:rPr>
                          <w:rFonts w:ascii="Comic Sans MS" w:hAnsi="Comic Sans MS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bCs/>
                          <w:sz w:val="32"/>
                          <w:szCs w:val="32"/>
                        </w:rPr>
                        <w:t>Rewar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en-GB"/>
        </w:rPr>
        <mc:AlternateContent>
          <mc:Choice Requires="wps">
            <w:drawing>
              <wp:anchor distT="36576" distB="36576" distL="36576" distR="36576" simplePos="0" relativeHeight="251661312" behindDoc="0" locked="0" layoutInCell="1" allowOverlap="1" wp14:anchorId="484C2AEC" wp14:editId="2D178D6E">
                <wp:simplePos x="0" y="0"/>
                <wp:positionH relativeFrom="column">
                  <wp:posOffset>2872105</wp:posOffset>
                </wp:positionH>
                <wp:positionV relativeFrom="paragraph">
                  <wp:posOffset>6887845</wp:posOffset>
                </wp:positionV>
                <wp:extent cx="1510030" cy="1084580"/>
                <wp:effectExtent l="0" t="0" r="13970" b="20320"/>
                <wp:wrapNone/>
                <wp:docPr id="525392" name="Rectangle 5253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10030" cy="1084580"/>
                        </a:xfrm>
                        <a:prstGeom prst="rect">
                          <a:avLst/>
                        </a:prstGeom>
                        <a:noFill/>
                        <a:ln w="9525" algn="in">
                          <a:solidFill>
                            <a:schemeClr val="dk1">
                              <a:lumMod val="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EEECE1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6C57B1E" w14:textId="77777777" w:rsidR="002E4DAD" w:rsidRDefault="002E4DAD" w:rsidP="002E4DAD">
                            <w:pPr>
                              <w:widowControl w:val="0"/>
                              <w:rPr>
                                <w:rFonts w:ascii="Comic Sans MS" w:hAnsi="Comic Sans MS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sz w:val="32"/>
                                <w:szCs w:val="32"/>
                              </w:rPr>
                              <w:t>How long?</w:t>
                            </w:r>
                          </w:p>
                          <w:p w14:paraId="0110F456" w14:textId="77777777" w:rsidR="002E4DAD" w:rsidRDefault="002E4DAD" w:rsidP="002E4DAD">
                            <w:pPr>
                              <w:widowControl w:val="0"/>
                              <w:rPr>
                                <w:rFonts w:ascii="Comic Sans MS" w:hAnsi="Comic Sans MS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sz w:val="32"/>
                                <w:szCs w:val="32"/>
                              </w:rPr>
                              <w:t> 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4C2AEC" id="Rectangle 525392" o:spid="_x0000_s1028" style="position:absolute;margin-left:226.15pt;margin-top:542.35pt;width:118.9pt;height:85.4pt;z-index:25166131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" filled="f" strokecolor="black [0]" insetpen="t">
                <v:shadow color="#eeece1"/>
                <v:textbox inset="2.88pt,2.88pt,2.88pt,2.88pt">
                  <w:txbxContent>
                    <w:p w14:paraId="26C57B1E" w14:textId="77777777" w:rsidR="002E4DAD" w:rsidRDefault="002E4DAD" w:rsidP="002E4DAD">
                      <w:pPr>
                        <w:widowControl w:val="0"/>
                        <w:rPr>
                          <w:rFonts w:ascii="Comic Sans MS" w:hAnsi="Comic Sans MS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bCs/>
                          <w:sz w:val="32"/>
                          <w:szCs w:val="32"/>
                        </w:rPr>
                        <w:t>How long?</w:t>
                      </w:r>
                    </w:p>
                    <w:p w14:paraId="0110F456" w14:textId="77777777" w:rsidR="002E4DAD" w:rsidRDefault="002E4DAD" w:rsidP="002E4DAD">
                      <w:pPr>
                        <w:widowControl w:val="0"/>
                        <w:rPr>
                          <w:rFonts w:ascii="Comic Sans MS" w:hAnsi="Comic Sans MS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bCs/>
                          <w:sz w:val="32"/>
                          <w:szCs w:val="32"/>
                        </w:rPr>
                        <w:t> 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en-GB"/>
        </w:rPr>
        <mc:AlternateContent>
          <mc:Choice Requires="wps">
            <w:drawing>
              <wp:anchor distT="36576" distB="36576" distL="36576" distR="36576" simplePos="0" relativeHeight="251659264" behindDoc="0" locked="0" layoutInCell="1" allowOverlap="1" wp14:anchorId="7B998BCD" wp14:editId="4C952551">
                <wp:simplePos x="0" y="0"/>
                <wp:positionH relativeFrom="column">
                  <wp:posOffset>-359410</wp:posOffset>
                </wp:positionH>
                <wp:positionV relativeFrom="paragraph">
                  <wp:posOffset>208280</wp:posOffset>
                </wp:positionV>
                <wp:extent cx="6464935" cy="1148080"/>
                <wp:effectExtent l="0" t="0" r="12065" b="13970"/>
                <wp:wrapNone/>
                <wp:docPr id="525395" name="Rectangle 5253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64935" cy="1148080"/>
                        </a:xfrm>
                        <a:prstGeom prst="rect">
                          <a:avLst/>
                        </a:prstGeom>
                        <a:noFill/>
                        <a:ln w="9525" algn="in">
                          <a:solidFill>
                            <a:schemeClr val="dk1">
                              <a:lumMod val="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EEECE1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4B00797" w14:textId="77777777" w:rsidR="002E4DAD" w:rsidRDefault="002E4DAD" w:rsidP="002E4DAD">
                            <w:pPr>
                              <w:widowControl w:val="0"/>
                              <w:spacing w:line="300" w:lineRule="auto"/>
                              <w:rPr>
                                <w:rFonts w:ascii="Comic Sans MS" w:hAnsi="Comic Sans MS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What do I need?    </w:t>
                            </w:r>
                          </w:p>
                          <w:p w14:paraId="101FF147" w14:textId="77777777" w:rsidR="002E4DAD" w:rsidRDefault="002E4DAD" w:rsidP="002E4DAD">
                            <w:pPr>
                              <w:widowControl w:val="0"/>
                              <w:spacing w:line="300" w:lineRule="auto"/>
                              <w:rPr>
                                <w:rFonts w:ascii="Comic Sans MS" w:hAnsi="Comic Sans MS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bCs/>
                              </w:rPr>
                              <w:t> 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B998BCD" id="Rectangle 525395" o:spid="_x0000_s1029" style="position:absolute;margin-left:-28.3pt;margin-top:16.4pt;width:509.05pt;height:90.4pt;z-index:25165926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" filled="f" strokecolor="black [0]" insetpen="t">
                <v:shadow color="#eeece1"/>
                <v:textbox inset="2.88pt,2.88pt,2.88pt,2.88pt">
                  <w:txbxContent>
                    <w:p w14:paraId="24B00797" w14:textId="77777777" w:rsidR="002E4DAD" w:rsidRDefault="002E4DAD" w:rsidP="002E4DAD">
                      <w:pPr>
                        <w:widowControl w:val="0"/>
                        <w:spacing w:line="300" w:lineRule="auto"/>
                        <w:rPr>
                          <w:rFonts w:ascii="Comic Sans MS" w:hAnsi="Comic Sans MS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bCs/>
                          <w:sz w:val="32"/>
                          <w:szCs w:val="32"/>
                        </w:rPr>
                        <w:t xml:space="preserve">What do I need?    </w:t>
                      </w:r>
                    </w:p>
                    <w:p w14:paraId="101FF147" w14:textId="77777777" w:rsidR="002E4DAD" w:rsidRDefault="002E4DAD" w:rsidP="002E4DAD">
                      <w:pPr>
                        <w:widowControl w:val="0"/>
                        <w:spacing w:line="300" w:lineRule="auto"/>
                        <w:rPr>
                          <w:rFonts w:ascii="Comic Sans MS" w:hAnsi="Comic Sans MS"/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rFonts w:ascii="Comic Sans MS" w:hAnsi="Comic Sans MS"/>
                          <w:b/>
                          <w:bCs/>
                        </w:rPr>
                        <w:t> </w:t>
                      </w:r>
                    </w:p>
                  </w:txbxContent>
                </v:textbox>
              </v:rect>
            </w:pict>
          </mc:Fallback>
        </mc:AlternateContent>
      </w:r>
    </w:p>
    <w:p w14:paraId="38A9BC37" w14:textId="77777777" w:rsidR="002E4DAD" w:rsidRDefault="002E4DAD" w:rsidP="002E4DAD">
      <w:pPr>
        <w:rPr>
          <w:rFonts w:ascii="Comic Sans MS" w:hAnsi="Comic Sans MS" w:cs="Tahoma"/>
          <w:sz w:val="24"/>
          <w:szCs w:val="24"/>
        </w:rPr>
      </w:pPr>
    </w:p>
    <w:p w14:paraId="62A65462" w14:textId="77777777" w:rsidR="002E4DAD" w:rsidRDefault="002E4DAD" w:rsidP="002E4DAD">
      <w:pPr>
        <w:rPr>
          <w:rFonts w:ascii="Comic Sans MS" w:hAnsi="Comic Sans MS" w:cs="Tahoma"/>
          <w:sz w:val="24"/>
          <w:szCs w:val="24"/>
        </w:rPr>
      </w:pPr>
    </w:p>
    <w:p w14:paraId="22001B9B" w14:textId="77777777" w:rsidR="002E4DAD" w:rsidRDefault="002E4DAD" w:rsidP="002E4DAD">
      <w:pPr>
        <w:rPr>
          <w:rFonts w:ascii="Comic Sans MS" w:hAnsi="Comic Sans MS" w:cs="Tahoma"/>
          <w:sz w:val="24"/>
          <w:szCs w:val="24"/>
        </w:rPr>
      </w:pPr>
    </w:p>
    <w:p w14:paraId="792FC147" w14:textId="77777777" w:rsidR="002E4DAD" w:rsidRDefault="002E4DAD" w:rsidP="002E4DAD">
      <w:pPr>
        <w:rPr>
          <w:rFonts w:ascii="Comic Sans MS" w:hAnsi="Comic Sans MS" w:cs="Tahoma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en-GB"/>
        </w:rPr>
        <mc:AlternateContent>
          <mc:Choice Requires="wps">
            <w:drawing>
              <wp:anchor distT="36576" distB="36576" distL="36576" distR="36576" simplePos="0" relativeHeight="251660288" behindDoc="0" locked="0" layoutInCell="1" allowOverlap="1" wp14:anchorId="10C5795B" wp14:editId="02CD653D">
                <wp:simplePos x="0" y="0"/>
                <wp:positionH relativeFrom="column">
                  <wp:posOffset>-285750</wp:posOffset>
                </wp:positionH>
                <wp:positionV relativeFrom="paragraph">
                  <wp:posOffset>122555</wp:posOffset>
                </wp:positionV>
                <wp:extent cx="6464300" cy="3048000"/>
                <wp:effectExtent l="0" t="0" r="12700" b="19050"/>
                <wp:wrapNone/>
                <wp:docPr id="525394" name="Rectangle 5253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64300" cy="3048000"/>
                        </a:xfrm>
                        <a:prstGeom prst="rect">
                          <a:avLst/>
                        </a:prstGeom>
                        <a:noFill/>
                        <a:ln w="9525" algn="in">
                          <a:solidFill>
                            <a:schemeClr val="dk1">
                              <a:lumMod val="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EEECE1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7954020" w14:textId="77777777" w:rsidR="002E4DAD" w:rsidRDefault="002E4DAD" w:rsidP="002E4DAD">
                            <w:pPr>
                              <w:widowControl w:val="0"/>
                              <w:rPr>
                                <w:rFonts w:ascii="Comic Sans MS" w:hAnsi="Comic Sans MS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sz w:val="32"/>
                                <w:szCs w:val="32"/>
                              </w:rPr>
                              <w:t>What do I need to do?</w:t>
                            </w:r>
                          </w:p>
                          <w:p w14:paraId="33CA0C64" w14:textId="77777777" w:rsidR="002E4DAD" w:rsidRDefault="002E4DAD" w:rsidP="002E4DAD">
                            <w:pPr>
                              <w:widowControl w:val="0"/>
                              <w:rPr>
                                <w:rFonts w:ascii="Symbol" w:hAnsi="Symbol"/>
                                <w:b/>
                                <w:bCs/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1 __________________________________________   </w:t>
                            </w:r>
                          </w:p>
                          <w:p w14:paraId="694A24D4" w14:textId="77777777" w:rsidR="002E4DAD" w:rsidRDefault="002E4DAD" w:rsidP="002E4DAD">
                            <w:pPr>
                              <w:widowControl w:val="0"/>
                              <w:rPr>
                                <w:rFonts w:ascii="Symbol" w:hAnsi="Symbol"/>
                                <w:b/>
                                <w:bCs/>
                                <w:sz w:val="44"/>
                                <w:szCs w:val="44"/>
                                <w:lang w:val="en-US"/>
                              </w:rPr>
                            </w:pPr>
                          </w:p>
                          <w:p w14:paraId="5C73C450" w14:textId="77777777" w:rsidR="002E4DAD" w:rsidRDefault="002E4DAD" w:rsidP="002E4DAD">
                            <w:pPr>
                              <w:widowControl w:val="0"/>
                              <w:rPr>
                                <w:rFonts w:ascii="Symbol" w:hAnsi="Symbol"/>
                                <w:b/>
                                <w:bCs/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2 __________________________________________   </w:t>
                            </w:r>
                          </w:p>
                          <w:p w14:paraId="603F0F19" w14:textId="77777777" w:rsidR="002E4DAD" w:rsidRDefault="002E4DAD" w:rsidP="002E4DAD">
                            <w:pPr>
                              <w:widowControl w:val="0"/>
                              <w:rPr>
                                <w:rFonts w:ascii="Symbol" w:hAnsi="Symbol"/>
                                <w:b/>
                                <w:bCs/>
                                <w:sz w:val="44"/>
                                <w:szCs w:val="44"/>
                                <w:lang w:val="en-US"/>
                              </w:rPr>
                            </w:pPr>
                          </w:p>
                          <w:p w14:paraId="6E330A58" w14:textId="77777777" w:rsidR="002E4DAD" w:rsidRDefault="002E4DAD" w:rsidP="002E4DAD">
                            <w:pPr>
                              <w:widowControl w:val="0"/>
                              <w:rPr>
                                <w:rFonts w:ascii="Comic Sans MS" w:hAnsi="Comic Sans MS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3 __________________________________________   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C5795B" id="Rectangle 525394" o:spid="_x0000_s1030" style="position:absolute;margin-left:-22.5pt;margin-top:9.65pt;width:509pt;height:240pt;z-index:25166028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" filled="f" strokecolor="black [0]" insetpen="t">
                <v:shadow color="#eeece1"/>
                <v:textbox inset="2.88pt,2.88pt,2.88pt,2.88pt">
                  <w:txbxContent>
                    <w:p w14:paraId="77954020" w14:textId="77777777" w:rsidR="002E4DAD" w:rsidRDefault="002E4DAD" w:rsidP="002E4DAD">
                      <w:pPr>
                        <w:widowControl w:val="0"/>
                        <w:rPr>
                          <w:rFonts w:ascii="Comic Sans MS" w:hAnsi="Comic Sans MS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bCs/>
                          <w:sz w:val="32"/>
                          <w:szCs w:val="32"/>
                        </w:rPr>
                        <w:t>What do I need to do?</w:t>
                      </w:r>
                    </w:p>
                    <w:p w14:paraId="33CA0C64" w14:textId="77777777" w:rsidR="002E4DAD" w:rsidRDefault="002E4DAD" w:rsidP="002E4DAD">
                      <w:pPr>
                        <w:widowControl w:val="0"/>
                        <w:rPr>
                          <w:rFonts w:ascii="Symbol" w:hAnsi="Symbol"/>
                          <w:b/>
                          <w:bCs/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rFonts w:ascii="Comic Sans MS" w:hAnsi="Comic Sans MS"/>
                          <w:b/>
                          <w:bCs/>
                          <w:sz w:val="32"/>
                          <w:szCs w:val="32"/>
                        </w:rPr>
                        <w:t xml:space="preserve">1 __________________________________________   </w:t>
                      </w:r>
                    </w:p>
                    <w:p w14:paraId="694A24D4" w14:textId="77777777" w:rsidR="002E4DAD" w:rsidRDefault="002E4DAD" w:rsidP="002E4DAD">
                      <w:pPr>
                        <w:widowControl w:val="0"/>
                        <w:rPr>
                          <w:rFonts w:ascii="Symbol" w:hAnsi="Symbol"/>
                          <w:b/>
                          <w:bCs/>
                          <w:sz w:val="44"/>
                          <w:szCs w:val="44"/>
                          <w:lang w:val="en-US"/>
                        </w:rPr>
                      </w:pPr>
                    </w:p>
                    <w:p w14:paraId="5C73C450" w14:textId="77777777" w:rsidR="002E4DAD" w:rsidRDefault="002E4DAD" w:rsidP="002E4DAD">
                      <w:pPr>
                        <w:widowControl w:val="0"/>
                        <w:rPr>
                          <w:rFonts w:ascii="Symbol" w:hAnsi="Symbol"/>
                          <w:b/>
                          <w:bCs/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rFonts w:ascii="Comic Sans MS" w:hAnsi="Comic Sans MS"/>
                          <w:b/>
                          <w:bCs/>
                          <w:sz w:val="32"/>
                          <w:szCs w:val="32"/>
                        </w:rPr>
                        <w:t xml:space="preserve">2 __________________________________________   </w:t>
                      </w:r>
                    </w:p>
                    <w:p w14:paraId="603F0F19" w14:textId="77777777" w:rsidR="002E4DAD" w:rsidRDefault="002E4DAD" w:rsidP="002E4DAD">
                      <w:pPr>
                        <w:widowControl w:val="0"/>
                        <w:rPr>
                          <w:rFonts w:ascii="Symbol" w:hAnsi="Symbol"/>
                          <w:b/>
                          <w:bCs/>
                          <w:sz w:val="44"/>
                          <w:szCs w:val="44"/>
                          <w:lang w:val="en-US"/>
                        </w:rPr>
                      </w:pPr>
                    </w:p>
                    <w:p w14:paraId="6E330A58" w14:textId="77777777" w:rsidR="002E4DAD" w:rsidRDefault="002E4DAD" w:rsidP="002E4DAD">
                      <w:pPr>
                        <w:widowControl w:val="0"/>
                        <w:rPr>
                          <w:rFonts w:ascii="Comic Sans MS" w:hAnsi="Comic Sans MS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bCs/>
                          <w:sz w:val="32"/>
                          <w:szCs w:val="32"/>
                        </w:rPr>
                        <w:t xml:space="preserve">3 __________________________________________   </w:t>
                      </w:r>
                    </w:p>
                  </w:txbxContent>
                </v:textbox>
              </v:rect>
            </w:pict>
          </mc:Fallback>
        </mc:AlternateContent>
      </w:r>
    </w:p>
    <w:p w14:paraId="3816B4EF" w14:textId="77777777" w:rsidR="002E4DAD" w:rsidRDefault="002E4DAD" w:rsidP="002E4DAD">
      <w:pPr>
        <w:rPr>
          <w:rFonts w:ascii="Comic Sans MS" w:hAnsi="Comic Sans MS" w:cs="Tahoma"/>
          <w:sz w:val="24"/>
          <w:szCs w:val="24"/>
        </w:rPr>
      </w:pPr>
    </w:p>
    <w:p w14:paraId="5A27FD47" w14:textId="77777777" w:rsidR="002E4DAD" w:rsidRDefault="002E4DAD" w:rsidP="002E4DAD">
      <w:pPr>
        <w:rPr>
          <w:rFonts w:ascii="Comic Sans MS" w:hAnsi="Comic Sans MS" w:cs="Tahoma"/>
          <w:sz w:val="24"/>
          <w:szCs w:val="24"/>
        </w:rPr>
      </w:pPr>
    </w:p>
    <w:p w14:paraId="4B2C7F6F" w14:textId="77777777" w:rsidR="002E4DAD" w:rsidRDefault="002E4DAD" w:rsidP="002E4DAD">
      <w:pPr>
        <w:rPr>
          <w:rFonts w:ascii="Comic Sans MS" w:hAnsi="Comic Sans MS" w:cs="Tahoma"/>
          <w:sz w:val="24"/>
          <w:szCs w:val="24"/>
        </w:rPr>
      </w:pPr>
    </w:p>
    <w:p w14:paraId="05219BB8" w14:textId="77777777" w:rsidR="002E4DAD" w:rsidRDefault="002E4DAD" w:rsidP="002E4DAD">
      <w:pPr>
        <w:rPr>
          <w:rFonts w:ascii="Comic Sans MS" w:hAnsi="Comic Sans MS" w:cs="Tahoma"/>
          <w:sz w:val="24"/>
          <w:szCs w:val="24"/>
        </w:rPr>
      </w:pPr>
    </w:p>
    <w:p w14:paraId="755FA5E0" w14:textId="77777777" w:rsidR="002E4DAD" w:rsidRDefault="002E4DAD" w:rsidP="002E4DAD">
      <w:pPr>
        <w:rPr>
          <w:rFonts w:ascii="Comic Sans MS" w:hAnsi="Comic Sans MS" w:cs="Tahoma"/>
          <w:sz w:val="24"/>
          <w:szCs w:val="24"/>
        </w:rPr>
      </w:pPr>
    </w:p>
    <w:p w14:paraId="716B7FE1" w14:textId="77777777" w:rsidR="002E4DAD" w:rsidRDefault="002E4DAD" w:rsidP="002E4DAD">
      <w:pPr>
        <w:rPr>
          <w:rFonts w:ascii="Comic Sans MS" w:hAnsi="Comic Sans MS" w:cs="Tahoma"/>
          <w:sz w:val="24"/>
          <w:szCs w:val="24"/>
        </w:rPr>
      </w:pPr>
    </w:p>
    <w:p w14:paraId="4415BE2B" w14:textId="77777777" w:rsidR="002E4DAD" w:rsidRDefault="002E4DAD" w:rsidP="002E4DAD">
      <w:pPr>
        <w:rPr>
          <w:rFonts w:ascii="Comic Sans MS" w:hAnsi="Comic Sans MS" w:cs="Tahoma"/>
          <w:sz w:val="24"/>
          <w:szCs w:val="24"/>
        </w:rPr>
      </w:pPr>
    </w:p>
    <w:p w14:paraId="112D52F6" w14:textId="77777777" w:rsidR="002E4DAD" w:rsidRDefault="002E4DAD" w:rsidP="002E4DAD">
      <w:pPr>
        <w:rPr>
          <w:rFonts w:ascii="Comic Sans MS" w:hAnsi="Comic Sans MS" w:cs="Tahoma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en-GB"/>
        </w:rPr>
        <mc:AlternateContent>
          <mc:Choice Requires="wps">
            <w:drawing>
              <wp:anchor distT="36576" distB="36576" distL="36576" distR="36576" simplePos="0" relativeHeight="251662336" behindDoc="0" locked="0" layoutInCell="1" allowOverlap="1" wp14:anchorId="1CB18C16" wp14:editId="6257E0F0">
                <wp:simplePos x="0" y="0"/>
                <wp:positionH relativeFrom="column">
                  <wp:posOffset>-228600</wp:posOffset>
                </wp:positionH>
                <wp:positionV relativeFrom="paragraph">
                  <wp:posOffset>323850</wp:posOffset>
                </wp:positionV>
                <wp:extent cx="6464300" cy="1990725"/>
                <wp:effectExtent l="0" t="0" r="12700" b="28575"/>
                <wp:wrapNone/>
                <wp:docPr id="525393" name="Rectangle 5253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64300" cy="1990725"/>
                        </a:xfrm>
                        <a:prstGeom prst="rect">
                          <a:avLst/>
                        </a:prstGeom>
                        <a:noFill/>
                        <a:ln w="9525" algn="in">
                          <a:solidFill>
                            <a:schemeClr val="dk1">
                              <a:lumMod val="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EEECE1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0103758C" w14:textId="77777777" w:rsidR="002E4DAD" w:rsidRDefault="002E4DAD" w:rsidP="002E4DAD">
                            <w:pPr>
                              <w:widowControl w:val="0"/>
                              <w:rPr>
                                <w:rFonts w:ascii="Comic Sans MS" w:hAnsi="Comic Sans MS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sz w:val="32"/>
                                <w:szCs w:val="32"/>
                              </w:rPr>
                              <w:t>Anything else?</w:t>
                            </w:r>
                          </w:p>
                          <w:p w14:paraId="7CC122D2" w14:textId="77777777" w:rsidR="002E4DAD" w:rsidRDefault="002E4DAD" w:rsidP="002E4DAD">
                            <w:pPr>
                              <w:widowControl w:val="0"/>
                              <w:rPr>
                                <w:rFonts w:ascii="Symbol" w:hAnsi="Symbol"/>
                                <w:b/>
                                <w:bCs/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1 __________________________________________   </w:t>
                            </w:r>
                          </w:p>
                          <w:p w14:paraId="1861BD84" w14:textId="77777777" w:rsidR="002E4DAD" w:rsidRDefault="002E4DAD" w:rsidP="002E4DAD">
                            <w:pPr>
                              <w:widowControl w:val="0"/>
                              <w:rPr>
                                <w:rFonts w:ascii="Symbol" w:hAnsi="Symbol"/>
                                <w:b/>
                                <w:bCs/>
                                <w:sz w:val="44"/>
                                <w:szCs w:val="44"/>
                                <w:lang w:val="en-US"/>
                              </w:rPr>
                            </w:pPr>
                          </w:p>
                          <w:p w14:paraId="78B02D44" w14:textId="77777777" w:rsidR="002E4DAD" w:rsidRDefault="002E4DAD" w:rsidP="002E4DAD">
                            <w:pPr>
                              <w:widowControl w:val="0"/>
                              <w:rPr>
                                <w:rFonts w:ascii="Symbol" w:hAnsi="Symbol"/>
                                <w:b/>
                                <w:bCs/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2 __________________________________________   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B18C16" id="Rectangle 525393" o:spid="_x0000_s1031" style="position:absolute;margin-left:-18pt;margin-top:25.5pt;width:509pt;height:156.75pt;z-index:25166233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" filled="f" strokecolor="black [0]" insetpen="t">
                <v:shadow color="#eeece1"/>
                <v:textbox inset="2.88pt,2.88pt,2.88pt,2.88pt">
                  <w:txbxContent>
                    <w:p w14:paraId="0103758C" w14:textId="77777777" w:rsidR="002E4DAD" w:rsidRDefault="002E4DAD" w:rsidP="002E4DAD">
                      <w:pPr>
                        <w:widowControl w:val="0"/>
                        <w:rPr>
                          <w:rFonts w:ascii="Comic Sans MS" w:hAnsi="Comic Sans MS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bCs/>
                          <w:sz w:val="32"/>
                          <w:szCs w:val="32"/>
                        </w:rPr>
                        <w:t>Anything else?</w:t>
                      </w:r>
                    </w:p>
                    <w:p w14:paraId="7CC122D2" w14:textId="77777777" w:rsidR="002E4DAD" w:rsidRDefault="002E4DAD" w:rsidP="002E4DAD">
                      <w:pPr>
                        <w:widowControl w:val="0"/>
                        <w:rPr>
                          <w:rFonts w:ascii="Symbol" w:hAnsi="Symbol"/>
                          <w:b/>
                          <w:bCs/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rFonts w:ascii="Comic Sans MS" w:hAnsi="Comic Sans MS"/>
                          <w:b/>
                          <w:bCs/>
                          <w:sz w:val="32"/>
                          <w:szCs w:val="32"/>
                        </w:rPr>
                        <w:t xml:space="preserve">1 __________________________________________   </w:t>
                      </w:r>
                    </w:p>
                    <w:p w14:paraId="1861BD84" w14:textId="77777777" w:rsidR="002E4DAD" w:rsidRDefault="002E4DAD" w:rsidP="002E4DAD">
                      <w:pPr>
                        <w:widowControl w:val="0"/>
                        <w:rPr>
                          <w:rFonts w:ascii="Symbol" w:hAnsi="Symbol"/>
                          <w:b/>
                          <w:bCs/>
                          <w:sz w:val="44"/>
                          <w:szCs w:val="44"/>
                          <w:lang w:val="en-US"/>
                        </w:rPr>
                      </w:pPr>
                    </w:p>
                    <w:p w14:paraId="78B02D44" w14:textId="77777777" w:rsidR="002E4DAD" w:rsidRDefault="002E4DAD" w:rsidP="002E4DAD">
                      <w:pPr>
                        <w:widowControl w:val="0"/>
                        <w:rPr>
                          <w:rFonts w:ascii="Symbol" w:hAnsi="Symbol"/>
                          <w:b/>
                          <w:bCs/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rFonts w:ascii="Comic Sans MS" w:hAnsi="Comic Sans MS"/>
                          <w:b/>
                          <w:bCs/>
                          <w:sz w:val="32"/>
                          <w:szCs w:val="32"/>
                        </w:rPr>
                        <w:t xml:space="preserve">2 __________________________________________   </w:t>
                      </w:r>
                    </w:p>
                  </w:txbxContent>
                </v:textbox>
              </v:rect>
            </w:pict>
          </mc:Fallback>
        </mc:AlternateContent>
      </w:r>
    </w:p>
    <w:p w14:paraId="12D46AF5" w14:textId="77777777" w:rsidR="002E4DAD" w:rsidRDefault="002E4DAD" w:rsidP="002E4DAD">
      <w:pPr>
        <w:rPr>
          <w:rFonts w:ascii="Comic Sans MS" w:hAnsi="Comic Sans MS" w:cs="Tahoma"/>
          <w:sz w:val="24"/>
          <w:szCs w:val="24"/>
        </w:rPr>
      </w:pPr>
    </w:p>
    <w:p w14:paraId="7A17E655" w14:textId="77777777" w:rsidR="002E4DAD" w:rsidRDefault="002E4DAD" w:rsidP="002E4DAD">
      <w:pPr>
        <w:rPr>
          <w:rFonts w:ascii="Comic Sans MS" w:hAnsi="Comic Sans MS" w:cs="Tahoma"/>
          <w:sz w:val="24"/>
          <w:szCs w:val="24"/>
        </w:rPr>
      </w:pPr>
    </w:p>
    <w:p w14:paraId="01EC46F7" w14:textId="77777777" w:rsidR="002E4DAD" w:rsidRDefault="002E4DAD" w:rsidP="002E4DAD">
      <w:pPr>
        <w:rPr>
          <w:rFonts w:ascii="Comic Sans MS" w:hAnsi="Comic Sans MS" w:cs="Tahoma"/>
          <w:sz w:val="24"/>
          <w:szCs w:val="24"/>
        </w:rPr>
      </w:pPr>
    </w:p>
    <w:p w14:paraId="606B1D69" w14:textId="77777777" w:rsidR="002E4DAD" w:rsidRDefault="002E4DAD" w:rsidP="002E4DAD">
      <w:pPr>
        <w:rPr>
          <w:rFonts w:ascii="Comic Sans MS" w:hAnsi="Comic Sans MS" w:cs="Tahoma"/>
          <w:sz w:val="24"/>
          <w:szCs w:val="24"/>
        </w:rPr>
      </w:pPr>
    </w:p>
    <w:p w14:paraId="08544162" w14:textId="77777777" w:rsidR="002E4DAD" w:rsidRDefault="002E4DAD" w:rsidP="002E4DAD">
      <w:pPr>
        <w:rPr>
          <w:rFonts w:ascii="Comic Sans MS" w:hAnsi="Comic Sans MS" w:cs="Tahoma"/>
          <w:sz w:val="24"/>
          <w:szCs w:val="24"/>
        </w:rPr>
      </w:pPr>
    </w:p>
    <w:p w14:paraId="235CF6DD" w14:textId="77777777" w:rsidR="002E4DAD" w:rsidRDefault="002E4DAD" w:rsidP="002E4DAD">
      <w:pPr>
        <w:rPr>
          <w:rFonts w:ascii="Comic Sans MS" w:hAnsi="Comic Sans MS" w:cs="Tahoma"/>
          <w:sz w:val="24"/>
          <w:szCs w:val="24"/>
        </w:rPr>
      </w:pPr>
    </w:p>
    <w:p w14:paraId="407740D8" w14:textId="77777777" w:rsidR="002E4DAD" w:rsidRDefault="002E4DAD" w:rsidP="002E4DAD">
      <w:pPr>
        <w:rPr>
          <w:rFonts w:ascii="Comic Sans MS" w:hAnsi="Comic Sans MS" w:cs="Tahoma"/>
          <w:sz w:val="24"/>
          <w:szCs w:val="24"/>
        </w:rPr>
      </w:pPr>
    </w:p>
    <w:p w14:paraId="39FF8007" w14:textId="77777777" w:rsidR="002E4DAD" w:rsidRDefault="002E4DAD" w:rsidP="002E4DAD">
      <w:pPr>
        <w:rPr>
          <w:rFonts w:ascii="Comic Sans MS" w:hAnsi="Comic Sans MS" w:cs="Tahoma"/>
          <w:sz w:val="24"/>
          <w:szCs w:val="24"/>
        </w:rPr>
      </w:pPr>
    </w:p>
    <w:p w14:paraId="2781F0A4" w14:textId="77777777" w:rsidR="002E4DAD" w:rsidRDefault="002E4DAD" w:rsidP="002E4DAD">
      <w:pPr>
        <w:rPr>
          <w:rFonts w:ascii="Comic Sans MS" w:hAnsi="Comic Sans MS" w:cs="Tahoma"/>
          <w:sz w:val="24"/>
          <w:szCs w:val="24"/>
        </w:rPr>
      </w:pPr>
    </w:p>
    <w:p w14:paraId="3EF99207" w14:textId="77777777" w:rsidR="002E4DAD" w:rsidRDefault="002E4DAD" w:rsidP="002E4DAD">
      <w:pPr>
        <w:rPr>
          <w:rFonts w:ascii="Comic Sans MS" w:hAnsi="Comic Sans MS" w:cs="Tahoma"/>
          <w:sz w:val="24"/>
          <w:szCs w:val="24"/>
        </w:rPr>
        <w:sectPr w:rsidR="002E4DAD" w:rsidSect="00C41919">
          <w:headerReference w:type="default" r:id="rId8"/>
          <w:footerReference w:type="default" r:id="rId9"/>
          <w:footerReference w:type="first" r:id="rId10"/>
          <w:pgSz w:w="11906" w:h="16838"/>
          <w:pgMar w:top="1440" w:right="1440" w:bottom="709" w:left="1560" w:header="708" w:footer="708" w:gutter="0"/>
          <w:cols w:space="708"/>
          <w:docGrid w:linePitch="360"/>
        </w:sectPr>
      </w:pPr>
    </w:p>
    <w:p w14:paraId="0763F734" w14:textId="77777777" w:rsidR="002E4DAD" w:rsidRDefault="002E4DAD" w:rsidP="002E4DAD">
      <w:pPr>
        <w:rPr>
          <w:rFonts w:ascii="Comic Sans MS" w:hAnsi="Comic Sans MS" w:cs="Tahoma"/>
          <w:sz w:val="24"/>
          <w:szCs w:val="24"/>
        </w:rPr>
      </w:pPr>
      <w:r>
        <w:rPr>
          <w:rFonts w:ascii="Comic Sans MS" w:hAnsi="Comic Sans MS" w:cs="Tahoma"/>
          <w:noProof/>
          <w:sz w:val="24"/>
          <w:szCs w:val="24"/>
          <w:lang w:eastAsia="en-GB"/>
        </w:rPr>
        <w:lastRenderedPageBreak/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605D49D3" wp14:editId="75E62068">
                <wp:simplePos x="0" y="0"/>
                <wp:positionH relativeFrom="column">
                  <wp:posOffset>-280035</wp:posOffset>
                </wp:positionH>
                <wp:positionV relativeFrom="paragraph">
                  <wp:posOffset>-96520</wp:posOffset>
                </wp:positionV>
                <wp:extent cx="9467850" cy="5681345"/>
                <wp:effectExtent l="0" t="0" r="19050" b="14605"/>
                <wp:wrapNone/>
                <wp:docPr id="525399" name="Group 52539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467850" cy="5681345"/>
                          <a:chOff x="0" y="0"/>
                          <a:chExt cx="9467850" cy="5681345"/>
                        </a:xfrm>
                      </wpg:grpSpPr>
                      <wps:wsp>
                        <wps:cNvPr id="525400" name="Rectangle 525400"/>
                        <wps:cNvSpPr/>
                        <wps:spPr>
                          <a:xfrm>
                            <a:off x="0" y="0"/>
                            <a:ext cx="6391275" cy="11811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B8D2C57" w14:textId="77777777" w:rsidR="002E4DAD" w:rsidRPr="009C6C34" w:rsidRDefault="002E4DAD" w:rsidP="002E4DAD">
                              <w:pPr>
                                <w:rPr>
                                  <w:rFonts w:ascii="Comic Sans MS" w:hAnsi="Comic Sans MS"/>
                                  <w:color w:val="000000" w:themeColor="text1"/>
                                  <w:sz w:val="36"/>
                                  <w:szCs w:val="36"/>
                                </w:rPr>
                              </w:pPr>
                              <w:r w:rsidRPr="009C6C34">
                                <w:rPr>
                                  <w:rFonts w:ascii="Comic Sans MS" w:hAnsi="Comic Sans MS"/>
                                  <w:color w:val="000000" w:themeColor="text1"/>
                                  <w:sz w:val="36"/>
                                  <w:szCs w:val="36"/>
                                </w:rPr>
                                <w:t>The aim of the task is to: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25401" name="Rectangle 525401"/>
                        <wps:cNvSpPr/>
                        <wps:spPr>
                          <a:xfrm>
                            <a:off x="6705600" y="0"/>
                            <a:ext cx="2762250" cy="56769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9AD940C" w14:textId="77777777" w:rsidR="002E4DAD" w:rsidRPr="009C3C38" w:rsidRDefault="002E4DAD" w:rsidP="009C3C38">
                              <w:pPr>
                                <w:spacing w:after="0"/>
                                <w:rPr>
                                  <w:rFonts w:ascii="Comic Sans MS" w:hAnsi="Comic Sans MS"/>
                                  <w:b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 w:rsidRPr="009C3C38">
                                <w:rPr>
                                  <w:rFonts w:ascii="Comic Sans MS" w:hAnsi="Comic Sans MS"/>
                                  <w:b/>
                                  <w:color w:val="000000" w:themeColor="text1"/>
                                  <w:sz w:val="28"/>
                                  <w:szCs w:val="28"/>
                                </w:rPr>
                                <w:t>If I am stuck I can go to:</w:t>
                              </w:r>
                            </w:p>
                            <w:p w14:paraId="6356A037" w14:textId="77777777" w:rsidR="002E4DAD" w:rsidRPr="009C3C38" w:rsidRDefault="002E4DAD" w:rsidP="009C3C38">
                              <w:pPr>
                                <w:spacing w:before="240" w:after="0"/>
                                <w:rPr>
                                  <w:rFonts w:ascii="Comic Sans MS" w:hAnsi="Comic Sans MS"/>
                                  <w:b/>
                                  <w:color w:val="000000" w:themeColor="text1"/>
                                  <w:sz w:val="28"/>
                                  <w:szCs w:val="28"/>
                                  <w:u w:val="single"/>
                                </w:rPr>
                              </w:pPr>
                              <w:r w:rsidRPr="009C3C38">
                                <w:rPr>
                                  <w:rFonts w:ascii="Comic Sans MS" w:hAnsi="Comic Sans MS"/>
                                  <w:b/>
                                  <w:color w:val="000000" w:themeColor="text1"/>
                                  <w:sz w:val="28"/>
                                  <w:szCs w:val="28"/>
                                  <w:u w:val="single"/>
                                </w:rPr>
                                <w:t>Boards</w:t>
                              </w:r>
                            </w:p>
                            <w:p w14:paraId="0D4D49A8" w14:textId="77777777" w:rsidR="002E4DAD" w:rsidRPr="009C3C38" w:rsidRDefault="002E4DAD" w:rsidP="009C3C38">
                              <w:pPr>
                                <w:spacing w:after="60"/>
                                <w:rPr>
                                  <w:rFonts w:ascii="Comic Sans MS" w:hAnsi="Comic Sans MS"/>
                                  <w:color w:val="FF0000"/>
                                  <w:sz w:val="28"/>
                                  <w:szCs w:val="28"/>
                                </w:rPr>
                              </w:pPr>
                              <w:r w:rsidRPr="009C3C38">
                                <w:rPr>
                                  <w:rFonts w:ascii="Comic Sans MS" w:hAnsi="Comic Sans MS"/>
                                  <w:color w:val="FF0000"/>
                                  <w:sz w:val="28"/>
                                  <w:szCs w:val="28"/>
                                </w:rPr>
                                <w:t>Key words and posters</w:t>
                              </w:r>
                            </w:p>
                            <w:p w14:paraId="690F7D2F" w14:textId="77777777" w:rsidR="002E4DAD" w:rsidRPr="009C3C38" w:rsidRDefault="002E4DAD" w:rsidP="009C3C38">
                              <w:pPr>
                                <w:spacing w:after="60"/>
                                <w:rPr>
                                  <w:rFonts w:ascii="Comic Sans MS" w:hAnsi="Comic Sans MS"/>
                                  <w:color w:val="FF0000"/>
                                  <w:sz w:val="28"/>
                                  <w:szCs w:val="28"/>
                                </w:rPr>
                              </w:pPr>
                              <w:r w:rsidRPr="009C3C38">
                                <w:rPr>
                                  <w:rFonts w:ascii="Comic Sans MS" w:hAnsi="Comic Sans MS"/>
                                  <w:color w:val="FF0000"/>
                                  <w:sz w:val="28"/>
                                  <w:szCs w:val="28"/>
                                </w:rPr>
                                <w:t>The whiteboard</w:t>
                              </w:r>
                            </w:p>
                            <w:p w14:paraId="12425509" w14:textId="77777777" w:rsidR="002E4DAD" w:rsidRPr="009C3C38" w:rsidRDefault="002E4DAD" w:rsidP="009C3C38">
                              <w:pPr>
                                <w:spacing w:after="60"/>
                                <w:rPr>
                                  <w:rFonts w:ascii="Comic Sans MS" w:hAnsi="Comic Sans MS"/>
                                  <w:color w:val="FF0000"/>
                                  <w:sz w:val="28"/>
                                  <w:szCs w:val="28"/>
                                </w:rPr>
                              </w:pPr>
                              <w:r w:rsidRPr="009C3C38">
                                <w:rPr>
                                  <w:rFonts w:ascii="Comic Sans MS" w:hAnsi="Comic Sans MS"/>
                                  <w:color w:val="FF0000"/>
                                  <w:sz w:val="28"/>
                                  <w:szCs w:val="28"/>
                                </w:rPr>
                                <w:t>Displays around the room</w:t>
                              </w:r>
                            </w:p>
                            <w:p w14:paraId="15C4EF66" w14:textId="77777777" w:rsidR="002E4DAD" w:rsidRPr="009C3C38" w:rsidRDefault="002E4DAD" w:rsidP="009C3C38">
                              <w:pPr>
                                <w:spacing w:before="240" w:after="0"/>
                                <w:rPr>
                                  <w:rFonts w:ascii="Comic Sans MS" w:hAnsi="Comic Sans MS"/>
                                  <w:b/>
                                  <w:color w:val="000000" w:themeColor="text1"/>
                                  <w:sz w:val="28"/>
                                  <w:szCs w:val="28"/>
                                  <w:u w:val="single"/>
                                </w:rPr>
                              </w:pPr>
                              <w:r w:rsidRPr="009C3C38">
                                <w:rPr>
                                  <w:rFonts w:ascii="Comic Sans MS" w:hAnsi="Comic Sans MS"/>
                                  <w:b/>
                                  <w:color w:val="000000" w:themeColor="text1"/>
                                  <w:sz w:val="28"/>
                                  <w:szCs w:val="28"/>
                                  <w:u w:val="single"/>
                                </w:rPr>
                                <w:t>Books</w:t>
                              </w:r>
                            </w:p>
                            <w:p w14:paraId="3F20C737" w14:textId="77777777" w:rsidR="002E4DAD" w:rsidRPr="009C3C38" w:rsidRDefault="002E4DAD" w:rsidP="009C3C38">
                              <w:pPr>
                                <w:spacing w:after="60"/>
                                <w:rPr>
                                  <w:rFonts w:ascii="Comic Sans MS" w:hAnsi="Comic Sans MS"/>
                                  <w:color w:val="00B050"/>
                                  <w:sz w:val="28"/>
                                  <w:szCs w:val="28"/>
                                </w:rPr>
                              </w:pPr>
                              <w:r w:rsidRPr="009C3C38">
                                <w:rPr>
                                  <w:rFonts w:ascii="Comic Sans MS" w:hAnsi="Comic Sans MS"/>
                                  <w:color w:val="00B050"/>
                                  <w:sz w:val="28"/>
                                  <w:szCs w:val="28"/>
                                </w:rPr>
                                <w:t>Dictionary</w:t>
                              </w:r>
                            </w:p>
                            <w:p w14:paraId="6787546E" w14:textId="77777777" w:rsidR="002E4DAD" w:rsidRPr="009C3C38" w:rsidRDefault="002E4DAD" w:rsidP="009C3C38">
                              <w:pPr>
                                <w:spacing w:after="60"/>
                                <w:rPr>
                                  <w:rFonts w:ascii="Comic Sans MS" w:hAnsi="Comic Sans MS"/>
                                  <w:color w:val="00B050"/>
                                  <w:sz w:val="28"/>
                                  <w:szCs w:val="28"/>
                                </w:rPr>
                              </w:pPr>
                              <w:r w:rsidRPr="009C3C38">
                                <w:rPr>
                                  <w:rFonts w:ascii="Comic Sans MS" w:hAnsi="Comic Sans MS"/>
                                  <w:color w:val="00B050"/>
                                  <w:sz w:val="28"/>
                                  <w:szCs w:val="28"/>
                                </w:rPr>
                                <w:t>A textbook</w:t>
                              </w:r>
                            </w:p>
                            <w:p w14:paraId="4DBEFCCA" w14:textId="77777777" w:rsidR="002E4DAD" w:rsidRPr="009C3C38" w:rsidRDefault="002E4DAD" w:rsidP="009C3C38">
                              <w:pPr>
                                <w:spacing w:after="60"/>
                                <w:rPr>
                                  <w:rFonts w:ascii="Comic Sans MS" w:hAnsi="Comic Sans MS"/>
                                  <w:color w:val="00B050"/>
                                  <w:sz w:val="28"/>
                                  <w:szCs w:val="28"/>
                                </w:rPr>
                              </w:pPr>
                              <w:r w:rsidRPr="009C3C38">
                                <w:rPr>
                                  <w:rFonts w:ascii="Comic Sans MS" w:hAnsi="Comic Sans MS"/>
                                  <w:color w:val="00B050"/>
                                  <w:sz w:val="28"/>
                                  <w:szCs w:val="28"/>
                                </w:rPr>
                                <w:t>My spelling book</w:t>
                              </w:r>
                            </w:p>
                            <w:p w14:paraId="32F4C2C0" w14:textId="77777777" w:rsidR="002E4DAD" w:rsidRPr="009C3C38" w:rsidRDefault="002E4DAD" w:rsidP="009C3C38">
                              <w:pPr>
                                <w:spacing w:before="240" w:after="0"/>
                                <w:rPr>
                                  <w:rFonts w:ascii="Comic Sans MS" w:hAnsi="Comic Sans MS"/>
                                  <w:b/>
                                  <w:color w:val="000000" w:themeColor="text1"/>
                                  <w:sz w:val="28"/>
                                  <w:szCs w:val="28"/>
                                  <w:u w:val="single"/>
                                </w:rPr>
                              </w:pPr>
                              <w:r w:rsidRPr="009C3C38">
                                <w:rPr>
                                  <w:rFonts w:ascii="Comic Sans MS" w:hAnsi="Comic Sans MS"/>
                                  <w:b/>
                                  <w:color w:val="000000" w:themeColor="text1"/>
                                  <w:sz w:val="28"/>
                                  <w:szCs w:val="28"/>
                                  <w:u w:val="single"/>
                                </w:rPr>
                                <w:t>Buddies</w:t>
                              </w:r>
                            </w:p>
                            <w:p w14:paraId="72E012C5" w14:textId="77777777" w:rsidR="002E4DAD" w:rsidRPr="009C3C38" w:rsidRDefault="002E4DAD" w:rsidP="009C3C38">
                              <w:pPr>
                                <w:spacing w:after="60"/>
                                <w:rPr>
                                  <w:rFonts w:ascii="Comic Sans MS" w:hAnsi="Comic Sans MS"/>
                                  <w:color w:val="00B0F0"/>
                                  <w:sz w:val="28"/>
                                  <w:szCs w:val="28"/>
                                </w:rPr>
                              </w:pPr>
                              <w:r w:rsidRPr="009C3C38">
                                <w:rPr>
                                  <w:rFonts w:ascii="Comic Sans MS" w:hAnsi="Comic Sans MS"/>
                                  <w:color w:val="00B0F0"/>
                                  <w:sz w:val="28"/>
                                  <w:szCs w:val="28"/>
                                </w:rPr>
                                <w:t>Ask for critique</w:t>
                              </w:r>
                            </w:p>
                            <w:p w14:paraId="193CF34C" w14:textId="77777777" w:rsidR="002E4DAD" w:rsidRPr="009C3C38" w:rsidRDefault="002E4DAD" w:rsidP="009C3C38">
                              <w:pPr>
                                <w:spacing w:after="60"/>
                                <w:rPr>
                                  <w:rFonts w:ascii="Comic Sans MS" w:hAnsi="Comic Sans MS"/>
                                  <w:color w:val="00B0F0"/>
                                  <w:sz w:val="28"/>
                                  <w:szCs w:val="28"/>
                                </w:rPr>
                              </w:pPr>
                              <w:r w:rsidRPr="009C3C38">
                                <w:rPr>
                                  <w:rFonts w:ascii="Comic Sans MS" w:hAnsi="Comic Sans MS"/>
                                  <w:color w:val="00B0F0"/>
                                  <w:sz w:val="28"/>
                                  <w:szCs w:val="28"/>
                                </w:rPr>
                                <w:t>Ask for next step</w:t>
                              </w:r>
                            </w:p>
                            <w:p w14:paraId="524E7B75" w14:textId="77777777" w:rsidR="002E4DAD" w:rsidRPr="009C3C38" w:rsidRDefault="002E4DAD" w:rsidP="009C3C38">
                              <w:pPr>
                                <w:spacing w:after="60"/>
                                <w:rPr>
                                  <w:rFonts w:ascii="Comic Sans MS" w:hAnsi="Comic Sans MS"/>
                                  <w:color w:val="00B0F0"/>
                                  <w:sz w:val="28"/>
                                  <w:szCs w:val="28"/>
                                </w:rPr>
                              </w:pPr>
                              <w:r w:rsidRPr="009C3C38">
                                <w:rPr>
                                  <w:rFonts w:ascii="Comic Sans MS" w:hAnsi="Comic Sans MS"/>
                                  <w:color w:val="00B0F0"/>
                                  <w:sz w:val="28"/>
                                  <w:szCs w:val="28"/>
                                </w:rPr>
                                <w:t>Ask for spelling</w:t>
                              </w:r>
                            </w:p>
                            <w:p w14:paraId="27E310F8" w14:textId="77777777" w:rsidR="002E4DAD" w:rsidRPr="009C3C38" w:rsidRDefault="002E4DAD" w:rsidP="009C3C38">
                              <w:pPr>
                                <w:spacing w:before="240" w:after="0"/>
                                <w:rPr>
                                  <w:rFonts w:ascii="Comic Sans MS" w:hAnsi="Comic Sans MS"/>
                                  <w:b/>
                                  <w:color w:val="000000" w:themeColor="text1"/>
                                  <w:sz w:val="28"/>
                                  <w:szCs w:val="28"/>
                                  <w:u w:val="single"/>
                                </w:rPr>
                              </w:pPr>
                              <w:r w:rsidRPr="009C3C38">
                                <w:rPr>
                                  <w:rFonts w:ascii="Comic Sans MS" w:hAnsi="Comic Sans MS"/>
                                  <w:b/>
                                  <w:color w:val="000000" w:themeColor="text1"/>
                                  <w:sz w:val="28"/>
                                  <w:szCs w:val="28"/>
                                  <w:u w:val="single"/>
                                </w:rPr>
                                <w:t>Boss</w:t>
                              </w:r>
                            </w:p>
                            <w:p w14:paraId="4D0ECF49" w14:textId="77777777" w:rsidR="002E4DAD" w:rsidRPr="009C6C34" w:rsidRDefault="002E4DAD" w:rsidP="002E4DAD">
                              <w:pPr>
                                <w:rPr>
                                  <w:rFonts w:ascii="Comic Sans MS" w:hAnsi="Comic Sans MS"/>
                                  <w:color w:val="BF8F00" w:themeColor="accent4" w:themeShade="BF"/>
                                  <w:sz w:val="28"/>
                                  <w:szCs w:val="28"/>
                                </w:rPr>
                              </w:pPr>
                              <w:r w:rsidRPr="009C6C34">
                                <w:rPr>
                                  <w:rFonts w:ascii="Comic Sans MS" w:hAnsi="Comic Sans MS"/>
                                  <w:color w:val="BF8F00" w:themeColor="accent4" w:themeShade="BF"/>
                                  <w:sz w:val="28"/>
                                  <w:szCs w:val="28"/>
                                </w:rPr>
                                <w:t>Ask an adult</w:t>
                              </w:r>
                            </w:p>
                            <w:p w14:paraId="4C331184" w14:textId="77777777" w:rsidR="002E4DAD" w:rsidRDefault="002E4DAD" w:rsidP="002E4DAD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25402" name="Rectangle 525402"/>
                        <wps:cNvSpPr/>
                        <wps:spPr>
                          <a:xfrm>
                            <a:off x="0" y="1442720"/>
                            <a:ext cx="3162300" cy="423862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28BAAB3" w14:textId="77777777" w:rsidR="002E4DAD" w:rsidRDefault="002E4DAD" w:rsidP="002E4DAD">
                              <w:pPr>
                                <w:rPr>
                                  <w:rFonts w:ascii="Comic Sans MS" w:hAnsi="Comic Sans MS"/>
                                  <w:color w:val="000000" w:themeColor="text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Comic Sans MS" w:hAnsi="Comic Sans MS"/>
                                  <w:color w:val="000000" w:themeColor="text1"/>
                                  <w:sz w:val="36"/>
                                  <w:szCs w:val="36"/>
                                </w:rPr>
                                <w:t>I need to:</w:t>
                              </w:r>
                            </w:p>
                            <w:p w14:paraId="432054F1" w14:textId="77777777" w:rsidR="002E4DAD" w:rsidRDefault="002E4DAD" w:rsidP="002E4DAD">
                              <w:pPr>
                                <w:rPr>
                                  <w:rFonts w:ascii="Comic Sans MS" w:hAnsi="Comic Sans MS"/>
                                  <w:color w:val="000000" w:themeColor="text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Comic Sans MS" w:hAnsi="Comic Sans MS"/>
                                  <w:color w:val="000000" w:themeColor="text1"/>
                                  <w:sz w:val="36"/>
                                  <w:szCs w:val="36"/>
                                </w:rPr>
                                <w:t>1.</w:t>
                              </w:r>
                            </w:p>
                            <w:p w14:paraId="4A677912" w14:textId="77777777" w:rsidR="002E4DAD" w:rsidRDefault="002E4DAD" w:rsidP="002E4DAD">
                              <w:pPr>
                                <w:rPr>
                                  <w:rFonts w:ascii="Comic Sans MS" w:hAnsi="Comic Sans MS"/>
                                  <w:color w:val="000000" w:themeColor="text1"/>
                                  <w:sz w:val="36"/>
                                  <w:szCs w:val="36"/>
                                </w:rPr>
                              </w:pPr>
                            </w:p>
                            <w:p w14:paraId="7E9C7802" w14:textId="77777777" w:rsidR="002E4DAD" w:rsidRDefault="002E4DAD" w:rsidP="002E4DAD">
                              <w:pPr>
                                <w:rPr>
                                  <w:rFonts w:ascii="Comic Sans MS" w:hAnsi="Comic Sans MS"/>
                                  <w:color w:val="000000" w:themeColor="text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Comic Sans MS" w:hAnsi="Comic Sans MS"/>
                                  <w:color w:val="000000" w:themeColor="text1"/>
                                  <w:sz w:val="36"/>
                                  <w:szCs w:val="36"/>
                                </w:rPr>
                                <w:t>2.</w:t>
                              </w:r>
                            </w:p>
                            <w:p w14:paraId="53B4E813" w14:textId="77777777" w:rsidR="002E4DAD" w:rsidRDefault="002E4DAD" w:rsidP="002E4DAD">
                              <w:pPr>
                                <w:rPr>
                                  <w:rFonts w:ascii="Comic Sans MS" w:hAnsi="Comic Sans MS"/>
                                  <w:color w:val="000000" w:themeColor="text1"/>
                                  <w:sz w:val="36"/>
                                  <w:szCs w:val="36"/>
                                </w:rPr>
                              </w:pPr>
                            </w:p>
                            <w:p w14:paraId="5E380AC6" w14:textId="77777777" w:rsidR="002E4DAD" w:rsidRDefault="002E4DAD" w:rsidP="002E4DAD">
                              <w:pPr>
                                <w:rPr>
                                  <w:rFonts w:ascii="Comic Sans MS" w:hAnsi="Comic Sans MS"/>
                                  <w:color w:val="000000" w:themeColor="text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Comic Sans MS" w:hAnsi="Comic Sans MS"/>
                                  <w:color w:val="000000" w:themeColor="text1"/>
                                  <w:sz w:val="36"/>
                                  <w:szCs w:val="36"/>
                                </w:rPr>
                                <w:t>3.</w:t>
                              </w:r>
                            </w:p>
                            <w:p w14:paraId="27024105" w14:textId="77777777" w:rsidR="002E4DAD" w:rsidRDefault="002E4DAD" w:rsidP="002E4DAD">
                              <w:pPr>
                                <w:rPr>
                                  <w:rFonts w:ascii="Comic Sans MS" w:hAnsi="Comic Sans MS"/>
                                  <w:color w:val="000000" w:themeColor="text1"/>
                                  <w:sz w:val="36"/>
                                  <w:szCs w:val="36"/>
                                </w:rPr>
                              </w:pPr>
                            </w:p>
                            <w:p w14:paraId="1C8536A8" w14:textId="77777777" w:rsidR="002E4DAD" w:rsidRDefault="002E4DAD" w:rsidP="002E4DAD">
                              <w:pPr>
                                <w:rPr>
                                  <w:rFonts w:ascii="Comic Sans MS" w:hAnsi="Comic Sans MS"/>
                                  <w:color w:val="000000" w:themeColor="text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Comic Sans MS" w:hAnsi="Comic Sans MS"/>
                                  <w:color w:val="000000" w:themeColor="text1"/>
                                  <w:sz w:val="36"/>
                                  <w:szCs w:val="36"/>
                                </w:rPr>
                                <w:t>4.</w:t>
                              </w:r>
                            </w:p>
                            <w:p w14:paraId="3D8E9CB4" w14:textId="77777777" w:rsidR="002E4DAD" w:rsidRPr="009C6C34" w:rsidRDefault="002E4DAD" w:rsidP="002E4DAD">
                              <w:pPr>
                                <w:rPr>
                                  <w:rFonts w:ascii="Comic Sans MS" w:hAnsi="Comic Sans MS"/>
                                  <w:color w:val="000000" w:themeColor="text1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25403" name="Rectangle 525403"/>
                        <wps:cNvSpPr/>
                        <wps:spPr>
                          <a:xfrm>
                            <a:off x="3230880" y="1442720"/>
                            <a:ext cx="3162300" cy="423862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3F28CE1" w14:textId="77777777" w:rsidR="002E4DAD" w:rsidRDefault="002E4DAD" w:rsidP="002E4DAD">
                              <w:pPr>
                                <w:rPr>
                                  <w:rFonts w:ascii="Comic Sans MS" w:hAnsi="Comic Sans MS"/>
                                  <w:color w:val="000000" w:themeColor="text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Comic Sans MS" w:hAnsi="Comic Sans MS"/>
                                  <w:color w:val="000000" w:themeColor="text1"/>
                                  <w:sz w:val="36"/>
                                  <w:szCs w:val="36"/>
                                </w:rPr>
                                <w:t>I need to include:</w:t>
                              </w:r>
                            </w:p>
                            <w:p w14:paraId="6B1385DA" w14:textId="77777777" w:rsidR="002E4DAD" w:rsidRPr="009C6C34" w:rsidRDefault="002E4DAD" w:rsidP="002E4DAD">
                              <w:pPr>
                                <w:rPr>
                                  <w:rFonts w:ascii="Comic Sans MS" w:hAnsi="Comic Sans MS"/>
                                  <w:color w:val="000000" w:themeColor="text1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05D49D3" id="Group 525399" o:spid="_x0000_s1032" style="position:absolute;margin-left:-22.05pt;margin-top:-7.6pt;width:745.5pt;height:447.35pt;z-index:251666432" coordsize="94678,568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">
                <v:rect id="Rectangle 525400" o:spid="_x0000_s1033" style="position:absolute;width:63912;height:118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" fillcolor="white [3212]" strokecolor="black [3213]" strokeweight="1pt">
                  <v:textbox>
                    <w:txbxContent>
                      <w:p w14:paraId="4B8D2C57" w14:textId="77777777" w:rsidR="002E4DAD" w:rsidRPr="009C6C34" w:rsidRDefault="002E4DAD" w:rsidP="002E4DAD">
                        <w:pPr>
                          <w:rPr>
                            <w:rFonts w:ascii="Comic Sans MS" w:hAnsi="Comic Sans MS"/>
                            <w:color w:val="000000" w:themeColor="text1"/>
                            <w:sz w:val="36"/>
                            <w:szCs w:val="36"/>
                          </w:rPr>
                        </w:pPr>
                        <w:r w:rsidRPr="009C6C34">
                          <w:rPr>
                            <w:rFonts w:ascii="Comic Sans MS" w:hAnsi="Comic Sans MS"/>
                            <w:color w:val="000000" w:themeColor="text1"/>
                            <w:sz w:val="36"/>
                            <w:szCs w:val="36"/>
                          </w:rPr>
                          <w:t>The aim of the task is to:</w:t>
                        </w:r>
                      </w:p>
                    </w:txbxContent>
                  </v:textbox>
                </v:rect>
                <v:rect id="Rectangle 525401" o:spid="_x0000_s1034" style="position:absolute;left:67056;width:27622;height:567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" fillcolor="white [3212]" strokecolor="black [3213]" strokeweight="1pt">
                  <v:textbox>
                    <w:txbxContent>
                      <w:p w14:paraId="29AD940C" w14:textId="77777777" w:rsidR="002E4DAD" w:rsidRPr="009C3C38" w:rsidRDefault="002E4DAD" w:rsidP="009C3C38">
                        <w:pPr>
                          <w:spacing w:after="0"/>
                          <w:rPr>
                            <w:rFonts w:ascii="Comic Sans MS" w:hAnsi="Comic Sans MS"/>
                            <w:b/>
                            <w:color w:val="000000" w:themeColor="text1"/>
                            <w:sz w:val="28"/>
                            <w:szCs w:val="28"/>
                          </w:rPr>
                        </w:pPr>
                        <w:r w:rsidRPr="009C3C38">
                          <w:rPr>
                            <w:rFonts w:ascii="Comic Sans MS" w:hAnsi="Comic Sans MS"/>
                            <w:b/>
                            <w:color w:val="000000" w:themeColor="text1"/>
                            <w:sz w:val="28"/>
                            <w:szCs w:val="28"/>
                          </w:rPr>
                          <w:t>If I am stuck I can go to:</w:t>
                        </w:r>
                      </w:p>
                      <w:p w14:paraId="6356A037" w14:textId="77777777" w:rsidR="002E4DAD" w:rsidRPr="009C3C38" w:rsidRDefault="002E4DAD" w:rsidP="009C3C38">
                        <w:pPr>
                          <w:spacing w:before="240" w:after="0"/>
                          <w:rPr>
                            <w:rFonts w:ascii="Comic Sans MS" w:hAnsi="Comic Sans MS"/>
                            <w:b/>
                            <w:color w:val="000000" w:themeColor="text1"/>
                            <w:sz w:val="28"/>
                            <w:szCs w:val="28"/>
                            <w:u w:val="single"/>
                          </w:rPr>
                        </w:pPr>
                        <w:r w:rsidRPr="009C3C38">
                          <w:rPr>
                            <w:rFonts w:ascii="Comic Sans MS" w:hAnsi="Comic Sans MS"/>
                            <w:b/>
                            <w:color w:val="000000" w:themeColor="text1"/>
                            <w:sz w:val="28"/>
                            <w:szCs w:val="28"/>
                            <w:u w:val="single"/>
                          </w:rPr>
                          <w:t>Boards</w:t>
                        </w:r>
                      </w:p>
                      <w:p w14:paraId="0D4D49A8" w14:textId="77777777" w:rsidR="002E4DAD" w:rsidRPr="009C3C38" w:rsidRDefault="002E4DAD" w:rsidP="009C3C38">
                        <w:pPr>
                          <w:spacing w:after="60"/>
                          <w:rPr>
                            <w:rFonts w:ascii="Comic Sans MS" w:hAnsi="Comic Sans MS"/>
                            <w:color w:val="FF0000"/>
                            <w:sz w:val="28"/>
                            <w:szCs w:val="28"/>
                          </w:rPr>
                        </w:pPr>
                        <w:r w:rsidRPr="009C3C38">
                          <w:rPr>
                            <w:rFonts w:ascii="Comic Sans MS" w:hAnsi="Comic Sans MS"/>
                            <w:color w:val="FF0000"/>
                            <w:sz w:val="28"/>
                            <w:szCs w:val="28"/>
                          </w:rPr>
                          <w:t>Key words and posters</w:t>
                        </w:r>
                      </w:p>
                      <w:p w14:paraId="690F7D2F" w14:textId="77777777" w:rsidR="002E4DAD" w:rsidRPr="009C3C38" w:rsidRDefault="002E4DAD" w:rsidP="009C3C38">
                        <w:pPr>
                          <w:spacing w:after="60"/>
                          <w:rPr>
                            <w:rFonts w:ascii="Comic Sans MS" w:hAnsi="Comic Sans MS"/>
                            <w:color w:val="FF0000"/>
                            <w:sz w:val="28"/>
                            <w:szCs w:val="28"/>
                          </w:rPr>
                        </w:pPr>
                        <w:r w:rsidRPr="009C3C38">
                          <w:rPr>
                            <w:rFonts w:ascii="Comic Sans MS" w:hAnsi="Comic Sans MS"/>
                            <w:color w:val="FF0000"/>
                            <w:sz w:val="28"/>
                            <w:szCs w:val="28"/>
                          </w:rPr>
                          <w:t>The whiteboard</w:t>
                        </w:r>
                      </w:p>
                      <w:p w14:paraId="12425509" w14:textId="77777777" w:rsidR="002E4DAD" w:rsidRPr="009C3C38" w:rsidRDefault="002E4DAD" w:rsidP="009C3C38">
                        <w:pPr>
                          <w:spacing w:after="60"/>
                          <w:rPr>
                            <w:rFonts w:ascii="Comic Sans MS" w:hAnsi="Comic Sans MS"/>
                            <w:color w:val="FF0000"/>
                            <w:sz w:val="28"/>
                            <w:szCs w:val="28"/>
                          </w:rPr>
                        </w:pPr>
                        <w:r w:rsidRPr="009C3C38">
                          <w:rPr>
                            <w:rFonts w:ascii="Comic Sans MS" w:hAnsi="Comic Sans MS"/>
                            <w:color w:val="FF0000"/>
                            <w:sz w:val="28"/>
                            <w:szCs w:val="28"/>
                          </w:rPr>
                          <w:t>Displays around the room</w:t>
                        </w:r>
                      </w:p>
                      <w:p w14:paraId="15C4EF66" w14:textId="77777777" w:rsidR="002E4DAD" w:rsidRPr="009C3C38" w:rsidRDefault="002E4DAD" w:rsidP="009C3C38">
                        <w:pPr>
                          <w:spacing w:before="240" w:after="0"/>
                          <w:rPr>
                            <w:rFonts w:ascii="Comic Sans MS" w:hAnsi="Comic Sans MS"/>
                            <w:b/>
                            <w:color w:val="000000" w:themeColor="text1"/>
                            <w:sz w:val="28"/>
                            <w:szCs w:val="28"/>
                            <w:u w:val="single"/>
                          </w:rPr>
                        </w:pPr>
                        <w:r w:rsidRPr="009C3C38">
                          <w:rPr>
                            <w:rFonts w:ascii="Comic Sans MS" w:hAnsi="Comic Sans MS"/>
                            <w:b/>
                            <w:color w:val="000000" w:themeColor="text1"/>
                            <w:sz w:val="28"/>
                            <w:szCs w:val="28"/>
                            <w:u w:val="single"/>
                          </w:rPr>
                          <w:t>Books</w:t>
                        </w:r>
                      </w:p>
                      <w:p w14:paraId="3F20C737" w14:textId="77777777" w:rsidR="002E4DAD" w:rsidRPr="009C3C38" w:rsidRDefault="002E4DAD" w:rsidP="009C3C38">
                        <w:pPr>
                          <w:spacing w:after="60"/>
                          <w:rPr>
                            <w:rFonts w:ascii="Comic Sans MS" w:hAnsi="Comic Sans MS"/>
                            <w:color w:val="00B050"/>
                            <w:sz w:val="28"/>
                            <w:szCs w:val="28"/>
                          </w:rPr>
                        </w:pPr>
                        <w:r w:rsidRPr="009C3C38">
                          <w:rPr>
                            <w:rFonts w:ascii="Comic Sans MS" w:hAnsi="Comic Sans MS"/>
                            <w:color w:val="00B050"/>
                            <w:sz w:val="28"/>
                            <w:szCs w:val="28"/>
                          </w:rPr>
                          <w:t>Dictionary</w:t>
                        </w:r>
                      </w:p>
                      <w:p w14:paraId="6787546E" w14:textId="77777777" w:rsidR="002E4DAD" w:rsidRPr="009C3C38" w:rsidRDefault="002E4DAD" w:rsidP="009C3C38">
                        <w:pPr>
                          <w:spacing w:after="60"/>
                          <w:rPr>
                            <w:rFonts w:ascii="Comic Sans MS" w:hAnsi="Comic Sans MS"/>
                            <w:color w:val="00B050"/>
                            <w:sz w:val="28"/>
                            <w:szCs w:val="28"/>
                          </w:rPr>
                        </w:pPr>
                        <w:r w:rsidRPr="009C3C38">
                          <w:rPr>
                            <w:rFonts w:ascii="Comic Sans MS" w:hAnsi="Comic Sans MS"/>
                            <w:color w:val="00B050"/>
                            <w:sz w:val="28"/>
                            <w:szCs w:val="28"/>
                          </w:rPr>
                          <w:t>A textbook</w:t>
                        </w:r>
                      </w:p>
                      <w:p w14:paraId="4DBEFCCA" w14:textId="77777777" w:rsidR="002E4DAD" w:rsidRPr="009C3C38" w:rsidRDefault="002E4DAD" w:rsidP="009C3C38">
                        <w:pPr>
                          <w:spacing w:after="60"/>
                          <w:rPr>
                            <w:rFonts w:ascii="Comic Sans MS" w:hAnsi="Comic Sans MS"/>
                            <w:color w:val="00B050"/>
                            <w:sz w:val="28"/>
                            <w:szCs w:val="28"/>
                          </w:rPr>
                        </w:pPr>
                        <w:r w:rsidRPr="009C3C38">
                          <w:rPr>
                            <w:rFonts w:ascii="Comic Sans MS" w:hAnsi="Comic Sans MS"/>
                            <w:color w:val="00B050"/>
                            <w:sz w:val="28"/>
                            <w:szCs w:val="28"/>
                          </w:rPr>
                          <w:t>My spelling book</w:t>
                        </w:r>
                      </w:p>
                      <w:p w14:paraId="32F4C2C0" w14:textId="77777777" w:rsidR="002E4DAD" w:rsidRPr="009C3C38" w:rsidRDefault="002E4DAD" w:rsidP="009C3C38">
                        <w:pPr>
                          <w:spacing w:before="240" w:after="0"/>
                          <w:rPr>
                            <w:rFonts w:ascii="Comic Sans MS" w:hAnsi="Comic Sans MS"/>
                            <w:b/>
                            <w:color w:val="000000" w:themeColor="text1"/>
                            <w:sz w:val="28"/>
                            <w:szCs w:val="28"/>
                            <w:u w:val="single"/>
                          </w:rPr>
                        </w:pPr>
                        <w:r w:rsidRPr="009C3C38">
                          <w:rPr>
                            <w:rFonts w:ascii="Comic Sans MS" w:hAnsi="Comic Sans MS"/>
                            <w:b/>
                            <w:color w:val="000000" w:themeColor="text1"/>
                            <w:sz w:val="28"/>
                            <w:szCs w:val="28"/>
                            <w:u w:val="single"/>
                          </w:rPr>
                          <w:t>Buddies</w:t>
                        </w:r>
                      </w:p>
                      <w:p w14:paraId="72E012C5" w14:textId="77777777" w:rsidR="002E4DAD" w:rsidRPr="009C3C38" w:rsidRDefault="002E4DAD" w:rsidP="009C3C38">
                        <w:pPr>
                          <w:spacing w:after="60"/>
                          <w:rPr>
                            <w:rFonts w:ascii="Comic Sans MS" w:hAnsi="Comic Sans MS"/>
                            <w:color w:val="00B0F0"/>
                            <w:sz w:val="28"/>
                            <w:szCs w:val="28"/>
                          </w:rPr>
                        </w:pPr>
                        <w:r w:rsidRPr="009C3C38">
                          <w:rPr>
                            <w:rFonts w:ascii="Comic Sans MS" w:hAnsi="Comic Sans MS"/>
                            <w:color w:val="00B0F0"/>
                            <w:sz w:val="28"/>
                            <w:szCs w:val="28"/>
                          </w:rPr>
                          <w:t>Ask for critique</w:t>
                        </w:r>
                      </w:p>
                      <w:p w14:paraId="193CF34C" w14:textId="77777777" w:rsidR="002E4DAD" w:rsidRPr="009C3C38" w:rsidRDefault="002E4DAD" w:rsidP="009C3C38">
                        <w:pPr>
                          <w:spacing w:after="60"/>
                          <w:rPr>
                            <w:rFonts w:ascii="Comic Sans MS" w:hAnsi="Comic Sans MS"/>
                            <w:color w:val="00B0F0"/>
                            <w:sz w:val="28"/>
                            <w:szCs w:val="28"/>
                          </w:rPr>
                        </w:pPr>
                        <w:r w:rsidRPr="009C3C38">
                          <w:rPr>
                            <w:rFonts w:ascii="Comic Sans MS" w:hAnsi="Comic Sans MS"/>
                            <w:color w:val="00B0F0"/>
                            <w:sz w:val="28"/>
                            <w:szCs w:val="28"/>
                          </w:rPr>
                          <w:t>Ask for next step</w:t>
                        </w:r>
                      </w:p>
                      <w:p w14:paraId="524E7B75" w14:textId="77777777" w:rsidR="002E4DAD" w:rsidRPr="009C3C38" w:rsidRDefault="002E4DAD" w:rsidP="009C3C38">
                        <w:pPr>
                          <w:spacing w:after="60"/>
                          <w:rPr>
                            <w:rFonts w:ascii="Comic Sans MS" w:hAnsi="Comic Sans MS"/>
                            <w:color w:val="00B0F0"/>
                            <w:sz w:val="28"/>
                            <w:szCs w:val="28"/>
                          </w:rPr>
                        </w:pPr>
                        <w:r w:rsidRPr="009C3C38">
                          <w:rPr>
                            <w:rFonts w:ascii="Comic Sans MS" w:hAnsi="Comic Sans MS"/>
                            <w:color w:val="00B0F0"/>
                            <w:sz w:val="28"/>
                            <w:szCs w:val="28"/>
                          </w:rPr>
                          <w:t>Ask for spelling</w:t>
                        </w:r>
                      </w:p>
                      <w:p w14:paraId="27E310F8" w14:textId="77777777" w:rsidR="002E4DAD" w:rsidRPr="009C3C38" w:rsidRDefault="002E4DAD" w:rsidP="009C3C38">
                        <w:pPr>
                          <w:spacing w:before="240" w:after="0"/>
                          <w:rPr>
                            <w:rFonts w:ascii="Comic Sans MS" w:hAnsi="Comic Sans MS"/>
                            <w:b/>
                            <w:color w:val="000000" w:themeColor="text1"/>
                            <w:sz w:val="28"/>
                            <w:szCs w:val="28"/>
                            <w:u w:val="single"/>
                          </w:rPr>
                        </w:pPr>
                        <w:r w:rsidRPr="009C3C38">
                          <w:rPr>
                            <w:rFonts w:ascii="Comic Sans MS" w:hAnsi="Comic Sans MS"/>
                            <w:b/>
                            <w:color w:val="000000" w:themeColor="text1"/>
                            <w:sz w:val="28"/>
                            <w:szCs w:val="28"/>
                            <w:u w:val="single"/>
                          </w:rPr>
                          <w:t>Boss</w:t>
                        </w:r>
                      </w:p>
                      <w:p w14:paraId="4D0ECF49" w14:textId="77777777" w:rsidR="002E4DAD" w:rsidRPr="009C6C34" w:rsidRDefault="002E4DAD" w:rsidP="002E4DAD">
                        <w:pPr>
                          <w:rPr>
                            <w:rFonts w:ascii="Comic Sans MS" w:hAnsi="Comic Sans MS"/>
                            <w:color w:val="BF8F00" w:themeColor="accent4" w:themeShade="BF"/>
                            <w:sz w:val="28"/>
                            <w:szCs w:val="28"/>
                          </w:rPr>
                        </w:pPr>
                        <w:r w:rsidRPr="009C6C34">
                          <w:rPr>
                            <w:rFonts w:ascii="Comic Sans MS" w:hAnsi="Comic Sans MS"/>
                            <w:color w:val="BF8F00" w:themeColor="accent4" w:themeShade="BF"/>
                            <w:sz w:val="28"/>
                            <w:szCs w:val="28"/>
                          </w:rPr>
                          <w:t>Ask an adult</w:t>
                        </w:r>
                      </w:p>
                      <w:p w14:paraId="4C331184" w14:textId="77777777" w:rsidR="002E4DAD" w:rsidRDefault="002E4DAD" w:rsidP="002E4DAD"/>
                    </w:txbxContent>
                  </v:textbox>
                </v:rect>
                <v:rect id="Rectangle 525402" o:spid="_x0000_s1035" style="position:absolute;top:14427;width:31623;height:423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" fillcolor="white [3212]" strokecolor="black [3213]" strokeweight="1pt">
                  <v:textbox>
                    <w:txbxContent>
                      <w:p w14:paraId="028BAAB3" w14:textId="77777777" w:rsidR="002E4DAD" w:rsidRDefault="002E4DAD" w:rsidP="002E4DAD">
                        <w:pPr>
                          <w:rPr>
                            <w:rFonts w:ascii="Comic Sans MS" w:hAnsi="Comic Sans MS"/>
                            <w:color w:val="000000" w:themeColor="text1"/>
                            <w:sz w:val="36"/>
                            <w:szCs w:val="36"/>
                          </w:rPr>
                        </w:pPr>
                        <w:r>
                          <w:rPr>
                            <w:rFonts w:ascii="Comic Sans MS" w:hAnsi="Comic Sans MS"/>
                            <w:color w:val="000000" w:themeColor="text1"/>
                            <w:sz w:val="36"/>
                            <w:szCs w:val="36"/>
                          </w:rPr>
                          <w:t>I need to:</w:t>
                        </w:r>
                      </w:p>
                      <w:p w14:paraId="432054F1" w14:textId="77777777" w:rsidR="002E4DAD" w:rsidRDefault="002E4DAD" w:rsidP="002E4DAD">
                        <w:pPr>
                          <w:rPr>
                            <w:rFonts w:ascii="Comic Sans MS" w:hAnsi="Comic Sans MS"/>
                            <w:color w:val="000000" w:themeColor="text1"/>
                            <w:sz w:val="36"/>
                            <w:szCs w:val="36"/>
                          </w:rPr>
                        </w:pPr>
                        <w:r>
                          <w:rPr>
                            <w:rFonts w:ascii="Comic Sans MS" w:hAnsi="Comic Sans MS"/>
                            <w:color w:val="000000" w:themeColor="text1"/>
                            <w:sz w:val="36"/>
                            <w:szCs w:val="36"/>
                          </w:rPr>
                          <w:t>1.</w:t>
                        </w:r>
                      </w:p>
                      <w:p w14:paraId="4A677912" w14:textId="77777777" w:rsidR="002E4DAD" w:rsidRDefault="002E4DAD" w:rsidP="002E4DAD">
                        <w:pPr>
                          <w:rPr>
                            <w:rFonts w:ascii="Comic Sans MS" w:hAnsi="Comic Sans MS"/>
                            <w:color w:val="000000" w:themeColor="text1"/>
                            <w:sz w:val="36"/>
                            <w:szCs w:val="36"/>
                          </w:rPr>
                        </w:pPr>
                      </w:p>
                      <w:p w14:paraId="7E9C7802" w14:textId="77777777" w:rsidR="002E4DAD" w:rsidRDefault="002E4DAD" w:rsidP="002E4DAD">
                        <w:pPr>
                          <w:rPr>
                            <w:rFonts w:ascii="Comic Sans MS" w:hAnsi="Comic Sans MS"/>
                            <w:color w:val="000000" w:themeColor="text1"/>
                            <w:sz w:val="36"/>
                            <w:szCs w:val="36"/>
                          </w:rPr>
                        </w:pPr>
                        <w:r>
                          <w:rPr>
                            <w:rFonts w:ascii="Comic Sans MS" w:hAnsi="Comic Sans MS"/>
                            <w:color w:val="000000" w:themeColor="text1"/>
                            <w:sz w:val="36"/>
                            <w:szCs w:val="36"/>
                          </w:rPr>
                          <w:t>2.</w:t>
                        </w:r>
                      </w:p>
                      <w:p w14:paraId="53B4E813" w14:textId="77777777" w:rsidR="002E4DAD" w:rsidRDefault="002E4DAD" w:rsidP="002E4DAD">
                        <w:pPr>
                          <w:rPr>
                            <w:rFonts w:ascii="Comic Sans MS" w:hAnsi="Comic Sans MS"/>
                            <w:color w:val="000000" w:themeColor="text1"/>
                            <w:sz w:val="36"/>
                            <w:szCs w:val="36"/>
                          </w:rPr>
                        </w:pPr>
                      </w:p>
                      <w:p w14:paraId="5E380AC6" w14:textId="77777777" w:rsidR="002E4DAD" w:rsidRDefault="002E4DAD" w:rsidP="002E4DAD">
                        <w:pPr>
                          <w:rPr>
                            <w:rFonts w:ascii="Comic Sans MS" w:hAnsi="Comic Sans MS"/>
                            <w:color w:val="000000" w:themeColor="text1"/>
                            <w:sz w:val="36"/>
                            <w:szCs w:val="36"/>
                          </w:rPr>
                        </w:pPr>
                        <w:r>
                          <w:rPr>
                            <w:rFonts w:ascii="Comic Sans MS" w:hAnsi="Comic Sans MS"/>
                            <w:color w:val="000000" w:themeColor="text1"/>
                            <w:sz w:val="36"/>
                            <w:szCs w:val="36"/>
                          </w:rPr>
                          <w:t>3.</w:t>
                        </w:r>
                      </w:p>
                      <w:p w14:paraId="27024105" w14:textId="77777777" w:rsidR="002E4DAD" w:rsidRDefault="002E4DAD" w:rsidP="002E4DAD">
                        <w:pPr>
                          <w:rPr>
                            <w:rFonts w:ascii="Comic Sans MS" w:hAnsi="Comic Sans MS"/>
                            <w:color w:val="000000" w:themeColor="text1"/>
                            <w:sz w:val="36"/>
                            <w:szCs w:val="36"/>
                          </w:rPr>
                        </w:pPr>
                      </w:p>
                      <w:p w14:paraId="1C8536A8" w14:textId="77777777" w:rsidR="002E4DAD" w:rsidRDefault="002E4DAD" w:rsidP="002E4DAD">
                        <w:pPr>
                          <w:rPr>
                            <w:rFonts w:ascii="Comic Sans MS" w:hAnsi="Comic Sans MS"/>
                            <w:color w:val="000000" w:themeColor="text1"/>
                            <w:sz w:val="36"/>
                            <w:szCs w:val="36"/>
                          </w:rPr>
                        </w:pPr>
                        <w:r>
                          <w:rPr>
                            <w:rFonts w:ascii="Comic Sans MS" w:hAnsi="Comic Sans MS"/>
                            <w:color w:val="000000" w:themeColor="text1"/>
                            <w:sz w:val="36"/>
                            <w:szCs w:val="36"/>
                          </w:rPr>
                          <w:t>4.</w:t>
                        </w:r>
                      </w:p>
                      <w:p w14:paraId="3D8E9CB4" w14:textId="77777777" w:rsidR="002E4DAD" w:rsidRPr="009C6C34" w:rsidRDefault="002E4DAD" w:rsidP="002E4DAD">
                        <w:pPr>
                          <w:rPr>
                            <w:rFonts w:ascii="Comic Sans MS" w:hAnsi="Comic Sans MS"/>
                            <w:color w:val="000000" w:themeColor="text1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rect>
                <v:rect id="Rectangle 525403" o:spid="_x0000_s1036" style="position:absolute;left:32308;top:14427;width:31623;height:423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" fillcolor="white [3212]" strokecolor="black [3213]" strokeweight="1pt">
                  <v:textbox>
                    <w:txbxContent>
                      <w:p w14:paraId="63F28CE1" w14:textId="77777777" w:rsidR="002E4DAD" w:rsidRDefault="002E4DAD" w:rsidP="002E4DAD">
                        <w:pPr>
                          <w:rPr>
                            <w:rFonts w:ascii="Comic Sans MS" w:hAnsi="Comic Sans MS"/>
                            <w:color w:val="000000" w:themeColor="text1"/>
                            <w:sz w:val="36"/>
                            <w:szCs w:val="36"/>
                          </w:rPr>
                        </w:pPr>
                        <w:r>
                          <w:rPr>
                            <w:rFonts w:ascii="Comic Sans MS" w:hAnsi="Comic Sans MS"/>
                            <w:color w:val="000000" w:themeColor="text1"/>
                            <w:sz w:val="36"/>
                            <w:szCs w:val="36"/>
                          </w:rPr>
                          <w:t>I need to include:</w:t>
                        </w:r>
                      </w:p>
                      <w:p w14:paraId="6B1385DA" w14:textId="77777777" w:rsidR="002E4DAD" w:rsidRPr="009C6C34" w:rsidRDefault="002E4DAD" w:rsidP="002E4DAD">
                        <w:pPr>
                          <w:rPr>
                            <w:rFonts w:ascii="Comic Sans MS" w:hAnsi="Comic Sans MS"/>
                            <w:color w:val="000000" w:themeColor="text1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rect>
              </v:group>
            </w:pict>
          </mc:Fallback>
        </mc:AlternateContent>
      </w:r>
    </w:p>
    <w:p w14:paraId="210F4582" w14:textId="77777777" w:rsidR="002E4DAD" w:rsidRDefault="002E4DAD" w:rsidP="002E4DAD">
      <w:pPr>
        <w:rPr>
          <w:rFonts w:ascii="Comic Sans MS" w:hAnsi="Comic Sans MS" w:cs="Tahoma"/>
          <w:sz w:val="24"/>
          <w:szCs w:val="24"/>
        </w:rPr>
      </w:pPr>
    </w:p>
    <w:p w14:paraId="61EA47DE" w14:textId="77777777" w:rsidR="002E4DAD" w:rsidRDefault="002E4DAD" w:rsidP="002E4DAD">
      <w:pPr>
        <w:rPr>
          <w:rFonts w:ascii="Comic Sans MS" w:hAnsi="Comic Sans MS" w:cs="Tahoma"/>
          <w:sz w:val="24"/>
          <w:szCs w:val="24"/>
        </w:rPr>
      </w:pPr>
    </w:p>
    <w:p w14:paraId="73D3FFF7" w14:textId="77777777" w:rsidR="002E4DAD" w:rsidRDefault="002E4DAD" w:rsidP="002E4DAD">
      <w:pPr>
        <w:rPr>
          <w:rFonts w:ascii="Comic Sans MS" w:hAnsi="Comic Sans MS" w:cs="Tahoma"/>
          <w:sz w:val="24"/>
          <w:szCs w:val="24"/>
        </w:rPr>
      </w:pPr>
    </w:p>
    <w:p w14:paraId="270F8B49" w14:textId="77777777" w:rsidR="002E4DAD" w:rsidRDefault="002E4DAD" w:rsidP="002E4DAD">
      <w:pPr>
        <w:rPr>
          <w:rFonts w:ascii="Comic Sans MS" w:hAnsi="Comic Sans MS" w:cs="Tahoma"/>
          <w:sz w:val="24"/>
          <w:szCs w:val="24"/>
        </w:rPr>
      </w:pPr>
    </w:p>
    <w:p w14:paraId="1A5F405F" w14:textId="77777777" w:rsidR="002E4DAD" w:rsidRDefault="002E4DAD" w:rsidP="002E4DAD">
      <w:pPr>
        <w:rPr>
          <w:rFonts w:ascii="Comic Sans MS" w:hAnsi="Comic Sans MS" w:cs="Tahoma"/>
          <w:sz w:val="24"/>
          <w:szCs w:val="24"/>
        </w:rPr>
      </w:pPr>
    </w:p>
    <w:p w14:paraId="53352F9D" w14:textId="77777777" w:rsidR="002E4DAD" w:rsidRDefault="002E4DAD" w:rsidP="002E4DAD">
      <w:pPr>
        <w:rPr>
          <w:rFonts w:ascii="Comic Sans MS" w:hAnsi="Comic Sans MS" w:cs="Tahoma"/>
          <w:sz w:val="24"/>
          <w:szCs w:val="24"/>
        </w:rPr>
      </w:pPr>
    </w:p>
    <w:p w14:paraId="3A706F3B" w14:textId="77777777" w:rsidR="002E4DAD" w:rsidRDefault="002E4DAD" w:rsidP="002E4DAD">
      <w:pPr>
        <w:rPr>
          <w:rFonts w:ascii="Comic Sans MS" w:hAnsi="Comic Sans MS" w:cs="Tahoma"/>
          <w:sz w:val="24"/>
          <w:szCs w:val="24"/>
        </w:rPr>
      </w:pPr>
    </w:p>
    <w:p w14:paraId="0667F212" w14:textId="77777777" w:rsidR="002E4DAD" w:rsidRDefault="002E4DAD" w:rsidP="002E4DAD">
      <w:pPr>
        <w:rPr>
          <w:rFonts w:ascii="Comic Sans MS" w:hAnsi="Comic Sans MS" w:cs="Tahoma"/>
          <w:sz w:val="24"/>
          <w:szCs w:val="24"/>
        </w:rPr>
      </w:pPr>
    </w:p>
    <w:p w14:paraId="5CBE4287" w14:textId="77777777" w:rsidR="002E4DAD" w:rsidRDefault="002E4DAD" w:rsidP="002E4DAD">
      <w:pPr>
        <w:rPr>
          <w:rFonts w:ascii="Comic Sans MS" w:hAnsi="Comic Sans MS" w:cs="Tahoma"/>
          <w:sz w:val="24"/>
          <w:szCs w:val="24"/>
        </w:rPr>
      </w:pPr>
    </w:p>
    <w:p w14:paraId="0A0B1268" w14:textId="77777777" w:rsidR="002E4DAD" w:rsidRDefault="002E4DAD" w:rsidP="002E4DAD">
      <w:pPr>
        <w:rPr>
          <w:rFonts w:ascii="Comic Sans MS" w:hAnsi="Comic Sans MS" w:cs="Tahoma"/>
          <w:sz w:val="24"/>
          <w:szCs w:val="24"/>
        </w:rPr>
      </w:pPr>
    </w:p>
    <w:p w14:paraId="65CDDFB1" w14:textId="77777777" w:rsidR="002E4DAD" w:rsidRDefault="002E4DAD" w:rsidP="002E4DAD">
      <w:pPr>
        <w:rPr>
          <w:rFonts w:ascii="Comic Sans MS" w:hAnsi="Comic Sans MS" w:cs="Tahoma"/>
          <w:sz w:val="24"/>
          <w:szCs w:val="24"/>
        </w:rPr>
      </w:pPr>
    </w:p>
    <w:p w14:paraId="260B872F" w14:textId="77777777" w:rsidR="002E4DAD" w:rsidRDefault="002E4DAD" w:rsidP="002E4DAD">
      <w:pPr>
        <w:rPr>
          <w:rFonts w:ascii="Comic Sans MS" w:hAnsi="Comic Sans MS" w:cs="Tahoma"/>
          <w:sz w:val="24"/>
          <w:szCs w:val="24"/>
        </w:rPr>
        <w:sectPr w:rsidR="002E4DAD" w:rsidSect="00155FB5">
          <w:pgSz w:w="16838" w:h="11906" w:orient="landscape"/>
          <w:pgMar w:top="1440" w:right="1440" w:bottom="1440" w:left="1440" w:header="708" w:footer="708" w:gutter="0"/>
          <w:cols w:space="708"/>
          <w:titlePg/>
          <w:docGrid w:linePitch="360"/>
        </w:sectPr>
      </w:pPr>
    </w:p>
    <w:p w14:paraId="234DCF8C" w14:textId="77777777" w:rsidR="002E4DAD" w:rsidRDefault="002E4DAD" w:rsidP="002E4DAD">
      <w:pPr>
        <w:jc w:val="center"/>
        <w:rPr>
          <w:rFonts w:ascii="Calibri" w:hAnsi="Calibri"/>
          <w:b/>
          <w:sz w:val="40"/>
          <w:szCs w:val="40"/>
          <w:u w:val="single"/>
        </w:rPr>
      </w:pPr>
      <w:r w:rsidRPr="0079248F">
        <w:rPr>
          <w:rFonts w:ascii="Calibri" w:hAnsi="Calibri"/>
          <w:noProof/>
          <w:sz w:val="40"/>
          <w:szCs w:val="40"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876202F" wp14:editId="06BD5BDB">
                <wp:simplePos x="0" y="0"/>
                <wp:positionH relativeFrom="column">
                  <wp:posOffset>3862705</wp:posOffset>
                </wp:positionH>
                <wp:positionV relativeFrom="paragraph">
                  <wp:posOffset>-452120</wp:posOffset>
                </wp:positionV>
                <wp:extent cx="2374265" cy="571500"/>
                <wp:effectExtent l="0" t="0" r="12700" b="19050"/>
                <wp:wrapNone/>
                <wp:docPr id="1290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85DECC" w14:textId="77777777" w:rsidR="002E4DAD" w:rsidRDefault="002E4DAD" w:rsidP="002E4DAD">
                            <w:r>
                              <w:t>Name:</w:t>
                            </w:r>
                          </w:p>
                          <w:p w14:paraId="08C140EF" w14:textId="77777777" w:rsidR="002E4DAD" w:rsidRDefault="002E4DAD" w:rsidP="002E4DAD">
                            <w:r>
                              <w:t>Date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76202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7" type="#_x0000_t202" style="position:absolute;left:0;text-align:left;margin-left:304.15pt;margin-top:-35.6pt;width:186.95pt;height:45pt;z-index:251667456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">
                <v:textbox>
                  <w:txbxContent>
                    <w:p w14:paraId="7685DECC" w14:textId="77777777" w:rsidR="002E4DAD" w:rsidRDefault="002E4DAD" w:rsidP="002E4DAD">
                      <w:r>
                        <w:t>Name:</w:t>
                      </w:r>
                    </w:p>
                    <w:p w14:paraId="08C140EF" w14:textId="77777777" w:rsidR="002E4DAD" w:rsidRDefault="002E4DAD" w:rsidP="002E4DAD">
                      <w:r>
                        <w:t>Date:</w:t>
                      </w:r>
                    </w:p>
                  </w:txbxContent>
                </v:textbox>
              </v:shape>
            </w:pict>
          </mc:Fallback>
        </mc:AlternateContent>
      </w:r>
      <w:r w:rsidRPr="0079248F">
        <w:rPr>
          <w:rFonts w:ascii="Calibri" w:hAnsi="Calibri"/>
          <w:b/>
          <w:sz w:val="40"/>
          <w:szCs w:val="40"/>
          <w:u w:val="single"/>
        </w:rPr>
        <w:t xml:space="preserve">Task </w:t>
      </w:r>
      <w:r w:rsidRPr="00F149B4">
        <w:rPr>
          <w:rFonts w:ascii="Calibri" w:hAnsi="Calibri"/>
          <w:b/>
          <w:sz w:val="40"/>
          <w:szCs w:val="40"/>
          <w:u w:val="single"/>
        </w:rPr>
        <w:t>Plan</w:t>
      </w:r>
    </w:p>
    <w:p w14:paraId="7B1FED8C" w14:textId="77777777" w:rsidR="002E4DAD" w:rsidRDefault="002E4DAD" w:rsidP="002E4DAD">
      <w:pPr>
        <w:jc w:val="center"/>
        <w:rPr>
          <w:rFonts w:ascii="Calibri" w:hAnsi="Calibri"/>
          <w:b/>
          <w:sz w:val="40"/>
          <w:szCs w:val="40"/>
          <w:u w:val="single"/>
        </w:rPr>
      </w:pPr>
      <w:r w:rsidRPr="00F149B4">
        <w:rPr>
          <w:rFonts w:ascii="Calibri" w:hAnsi="Calibri"/>
          <w:b/>
          <w:noProof/>
          <w:sz w:val="40"/>
          <w:szCs w:val="40"/>
          <w:u w:val="single"/>
          <w:lang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9799D8D" wp14:editId="399DFE85">
                <wp:simplePos x="0" y="0"/>
                <wp:positionH relativeFrom="column">
                  <wp:posOffset>-209550</wp:posOffset>
                </wp:positionH>
                <wp:positionV relativeFrom="paragraph">
                  <wp:posOffset>1905</wp:posOffset>
                </wp:positionV>
                <wp:extent cx="6238875" cy="1152525"/>
                <wp:effectExtent l="0" t="0" r="28575" b="28575"/>
                <wp:wrapNone/>
                <wp:docPr id="1290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38875" cy="1152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7424DA" w14:textId="77777777" w:rsidR="002E4DAD" w:rsidRPr="0079248F" w:rsidRDefault="002E4DAD" w:rsidP="002E4DAD">
                            <w:pPr>
                              <w:rPr>
                                <w:b/>
                              </w:rPr>
                            </w:pPr>
                            <w:r w:rsidRPr="0079248F">
                              <w:rPr>
                                <w:b/>
                              </w:rPr>
                              <w:t>Equipment Needed:</w:t>
                            </w:r>
                          </w:p>
                          <w:p w14:paraId="77B6B069" w14:textId="77777777" w:rsidR="002E4DAD" w:rsidRDefault="002E4DAD" w:rsidP="002E4DAD">
                            <w:pPr>
                              <w:rPr>
                                <w:noProof/>
                                <w:lang w:eastAsia="en-GB"/>
                              </w:rPr>
                            </w:pPr>
                            <w:r>
                              <w:rPr>
                                <w:noProof/>
                                <w:lang w:eastAsia="en-GB"/>
                              </w:rPr>
                              <w:t xml:space="preserve">   </w:t>
                            </w: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6305175B" wp14:editId="555DE8AE">
                                  <wp:extent cx="200025" cy="209550"/>
                                  <wp:effectExtent l="0" t="0" r="9525" b="0"/>
                                  <wp:docPr id="702" name="Picture 70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0025" cy="2095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  <w:lang w:eastAsia="en-GB"/>
                              </w:rPr>
                              <w:t xml:space="preserve">                                                                          </w:t>
                            </w: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0EB44743" wp14:editId="351E85F8">
                                  <wp:extent cx="200025" cy="209550"/>
                                  <wp:effectExtent l="0" t="0" r="9525" b="0"/>
                                  <wp:docPr id="703" name="Picture 70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0025" cy="2095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  <w:lang w:eastAsia="en-GB"/>
                              </w:rPr>
                              <w:t xml:space="preserve">                                                         </w:t>
                            </w: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6F065082" wp14:editId="604B8E20">
                                  <wp:extent cx="200025" cy="209550"/>
                                  <wp:effectExtent l="0" t="0" r="9525" b="0"/>
                                  <wp:docPr id="525408" name="Picture 52540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0025" cy="2095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69A97AB" w14:textId="77777777" w:rsidR="002E4DAD" w:rsidRDefault="002E4DAD" w:rsidP="002E4DAD">
                            <w:r>
                              <w:rPr>
                                <w:noProof/>
                                <w:lang w:eastAsia="en-GB"/>
                              </w:rPr>
                              <w:t xml:space="preserve">   </w:t>
                            </w: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4D98480D" wp14:editId="6611002C">
                                  <wp:extent cx="200025" cy="209550"/>
                                  <wp:effectExtent l="0" t="0" r="9525" b="0"/>
                                  <wp:docPr id="525409" name="Picture 52540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0025" cy="2095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  <w:lang w:eastAsia="en-GB"/>
                              </w:rPr>
                              <w:t xml:space="preserve">                                                                          </w:t>
                            </w: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354095F1" wp14:editId="09C4FEFE">
                                  <wp:extent cx="200025" cy="209550"/>
                                  <wp:effectExtent l="0" t="0" r="9525" b="0"/>
                                  <wp:docPr id="525410" name="Picture 5254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0025" cy="2095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  <w:lang w:eastAsia="en-GB"/>
                              </w:rPr>
                              <w:t xml:space="preserve">                                                         </w:t>
                            </w: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657711D7" wp14:editId="23F44E75">
                                  <wp:extent cx="200025" cy="209550"/>
                                  <wp:effectExtent l="0" t="0" r="9525" b="0"/>
                                  <wp:docPr id="525411" name="Picture 5254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0025" cy="2095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3B947C5" w14:textId="77777777" w:rsidR="002E4DAD" w:rsidRDefault="002E4DAD" w:rsidP="002E4DAD">
                            <w:pPr>
                              <w:pStyle w:val="ListParagrap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799D8D" id="_x0000_s1038" type="#_x0000_t202" style="position:absolute;left:0;text-align:left;margin-left:-16.5pt;margin-top:.15pt;width:491.25pt;height:90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">
                <v:textbox>
                  <w:txbxContent>
                    <w:p w14:paraId="797424DA" w14:textId="77777777" w:rsidR="002E4DAD" w:rsidRPr="0079248F" w:rsidRDefault="002E4DAD" w:rsidP="002E4DAD">
                      <w:pPr>
                        <w:rPr>
                          <w:b/>
                        </w:rPr>
                      </w:pPr>
                      <w:r w:rsidRPr="0079248F">
                        <w:rPr>
                          <w:b/>
                        </w:rPr>
                        <w:t>Equipment Needed:</w:t>
                      </w:r>
                    </w:p>
                    <w:p w14:paraId="77B6B069" w14:textId="77777777" w:rsidR="002E4DAD" w:rsidRDefault="002E4DAD" w:rsidP="002E4DAD">
                      <w:pPr>
                        <w:rPr>
                          <w:noProof/>
                          <w:lang w:eastAsia="en-GB"/>
                        </w:rPr>
                      </w:pPr>
                      <w:r>
                        <w:rPr>
                          <w:noProof/>
                          <w:lang w:eastAsia="en-GB"/>
                        </w:rPr>
                        <w:t xml:space="preserve">   </w:t>
                      </w:r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6305175B" wp14:editId="555DE8AE">
                            <wp:extent cx="200025" cy="209550"/>
                            <wp:effectExtent l="0" t="0" r="9525" b="0"/>
                            <wp:docPr id="702" name="Picture 70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0025" cy="2095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noProof/>
                          <w:lang w:eastAsia="en-GB"/>
                        </w:rPr>
                        <w:t xml:space="preserve">                                                                          </w:t>
                      </w:r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0EB44743" wp14:editId="351E85F8">
                            <wp:extent cx="200025" cy="209550"/>
                            <wp:effectExtent l="0" t="0" r="9525" b="0"/>
                            <wp:docPr id="703" name="Picture 70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0025" cy="2095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noProof/>
                          <w:lang w:eastAsia="en-GB"/>
                        </w:rPr>
                        <w:t xml:space="preserve">                                                         </w:t>
                      </w:r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6F065082" wp14:editId="604B8E20">
                            <wp:extent cx="200025" cy="209550"/>
                            <wp:effectExtent l="0" t="0" r="9525" b="0"/>
                            <wp:docPr id="525408" name="Picture 52540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0025" cy="2095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69A97AB" w14:textId="77777777" w:rsidR="002E4DAD" w:rsidRDefault="002E4DAD" w:rsidP="002E4DAD">
                      <w:r>
                        <w:rPr>
                          <w:noProof/>
                          <w:lang w:eastAsia="en-GB"/>
                        </w:rPr>
                        <w:t xml:space="preserve">   </w:t>
                      </w:r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4D98480D" wp14:editId="6611002C">
                            <wp:extent cx="200025" cy="209550"/>
                            <wp:effectExtent l="0" t="0" r="9525" b="0"/>
                            <wp:docPr id="525409" name="Picture 52540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0025" cy="2095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noProof/>
                          <w:lang w:eastAsia="en-GB"/>
                        </w:rPr>
                        <w:t xml:space="preserve">                                                                          </w:t>
                      </w:r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354095F1" wp14:editId="09C4FEFE">
                            <wp:extent cx="200025" cy="209550"/>
                            <wp:effectExtent l="0" t="0" r="9525" b="0"/>
                            <wp:docPr id="525410" name="Picture 5254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7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0025" cy="2095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noProof/>
                          <w:lang w:eastAsia="en-GB"/>
                        </w:rPr>
                        <w:t xml:space="preserve">                                                         </w:t>
                      </w:r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657711D7" wp14:editId="23F44E75">
                            <wp:extent cx="200025" cy="209550"/>
                            <wp:effectExtent l="0" t="0" r="9525" b="0"/>
                            <wp:docPr id="525411" name="Picture 5254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9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0025" cy="2095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3B947C5" w14:textId="77777777" w:rsidR="002E4DAD" w:rsidRDefault="002E4DAD" w:rsidP="002E4DAD">
                      <w:pPr>
                        <w:pStyle w:val="ListParagraph"/>
                      </w:pPr>
                    </w:p>
                  </w:txbxContent>
                </v:textbox>
              </v:shape>
            </w:pict>
          </mc:Fallback>
        </mc:AlternateContent>
      </w:r>
    </w:p>
    <w:p w14:paraId="12E8FCD6" w14:textId="77777777" w:rsidR="002E4DAD" w:rsidRDefault="002E4DAD" w:rsidP="002E4DAD">
      <w:pPr>
        <w:jc w:val="center"/>
        <w:rPr>
          <w:rFonts w:ascii="Calibri" w:hAnsi="Calibri"/>
          <w:b/>
          <w:sz w:val="40"/>
          <w:szCs w:val="40"/>
          <w:u w:val="single"/>
        </w:rPr>
      </w:pPr>
    </w:p>
    <w:p w14:paraId="0F3863A7" w14:textId="77777777" w:rsidR="002E4DAD" w:rsidRDefault="002E4DAD" w:rsidP="002E4DAD">
      <w:pPr>
        <w:jc w:val="center"/>
        <w:rPr>
          <w:rFonts w:ascii="Calibri" w:hAnsi="Calibri"/>
          <w:b/>
          <w:sz w:val="40"/>
          <w:szCs w:val="40"/>
          <w:u w:val="single"/>
        </w:rPr>
      </w:pPr>
      <w:r w:rsidRPr="0079248F">
        <w:rPr>
          <w:rFonts w:ascii="Calibri" w:hAnsi="Calibri"/>
          <w:b/>
          <w:noProof/>
          <w:sz w:val="40"/>
          <w:szCs w:val="40"/>
          <w:u w:val="single"/>
          <w:lang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D39F50D" wp14:editId="337AF187">
                <wp:simplePos x="0" y="0"/>
                <wp:positionH relativeFrom="column">
                  <wp:posOffset>-210820</wp:posOffset>
                </wp:positionH>
                <wp:positionV relativeFrom="paragraph">
                  <wp:posOffset>349885</wp:posOffset>
                </wp:positionV>
                <wp:extent cx="6219825" cy="1403985"/>
                <wp:effectExtent l="0" t="0" r="28575" b="17780"/>
                <wp:wrapNone/>
                <wp:docPr id="1290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982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331344" w14:textId="77777777" w:rsidR="002E4DAD" w:rsidRDefault="002E4DAD" w:rsidP="002E4DAD">
                            <w:pPr>
                              <w:rPr>
                                <w:b/>
                              </w:rPr>
                            </w:pPr>
                            <w:r w:rsidRPr="0079248F">
                              <w:rPr>
                                <w:b/>
                              </w:rPr>
                              <w:t>Lesson Objectives:</w:t>
                            </w:r>
                            <w:r>
                              <w:rPr>
                                <w:b/>
                              </w:rPr>
                              <w:t xml:space="preserve"> (what will I learn by the end of the lesson?)</w:t>
                            </w:r>
                          </w:p>
                          <w:p w14:paraId="5D76F0B7" w14:textId="77777777" w:rsidR="002E4DAD" w:rsidRPr="0079248F" w:rsidRDefault="002E4DAD" w:rsidP="002E4DAD">
                            <w:pPr>
                              <w:rPr>
                                <w:b/>
                              </w:rPr>
                            </w:pPr>
                          </w:p>
                          <w:p w14:paraId="36FD9497" w14:textId="77777777" w:rsidR="002E4DAD" w:rsidRDefault="002E4DAD" w:rsidP="002E4DAD"/>
                          <w:p w14:paraId="393A4537" w14:textId="77777777" w:rsidR="002E4DAD" w:rsidRDefault="002E4DAD" w:rsidP="002E4DAD"/>
                          <w:p w14:paraId="0B7E1917" w14:textId="77777777" w:rsidR="002E4DAD" w:rsidRDefault="002E4DAD" w:rsidP="002E4DAD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D39F50D" id="_x0000_s1039" type="#_x0000_t202" style="position:absolute;left:0;text-align:left;margin-left:-16.6pt;margin-top:27.55pt;width:489.75pt;height:110.55pt;z-index:25166950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">
                <v:textbox style="mso-fit-shape-to-text:t">
                  <w:txbxContent>
                    <w:p w14:paraId="57331344" w14:textId="77777777" w:rsidR="002E4DAD" w:rsidRDefault="002E4DAD" w:rsidP="002E4DAD">
                      <w:pPr>
                        <w:rPr>
                          <w:b/>
                        </w:rPr>
                      </w:pPr>
                      <w:r w:rsidRPr="0079248F">
                        <w:rPr>
                          <w:b/>
                        </w:rPr>
                        <w:t>Lesson Objectives:</w:t>
                      </w:r>
                      <w:r>
                        <w:rPr>
                          <w:b/>
                        </w:rPr>
                        <w:t xml:space="preserve"> (what will I learn by the end of the lesson?)</w:t>
                      </w:r>
                    </w:p>
                    <w:p w14:paraId="5D76F0B7" w14:textId="77777777" w:rsidR="002E4DAD" w:rsidRPr="0079248F" w:rsidRDefault="002E4DAD" w:rsidP="002E4DAD">
                      <w:pPr>
                        <w:rPr>
                          <w:b/>
                        </w:rPr>
                      </w:pPr>
                    </w:p>
                    <w:p w14:paraId="36FD9497" w14:textId="77777777" w:rsidR="002E4DAD" w:rsidRDefault="002E4DAD" w:rsidP="002E4DAD"/>
                    <w:p w14:paraId="393A4537" w14:textId="77777777" w:rsidR="002E4DAD" w:rsidRDefault="002E4DAD" w:rsidP="002E4DAD"/>
                    <w:p w14:paraId="0B7E1917" w14:textId="77777777" w:rsidR="002E4DAD" w:rsidRDefault="002E4DAD" w:rsidP="002E4DAD"/>
                  </w:txbxContent>
                </v:textbox>
              </v:shape>
            </w:pict>
          </mc:Fallback>
        </mc:AlternateContent>
      </w:r>
    </w:p>
    <w:p w14:paraId="0153C335" w14:textId="77777777" w:rsidR="002E4DAD" w:rsidRPr="00F149B4" w:rsidRDefault="002E4DAD" w:rsidP="002E4DAD">
      <w:pPr>
        <w:jc w:val="center"/>
        <w:rPr>
          <w:rFonts w:ascii="Calibri" w:hAnsi="Calibri"/>
          <w:b/>
          <w:sz w:val="40"/>
          <w:szCs w:val="40"/>
          <w:u w:val="single"/>
        </w:rPr>
      </w:pPr>
      <w:r>
        <w:rPr>
          <w:rFonts w:ascii="Calibri" w:hAnsi="Calibri"/>
          <w:b/>
          <w:noProof/>
          <w:sz w:val="40"/>
          <w:szCs w:val="40"/>
          <w:u w:val="single"/>
          <w:lang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E90A0FC" wp14:editId="5D7CAE53">
                <wp:simplePos x="0" y="0"/>
                <wp:positionH relativeFrom="column">
                  <wp:posOffset>4733925</wp:posOffset>
                </wp:positionH>
                <wp:positionV relativeFrom="paragraph">
                  <wp:posOffset>6028690</wp:posOffset>
                </wp:positionV>
                <wp:extent cx="1276350" cy="1028700"/>
                <wp:effectExtent l="0" t="0" r="19050" b="19050"/>
                <wp:wrapNone/>
                <wp:docPr id="129053" name="Text Box 1290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350" cy="10287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8F0C6B8" w14:textId="77777777" w:rsidR="002E4DAD" w:rsidRDefault="002E4DAD" w:rsidP="002E4DAD">
                            <w:r>
                              <w:t xml:space="preserve">Finish: h </w:t>
                            </w: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6E72A0D0" wp14:editId="3E904240">
                                  <wp:extent cx="644775" cy="695325"/>
                                  <wp:effectExtent l="0" t="0" r="3175" b="0"/>
                                  <wp:docPr id="525412" name="Picture 5254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clock face.jpg"/>
                                          <pic:cNvPicPr/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49170" cy="70006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>Ti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90A0FC" id="Text Box 129053" o:spid="_x0000_s1040" type="#_x0000_t202" style="position:absolute;left:0;text-align:left;margin-left:372.75pt;margin-top:474.7pt;width:100.5pt;height:81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" fillcolor="window" strokecolor="#4f81bd" strokeweight="2pt">
                <v:textbox>
                  <w:txbxContent>
                    <w:p w14:paraId="18F0C6B8" w14:textId="77777777" w:rsidR="002E4DAD" w:rsidRDefault="002E4DAD" w:rsidP="002E4DAD">
                      <w:r>
                        <w:t xml:space="preserve">Finish: h </w:t>
                      </w:r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6E72A0D0" wp14:editId="3E904240">
                            <wp:extent cx="644775" cy="695325"/>
                            <wp:effectExtent l="0" t="0" r="3175" b="0"/>
                            <wp:docPr id="525412" name="Picture 5254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clock face.jpg"/>
                                    <pic:cNvPicPr/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49170" cy="70006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>Tim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" w:hAnsi="Calibri"/>
          <w:b/>
          <w:noProof/>
          <w:sz w:val="40"/>
          <w:szCs w:val="40"/>
          <w:u w:val="single"/>
          <w:lang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3388AA2" wp14:editId="7B2B3294">
                <wp:simplePos x="0" y="0"/>
                <wp:positionH relativeFrom="column">
                  <wp:posOffset>2209800</wp:posOffset>
                </wp:positionH>
                <wp:positionV relativeFrom="paragraph">
                  <wp:posOffset>6028690</wp:posOffset>
                </wp:positionV>
                <wp:extent cx="1504950" cy="1028700"/>
                <wp:effectExtent l="0" t="0" r="19050" b="19050"/>
                <wp:wrapNone/>
                <wp:docPr id="129052" name="Text Box 1290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04950" cy="1028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125487" w14:textId="77777777" w:rsidR="002E4DAD" w:rsidRDefault="002E4DAD" w:rsidP="002E4DAD">
                            <w:r>
                              <w:t xml:space="preserve">            </w:t>
                            </w: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3F4A604D" wp14:editId="235D35A7">
                                  <wp:extent cx="857250" cy="855019"/>
                                  <wp:effectExtent l="0" t="0" r="0" b="2540"/>
                                  <wp:docPr id="525413" name="Picture 5254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thumbs up.jpg"/>
                                          <pic:cNvPicPr/>
                                        </pic:nvPicPr>
                                        <pic:blipFill>
                                          <a:blip r:embed="rId17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62161" cy="85991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388AA2" id="Text Box 129052" o:spid="_x0000_s1041" type="#_x0000_t202" style="position:absolute;left:0;text-align:left;margin-left:174pt;margin-top:474.7pt;width:118.5pt;height:81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" fillcolor="white [3201]" strokeweight=".5pt">
                <v:textbox>
                  <w:txbxContent>
                    <w:p w14:paraId="08125487" w14:textId="77777777" w:rsidR="002E4DAD" w:rsidRDefault="002E4DAD" w:rsidP="002E4DAD">
                      <w:r>
                        <w:t xml:space="preserve">            </w:t>
                      </w:r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3F4A604D" wp14:editId="235D35A7">
                            <wp:extent cx="857250" cy="855019"/>
                            <wp:effectExtent l="0" t="0" r="0" b="2540"/>
                            <wp:docPr id="525413" name="Picture 52541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thumbs up.jpg"/>
                                    <pic:cNvPicPr/>
                                  </pic:nvPicPr>
                                  <pic:blipFill>
                                    <a:blip r:embed="rId17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62161" cy="85991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" w:hAnsi="Calibri"/>
          <w:b/>
          <w:noProof/>
          <w:sz w:val="40"/>
          <w:szCs w:val="40"/>
          <w:u w:val="single"/>
          <w:lang w:eastAsia="en-GB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3404DC7" wp14:editId="14F4A86F">
                <wp:simplePos x="0" y="0"/>
                <wp:positionH relativeFrom="column">
                  <wp:posOffset>-114300</wp:posOffset>
                </wp:positionH>
                <wp:positionV relativeFrom="paragraph">
                  <wp:posOffset>6028690</wp:posOffset>
                </wp:positionV>
                <wp:extent cx="1304925" cy="1076325"/>
                <wp:effectExtent l="0" t="0" r="28575" b="28575"/>
                <wp:wrapNone/>
                <wp:docPr id="129054" name="Text Box 1290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4925" cy="107632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B05485" w14:textId="77777777" w:rsidR="002E4DAD" w:rsidRDefault="002E4DAD" w:rsidP="002E4DAD">
                            <w:r>
                              <w:t>Start Time:</w:t>
                            </w:r>
                            <w:r w:rsidRPr="00DD50BD">
                              <w:rPr>
                                <w:noProof/>
                                <w:lang w:eastAsia="en-GB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lang w:eastAsia="en-GB"/>
                              </w:rPr>
                              <w:t xml:space="preserve">  </w:t>
                            </w: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49E00CAD" wp14:editId="33532DDA">
                                  <wp:extent cx="762000" cy="822024"/>
                                  <wp:effectExtent l="0" t="0" r="0" b="0"/>
                                  <wp:docPr id="525414" name="Picture 5254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clock face.jpg"/>
                                          <pic:cNvPicPr/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64291" cy="8244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8A75227" w14:textId="77777777" w:rsidR="002E4DAD" w:rsidRDefault="002E4DAD" w:rsidP="002E4DA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404DC7" id="Text Box 129054" o:spid="_x0000_s1042" type="#_x0000_t202" style="position:absolute;left:0;text-align:left;margin-left:-9pt;margin-top:474.7pt;width:102.75pt;height:84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" fillcolor="white [3201]" strokecolor="#5b9bd5 [3204]" strokeweight="1pt">
                <v:textbox>
                  <w:txbxContent>
                    <w:p w14:paraId="65B05485" w14:textId="77777777" w:rsidR="002E4DAD" w:rsidRDefault="002E4DAD" w:rsidP="002E4DAD">
                      <w:r>
                        <w:t>Start Time:</w:t>
                      </w:r>
                      <w:r w:rsidRPr="00DD50BD">
                        <w:rPr>
                          <w:noProof/>
                          <w:lang w:eastAsia="en-GB"/>
                        </w:rPr>
                        <w:t xml:space="preserve"> </w:t>
                      </w:r>
                      <w:r>
                        <w:rPr>
                          <w:noProof/>
                          <w:lang w:eastAsia="en-GB"/>
                        </w:rPr>
                        <w:t xml:space="preserve">  </w:t>
                      </w:r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49E00CAD" wp14:editId="33532DDA">
                            <wp:extent cx="762000" cy="822024"/>
                            <wp:effectExtent l="0" t="0" r="0" b="0"/>
                            <wp:docPr id="525414" name="Picture 52541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clock face.jpg"/>
                                    <pic:cNvPicPr/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64291" cy="8244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8A75227" w14:textId="77777777" w:rsidR="002E4DAD" w:rsidRDefault="002E4DAD" w:rsidP="002E4DAD"/>
                  </w:txbxContent>
                </v:textbox>
              </v:shape>
            </w:pict>
          </mc:Fallback>
        </mc:AlternateContent>
      </w:r>
      <w:r>
        <w:rPr>
          <w:rFonts w:ascii="Calibri" w:hAnsi="Calibri"/>
          <w:b/>
          <w:noProof/>
          <w:sz w:val="40"/>
          <w:szCs w:val="40"/>
          <w:u w:val="single"/>
          <w:lang w:eastAsia="en-GB"/>
        </w:rPr>
        <w:drawing>
          <wp:inline distT="0" distB="0" distL="0" distR="0" wp14:anchorId="08EE5556" wp14:editId="3A4C81C2">
            <wp:extent cx="1178287" cy="1175219"/>
            <wp:effectExtent l="0" t="0" r="3175" b="635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humbs up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8287" cy="1175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hAnsi="Calibri"/>
          <w:b/>
          <w:noProof/>
          <w:sz w:val="40"/>
          <w:szCs w:val="40"/>
          <w:u w:val="single"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41ACE30" wp14:editId="3364D1B1">
                <wp:simplePos x="0" y="0"/>
                <wp:positionH relativeFrom="column">
                  <wp:posOffset>-200025</wp:posOffset>
                </wp:positionH>
                <wp:positionV relativeFrom="paragraph">
                  <wp:posOffset>3837940</wp:posOffset>
                </wp:positionV>
                <wp:extent cx="6229350" cy="1990725"/>
                <wp:effectExtent l="0" t="0" r="19050" b="28575"/>
                <wp:wrapNone/>
                <wp:docPr id="129055" name="Text Box 1290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29350" cy="19907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41F788" w14:textId="77777777" w:rsidR="002E4DAD" w:rsidRPr="0079248F" w:rsidRDefault="002E4DAD" w:rsidP="002E4DAD">
                            <w:pPr>
                              <w:rPr>
                                <w:b/>
                              </w:rPr>
                            </w:pPr>
                            <w:r w:rsidRPr="0079248F">
                              <w:rPr>
                                <w:b/>
                              </w:rPr>
                              <w:t>Task 2 – Breakdown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</w:rPr>
                              <w:tab/>
                              <w:t xml:space="preserve">                    Completed</w:t>
                            </w:r>
                          </w:p>
                          <w:p w14:paraId="51C2089A" w14:textId="77777777" w:rsidR="002E4DAD" w:rsidRDefault="002E4DAD" w:rsidP="002E4DAD">
                            <w:r>
                              <w:t>1.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       </w:t>
                            </w:r>
                            <w:r>
                              <w:tab/>
                            </w: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1912D858" wp14:editId="03025AC6">
                                  <wp:extent cx="200025" cy="200025"/>
                                  <wp:effectExtent l="0" t="0" r="9525" b="9525"/>
                                  <wp:docPr id="525415" name="Picture 52541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0025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BD0E0E0" w14:textId="77777777" w:rsidR="002E4DAD" w:rsidRDefault="002E4DAD" w:rsidP="002E4DAD">
                            <w:r>
                              <w:t>2.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0C611741" wp14:editId="03C5CA5F">
                                  <wp:extent cx="200025" cy="200025"/>
                                  <wp:effectExtent l="0" t="0" r="9525" b="9525"/>
                                  <wp:docPr id="525416" name="Picture 5254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0025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74FBE8D" w14:textId="77777777" w:rsidR="002E4DAD" w:rsidRDefault="002E4DAD" w:rsidP="002E4DAD">
                            <w:r>
                              <w:t>3.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55F159FF" wp14:editId="27165EC3">
                                  <wp:extent cx="200025" cy="200025"/>
                                  <wp:effectExtent l="0" t="0" r="9525" b="9525"/>
                                  <wp:docPr id="525417" name="Picture 5254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0025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94E0483" w14:textId="77777777" w:rsidR="002E4DAD" w:rsidRDefault="002E4DAD" w:rsidP="002E4DAD">
                            <w:r>
                              <w:t>4.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203E2A98" wp14:editId="0BF4D533">
                                  <wp:extent cx="200025" cy="200025"/>
                                  <wp:effectExtent l="0" t="0" r="9525" b="9525"/>
                                  <wp:docPr id="525418" name="Picture 5254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0025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1ACE30" id="Text Box 129055" o:spid="_x0000_s1043" type="#_x0000_t202" style="position:absolute;left:0;text-align:left;margin-left:-15.75pt;margin-top:302.2pt;width:490.5pt;height:156.7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" fillcolor="white [3201]" strokeweight=".5pt">
                <v:textbox>
                  <w:txbxContent>
                    <w:p w14:paraId="6441F788" w14:textId="77777777" w:rsidR="002E4DAD" w:rsidRPr="0079248F" w:rsidRDefault="002E4DAD" w:rsidP="002E4DAD">
                      <w:pPr>
                        <w:rPr>
                          <w:b/>
                        </w:rPr>
                      </w:pPr>
                      <w:r w:rsidRPr="0079248F">
                        <w:rPr>
                          <w:b/>
                        </w:rPr>
                        <w:t>Task 2 – Breakdown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</w:rPr>
                        <w:tab/>
                        <w:t xml:space="preserve">                    Completed</w:t>
                      </w:r>
                    </w:p>
                    <w:p w14:paraId="51C2089A" w14:textId="77777777" w:rsidR="002E4DAD" w:rsidRDefault="002E4DAD" w:rsidP="002E4DAD">
                      <w:r>
                        <w:t>1.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       </w:t>
                      </w:r>
                      <w:r>
                        <w:tab/>
                      </w:r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1912D858" wp14:editId="03025AC6">
                            <wp:extent cx="200025" cy="200025"/>
                            <wp:effectExtent l="0" t="0" r="9525" b="9525"/>
                            <wp:docPr id="525415" name="Picture 52541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0025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BD0E0E0" w14:textId="77777777" w:rsidR="002E4DAD" w:rsidRDefault="002E4DAD" w:rsidP="002E4DAD">
                      <w:r>
                        <w:t>2.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0C611741" wp14:editId="03C5CA5F">
                            <wp:extent cx="200025" cy="200025"/>
                            <wp:effectExtent l="0" t="0" r="9525" b="9525"/>
                            <wp:docPr id="525416" name="Picture 52541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0025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74FBE8D" w14:textId="77777777" w:rsidR="002E4DAD" w:rsidRDefault="002E4DAD" w:rsidP="002E4DAD">
                      <w:r>
                        <w:t>3.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55F159FF" wp14:editId="27165EC3">
                            <wp:extent cx="200025" cy="200025"/>
                            <wp:effectExtent l="0" t="0" r="9525" b="9525"/>
                            <wp:docPr id="525417" name="Picture 52541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0025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94E0483" w14:textId="77777777" w:rsidR="002E4DAD" w:rsidRDefault="002E4DAD" w:rsidP="002E4DAD">
                      <w:r>
                        <w:t>4.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203E2A98" wp14:editId="0BF4D533">
                            <wp:extent cx="200025" cy="200025"/>
                            <wp:effectExtent l="0" t="0" r="9525" b="9525"/>
                            <wp:docPr id="525418" name="Picture 52541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0025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" w:hAnsi="Calibri"/>
          <w:b/>
          <w:noProof/>
          <w:sz w:val="40"/>
          <w:szCs w:val="40"/>
          <w:u w:val="single"/>
          <w:lang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DCD4D5D" wp14:editId="081DCF5E">
                <wp:simplePos x="0" y="0"/>
                <wp:positionH relativeFrom="column">
                  <wp:posOffset>-209550</wp:posOffset>
                </wp:positionH>
                <wp:positionV relativeFrom="paragraph">
                  <wp:posOffset>1742440</wp:posOffset>
                </wp:positionV>
                <wp:extent cx="6229350" cy="1943100"/>
                <wp:effectExtent l="0" t="0" r="19050" b="1905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29350" cy="1943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733969" w14:textId="77777777" w:rsidR="002E4DAD" w:rsidRDefault="002E4DAD" w:rsidP="002E4DAD">
                            <w:r w:rsidRPr="0079248F">
                              <w:rPr>
                                <w:b/>
                              </w:rPr>
                              <w:t xml:space="preserve">Task 1 – Breakdown                                                                                                                                  Completed  </w:t>
                            </w:r>
                          </w:p>
                          <w:p w14:paraId="2D6E2A3E" w14:textId="77777777" w:rsidR="002E4DAD" w:rsidRDefault="002E4DAD" w:rsidP="002E4DAD">
                            <w:r>
                              <w:t>1.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4AA3C00C" wp14:editId="070B60E2">
                                  <wp:extent cx="200025" cy="200025"/>
                                  <wp:effectExtent l="0" t="0" r="9525" b="9525"/>
                                  <wp:docPr id="525419" name="Picture 52541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0025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6574FBB" w14:textId="77777777" w:rsidR="002E4DAD" w:rsidRDefault="002E4DAD" w:rsidP="002E4DAD">
                            <w:r>
                              <w:t xml:space="preserve">2.                                             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5A906D61" wp14:editId="71C113AD">
                                  <wp:extent cx="200025" cy="200025"/>
                                  <wp:effectExtent l="0" t="0" r="9525" b="9525"/>
                                  <wp:docPr id="525420" name="Picture 5254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0025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                            </w:t>
                            </w:r>
                          </w:p>
                          <w:p w14:paraId="0E9AB684" w14:textId="77777777" w:rsidR="002E4DAD" w:rsidRDefault="002E4DAD" w:rsidP="002E4DAD">
                            <w:r>
                              <w:t>3.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 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171CD434" wp14:editId="48058836">
                                  <wp:extent cx="200025" cy="200025"/>
                                  <wp:effectExtent l="0" t="0" r="9525" b="9525"/>
                                  <wp:docPr id="525421" name="Picture 52542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0025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058A9E9" w14:textId="77777777" w:rsidR="002E4DAD" w:rsidRDefault="002E4DAD" w:rsidP="002E4DAD">
                            <w:r>
                              <w:t xml:space="preserve">4.  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174757BC" wp14:editId="26FD9227">
                                  <wp:extent cx="200025" cy="200025"/>
                                  <wp:effectExtent l="0" t="0" r="9525" b="9525"/>
                                  <wp:docPr id="525422" name="Picture 52542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0025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CD4D5D" id="Text Box 32" o:spid="_x0000_s1044" type="#_x0000_t202" style="position:absolute;left:0;text-align:left;margin-left:-16.5pt;margin-top:137.2pt;width:490.5pt;height:153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" fillcolor="white [3201]" strokeweight=".5pt">
                <v:textbox>
                  <w:txbxContent>
                    <w:p w14:paraId="26733969" w14:textId="77777777" w:rsidR="002E4DAD" w:rsidRDefault="002E4DAD" w:rsidP="002E4DAD">
                      <w:r w:rsidRPr="0079248F">
                        <w:rPr>
                          <w:b/>
                        </w:rPr>
                        <w:t xml:space="preserve">Task 1 – Breakdown                                                                                                                                  Completed  </w:t>
                      </w:r>
                    </w:p>
                    <w:p w14:paraId="2D6E2A3E" w14:textId="77777777" w:rsidR="002E4DAD" w:rsidRDefault="002E4DAD" w:rsidP="002E4DAD">
                      <w:r>
                        <w:t>1.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4AA3C00C" wp14:editId="070B60E2">
                            <wp:extent cx="200025" cy="200025"/>
                            <wp:effectExtent l="0" t="0" r="9525" b="9525"/>
                            <wp:docPr id="525419" name="Picture 52541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0025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6574FBB" w14:textId="77777777" w:rsidR="002E4DAD" w:rsidRDefault="002E4DAD" w:rsidP="002E4DAD">
                      <w:r>
                        <w:t xml:space="preserve">2.                                             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5A906D61" wp14:editId="71C113AD">
                            <wp:extent cx="200025" cy="200025"/>
                            <wp:effectExtent l="0" t="0" r="9525" b="9525"/>
                            <wp:docPr id="525420" name="Picture 52542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0025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                             </w:t>
                      </w:r>
                    </w:p>
                    <w:p w14:paraId="0E9AB684" w14:textId="77777777" w:rsidR="002E4DAD" w:rsidRDefault="002E4DAD" w:rsidP="002E4DAD">
                      <w:r>
                        <w:t>3.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 </w:t>
                      </w:r>
                      <w:r>
                        <w:tab/>
                      </w:r>
                      <w:r>
                        <w:tab/>
                      </w:r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171CD434" wp14:editId="48058836">
                            <wp:extent cx="200025" cy="200025"/>
                            <wp:effectExtent l="0" t="0" r="9525" b="9525"/>
                            <wp:docPr id="525421" name="Picture 52542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0025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058A9E9" w14:textId="77777777" w:rsidR="002E4DAD" w:rsidRDefault="002E4DAD" w:rsidP="002E4DAD">
                      <w:r>
                        <w:t xml:space="preserve">4.  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174757BC" wp14:editId="26FD9227">
                            <wp:extent cx="200025" cy="200025"/>
                            <wp:effectExtent l="0" t="0" r="9525" b="9525"/>
                            <wp:docPr id="525422" name="Picture 52542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0025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05746AF3" w14:textId="77777777" w:rsidR="002E4DAD" w:rsidRDefault="002E4DAD" w:rsidP="002E4DAD">
      <w:pPr>
        <w:rPr>
          <w:rFonts w:ascii="Comic Sans MS" w:hAnsi="Comic Sans MS" w:cs="Tahoma"/>
          <w:sz w:val="24"/>
          <w:szCs w:val="24"/>
        </w:rPr>
      </w:pPr>
    </w:p>
    <w:p w14:paraId="5E37A393" w14:textId="77777777" w:rsidR="00C25B9F" w:rsidRDefault="00C25B9F">
      <w:pPr>
        <w:rPr>
          <w:rFonts w:ascii="Comic Sans MS" w:hAnsi="Comic Sans MS" w:cs="Tahoma"/>
          <w:sz w:val="24"/>
          <w:szCs w:val="24"/>
        </w:rPr>
      </w:pPr>
    </w:p>
    <w:p w14:paraId="4DA99450" w14:textId="77777777" w:rsidR="000B73F8" w:rsidRDefault="000B73F8">
      <w:pPr>
        <w:rPr>
          <w:rFonts w:ascii="Comic Sans MS" w:hAnsi="Comic Sans MS" w:cs="Tahoma"/>
          <w:sz w:val="24"/>
          <w:szCs w:val="24"/>
        </w:rPr>
      </w:pPr>
    </w:p>
    <w:p w14:paraId="770A9F6E" w14:textId="77777777" w:rsidR="00CD37B0" w:rsidRDefault="000B73F8" w:rsidP="00CD37B0">
      <w:pPr>
        <w:pStyle w:val="Title"/>
        <w:rPr>
          <w:rFonts w:cs="Arial"/>
        </w:rPr>
      </w:pPr>
      <w:r>
        <w:rPr>
          <w:rFonts w:ascii="Comic Sans MS" w:hAnsi="Comic Sans MS" w:cs="Tahoma"/>
          <w:sz w:val="24"/>
          <w:szCs w:val="24"/>
        </w:rPr>
        <w:br w:type="page"/>
      </w:r>
      <w:r w:rsidR="00CD37B0">
        <w:rPr>
          <w:rFonts w:cs="Arial"/>
        </w:rPr>
        <w:lastRenderedPageBreak/>
        <w:t>Task Plan</w:t>
      </w:r>
    </w:p>
    <w:tbl>
      <w:tblPr>
        <w:tblW w:w="9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98"/>
      </w:tblGrid>
      <w:tr w:rsidR="00CD37B0" w14:paraId="4DCD46A3" w14:textId="77777777" w:rsidTr="00A704D7">
        <w:trPr>
          <w:trHeight w:val="1598"/>
        </w:trPr>
        <w:tc>
          <w:tcPr>
            <w:tcW w:w="9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33B44" w14:textId="77777777" w:rsidR="00CD37B0" w:rsidRDefault="00CD37B0" w:rsidP="00542C3A">
            <w:pPr>
              <w:spacing w:before="120"/>
              <w:rPr>
                <w:rFonts w:cs="Arial"/>
                <w:szCs w:val="24"/>
              </w:rPr>
            </w:pPr>
            <w:r>
              <w:rPr>
                <w:rFonts w:cs="Arial"/>
              </w:rPr>
              <w:t>What do I need to do?</w:t>
            </w:r>
          </w:p>
          <w:p w14:paraId="445586BB" w14:textId="77777777" w:rsidR="00CD37B0" w:rsidRDefault="00CD37B0" w:rsidP="00542C3A">
            <w:pPr>
              <w:tabs>
                <w:tab w:val="left" w:pos="3650"/>
              </w:tabs>
              <w:rPr>
                <w:rFonts w:cs="Arial"/>
              </w:rPr>
            </w:pPr>
          </w:p>
          <w:p w14:paraId="201E847C" w14:textId="77777777" w:rsidR="00CD37B0" w:rsidRDefault="00CD37B0" w:rsidP="00542C3A">
            <w:pPr>
              <w:tabs>
                <w:tab w:val="left" w:pos="3650"/>
              </w:tabs>
              <w:ind w:firstLine="720"/>
              <w:rPr>
                <w:rFonts w:cs="Arial"/>
              </w:rPr>
            </w:pPr>
          </w:p>
        </w:tc>
      </w:tr>
      <w:tr w:rsidR="00CD37B0" w14:paraId="279A262F" w14:textId="77777777" w:rsidTr="00A704D7">
        <w:trPr>
          <w:trHeight w:val="1701"/>
        </w:trPr>
        <w:tc>
          <w:tcPr>
            <w:tcW w:w="9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BC0E4" w14:textId="77777777" w:rsidR="00CD37B0" w:rsidRDefault="00CD37B0" w:rsidP="00542C3A">
            <w:pPr>
              <w:spacing w:before="120"/>
              <w:rPr>
                <w:rFonts w:cs="Arial"/>
                <w:szCs w:val="24"/>
              </w:rPr>
            </w:pPr>
            <w:r>
              <w:rPr>
                <w:rFonts w:cs="Arial"/>
              </w:rPr>
              <w:t>What equipment do I need?</w:t>
            </w:r>
          </w:p>
          <w:p w14:paraId="5EC3D753" w14:textId="77777777" w:rsidR="00CD37B0" w:rsidRDefault="00CD37B0" w:rsidP="00542C3A">
            <w:pPr>
              <w:numPr>
                <w:ilvl w:val="0"/>
                <w:numId w:val="1"/>
              </w:numPr>
              <w:spacing w:after="0" w:line="240" w:lineRule="auto"/>
              <w:rPr>
                <w:rFonts w:cs="Arial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7F5FF918" wp14:editId="1FE409A7">
                      <wp:simplePos x="0" y="0"/>
                      <wp:positionH relativeFrom="column">
                        <wp:posOffset>463550</wp:posOffset>
                      </wp:positionH>
                      <wp:positionV relativeFrom="paragraph">
                        <wp:posOffset>147320</wp:posOffset>
                      </wp:positionV>
                      <wp:extent cx="1021715" cy="0"/>
                      <wp:effectExtent l="6350" t="13970" r="10160" b="14605"/>
                      <wp:wrapNone/>
                      <wp:docPr id="3" name="Straight Arrow Connector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02171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F82B601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3" o:spid="_x0000_s1026" type="#_x0000_t32" style="position:absolute;margin-left:36.5pt;margin-top:11.6pt;width:80.45pt;height:0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" strokeweight="1pt"/>
                  </w:pict>
                </mc:Fallback>
              </mc:AlternateContent>
            </w:r>
            <w:r>
              <w:rPr>
                <w:rFonts w:cs="Arial"/>
              </w:rPr>
              <w:t xml:space="preserve">         </w:t>
            </w:r>
          </w:p>
          <w:p w14:paraId="1A286598" w14:textId="77777777" w:rsidR="00CD37B0" w:rsidRDefault="00CD37B0" w:rsidP="00542C3A">
            <w:pPr>
              <w:numPr>
                <w:ilvl w:val="0"/>
                <w:numId w:val="1"/>
              </w:numPr>
              <w:spacing w:after="0" w:line="240" w:lineRule="auto"/>
              <w:rPr>
                <w:rFonts w:cs="Arial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0A530FEE" wp14:editId="2F96E325">
                      <wp:simplePos x="0" y="0"/>
                      <wp:positionH relativeFrom="column">
                        <wp:posOffset>471805</wp:posOffset>
                      </wp:positionH>
                      <wp:positionV relativeFrom="paragraph">
                        <wp:posOffset>146685</wp:posOffset>
                      </wp:positionV>
                      <wp:extent cx="1021715" cy="0"/>
                      <wp:effectExtent l="14605" t="13335" r="11430" b="15240"/>
                      <wp:wrapNone/>
                      <wp:docPr id="2" name="Straight Arrow Connector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02171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C0E5D1" id="Straight Arrow Connector 2" o:spid="_x0000_s1026" type="#_x0000_t32" style="position:absolute;margin-left:37.15pt;margin-top:11.55pt;width:80.45pt;height:0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" strokeweight="1pt"/>
                  </w:pict>
                </mc:Fallback>
              </mc:AlternateContent>
            </w:r>
            <w:r>
              <w:rPr>
                <w:rFonts w:cs="Arial"/>
              </w:rPr>
              <w:t xml:space="preserve">  </w:t>
            </w:r>
          </w:p>
          <w:p w14:paraId="1ACE34EA" w14:textId="77777777" w:rsidR="00CD37B0" w:rsidRDefault="00CD37B0" w:rsidP="00542C3A">
            <w:pPr>
              <w:numPr>
                <w:ilvl w:val="0"/>
                <w:numId w:val="1"/>
              </w:numPr>
              <w:spacing w:after="0" w:line="240" w:lineRule="auto"/>
              <w:rPr>
                <w:rFonts w:cs="Arial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4A94D96F" wp14:editId="4B664CBE">
                      <wp:simplePos x="0" y="0"/>
                      <wp:positionH relativeFrom="column">
                        <wp:posOffset>471805</wp:posOffset>
                      </wp:positionH>
                      <wp:positionV relativeFrom="paragraph">
                        <wp:posOffset>144145</wp:posOffset>
                      </wp:positionV>
                      <wp:extent cx="1021715" cy="0"/>
                      <wp:effectExtent l="14605" t="10795" r="11430" b="8255"/>
                      <wp:wrapNone/>
                      <wp:docPr id="1" name="Straight Arrow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02171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1E808E6" id="Straight Arrow Connector 1" o:spid="_x0000_s1026" type="#_x0000_t32" style="position:absolute;margin-left:37.15pt;margin-top:11.35pt;width:80.45pt;height:0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" strokeweight="1pt"/>
                  </w:pict>
                </mc:Fallback>
              </mc:AlternateContent>
            </w:r>
          </w:p>
          <w:p w14:paraId="73D0AD6D" w14:textId="77777777" w:rsidR="00CD37B0" w:rsidRDefault="00CD37B0" w:rsidP="00542C3A">
            <w:pPr>
              <w:spacing w:after="0" w:line="240" w:lineRule="auto"/>
              <w:rPr>
                <w:rFonts w:cs="Arial"/>
              </w:rPr>
            </w:pPr>
            <w:r>
              <w:rPr>
                <w:rFonts w:cs="Arial"/>
                <w:u w:val="single"/>
              </w:rPr>
              <w:t xml:space="preserve">   </w:t>
            </w:r>
          </w:p>
        </w:tc>
      </w:tr>
      <w:tr w:rsidR="00CD37B0" w14:paraId="24C21368" w14:textId="77777777" w:rsidTr="00A704D7">
        <w:trPr>
          <w:trHeight w:val="615"/>
        </w:trPr>
        <w:tc>
          <w:tcPr>
            <w:tcW w:w="9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B7AF04" w14:textId="77777777" w:rsidR="00CD37B0" w:rsidRDefault="00CD37B0" w:rsidP="00542C3A">
            <w:pPr>
              <w:tabs>
                <w:tab w:val="left" w:pos="3650"/>
              </w:tabs>
              <w:spacing w:before="120"/>
              <w:rPr>
                <w:rFonts w:cs="Arial"/>
              </w:rPr>
            </w:pPr>
            <w:r>
              <w:rPr>
                <w:rFonts w:cs="Arial"/>
              </w:rPr>
              <w:t>Start Time:                                                        Finish Time:</w:t>
            </w:r>
          </w:p>
        </w:tc>
      </w:tr>
      <w:tr w:rsidR="00CD37B0" w14:paraId="405A2120" w14:textId="77777777" w:rsidTr="00A704D7">
        <w:trPr>
          <w:trHeight w:val="4962"/>
        </w:trPr>
        <w:tc>
          <w:tcPr>
            <w:tcW w:w="9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F4649" w14:textId="77777777" w:rsidR="00CD37B0" w:rsidRDefault="00CD37B0" w:rsidP="00542C3A">
            <w:pPr>
              <w:spacing w:before="120"/>
              <w:rPr>
                <w:rFonts w:cs="Arial"/>
                <w:szCs w:val="24"/>
              </w:rPr>
            </w:pPr>
            <w:r>
              <w:rPr>
                <w:rFonts w:cs="Arial"/>
              </w:rPr>
              <w:t>First, I need to:</w:t>
            </w:r>
          </w:p>
          <w:p w14:paraId="7BE83FA0" w14:textId="77777777" w:rsidR="00CD37B0" w:rsidRDefault="00CD37B0" w:rsidP="00542C3A">
            <w:pPr>
              <w:spacing w:before="120"/>
              <w:rPr>
                <w:rFonts w:cs="Arial"/>
              </w:rPr>
            </w:pPr>
          </w:p>
          <w:p w14:paraId="17DDC68D" w14:textId="77777777" w:rsidR="00CD37B0" w:rsidRDefault="00CD37B0" w:rsidP="00542C3A">
            <w:pPr>
              <w:spacing w:before="120"/>
              <w:rPr>
                <w:rFonts w:cs="Arial"/>
              </w:rPr>
            </w:pPr>
          </w:p>
          <w:p w14:paraId="3216D894" w14:textId="77777777" w:rsidR="00CD37B0" w:rsidRDefault="00CD37B0" w:rsidP="00542C3A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Next, I need to:</w:t>
            </w:r>
          </w:p>
          <w:p w14:paraId="317F78F0" w14:textId="77777777" w:rsidR="00CD37B0" w:rsidRDefault="00CD37B0" w:rsidP="00542C3A">
            <w:pPr>
              <w:spacing w:before="120"/>
              <w:rPr>
                <w:rFonts w:cs="Arial"/>
              </w:rPr>
            </w:pPr>
          </w:p>
          <w:p w14:paraId="024F5A7F" w14:textId="77777777" w:rsidR="00CD37B0" w:rsidRDefault="00CD37B0" w:rsidP="00542C3A">
            <w:pPr>
              <w:spacing w:before="120"/>
              <w:rPr>
                <w:rFonts w:cs="Arial"/>
              </w:rPr>
            </w:pPr>
          </w:p>
          <w:p w14:paraId="394F5C4E" w14:textId="77777777" w:rsidR="00CD37B0" w:rsidRDefault="00CD37B0" w:rsidP="00542C3A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Last, I need to:</w:t>
            </w:r>
          </w:p>
          <w:p w14:paraId="3494EF96" w14:textId="77777777" w:rsidR="00CD37B0" w:rsidRDefault="00CD37B0" w:rsidP="00542C3A">
            <w:pPr>
              <w:tabs>
                <w:tab w:val="left" w:pos="3650"/>
              </w:tabs>
              <w:rPr>
                <w:rFonts w:cs="Arial"/>
              </w:rPr>
            </w:pPr>
          </w:p>
          <w:p w14:paraId="50B81067" w14:textId="77777777" w:rsidR="00CD37B0" w:rsidRDefault="00CD37B0" w:rsidP="00542C3A">
            <w:pPr>
              <w:tabs>
                <w:tab w:val="left" w:pos="3650"/>
              </w:tabs>
              <w:rPr>
                <w:rFonts w:cs="Arial"/>
              </w:rPr>
            </w:pPr>
          </w:p>
        </w:tc>
      </w:tr>
      <w:tr w:rsidR="00CD37B0" w14:paraId="3A1F4048" w14:textId="77777777" w:rsidTr="00155FB5">
        <w:trPr>
          <w:trHeight w:val="1589"/>
        </w:trPr>
        <w:tc>
          <w:tcPr>
            <w:tcW w:w="9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59D11" w14:textId="77777777" w:rsidR="00CD37B0" w:rsidRDefault="00CD37B0" w:rsidP="00542C3A">
            <w:pPr>
              <w:spacing w:before="120"/>
              <w:rPr>
                <w:rFonts w:cs="Arial"/>
                <w:szCs w:val="24"/>
              </w:rPr>
            </w:pPr>
            <w:r>
              <w:rPr>
                <w:rFonts w:cs="Arial"/>
              </w:rPr>
              <w:t>Do I need to finish any of this activity for homework?</w:t>
            </w:r>
          </w:p>
          <w:p w14:paraId="1B44D154" w14:textId="77777777" w:rsidR="00CD37B0" w:rsidRDefault="00CD37B0" w:rsidP="00542C3A">
            <w:pPr>
              <w:tabs>
                <w:tab w:val="left" w:pos="3650"/>
              </w:tabs>
              <w:rPr>
                <w:rFonts w:cs="Arial"/>
              </w:rPr>
            </w:pPr>
          </w:p>
        </w:tc>
      </w:tr>
      <w:tr w:rsidR="00CD37B0" w14:paraId="08D0CE8E" w14:textId="77777777" w:rsidTr="00A704D7">
        <w:trPr>
          <w:trHeight w:val="1316"/>
        </w:trPr>
        <w:tc>
          <w:tcPr>
            <w:tcW w:w="9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1EFE8" w14:textId="77777777" w:rsidR="00CD37B0" w:rsidRDefault="00CD37B0" w:rsidP="00542C3A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If I finish what should I do?</w:t>
            </w:r>
          </w:p>
          <w:p w14:paraId="6B8D8ABE" w14:textId="77777777" w:rsidR="00CD37B0" w:rsidRDefault="00CD37B0" w:rsidP="00542C3A">
            <w:pPr>
              <w:spacing w:before="120"/>
              <w:rPr>
                <w:rFonts w:cs="Arial"/>
              </w:rPr>
            </w:pPr>
          </w:p>
          <w:p w14:paraId="0798B7D3" w14:textId="77777777" w:rsidR="00CD37B0" w:rsidRPr="0038316F" w:rsidRDefault="00CD37B0" w:rsidP="00542C3A">
            <w:pPr>
              <w:spacing w:before="120"/>
              <w:rPr>
                <w:rFonts w:cs="Arial"/>
                <w:szCs w:val="24"/>
              </w:rPr>
            </w:pPr>
          </w:p>
        </w:tc>
      </w:tr>
    </w:tbl>
    <w:p w14:paraId="3CDAF0A6" w14:textId="7D2DEE34" w:rsidR="009C3C38" w:rsidRDefault="009C3C38">
      <w:pPr>
        <w:spacing w:after="160" w:line="259" w:lineRule="auto"/>
        <w:rPr>
          <w:rFonts w:ascii="Comic Sans MS" w:hAnsi="Comic Sans MS" w:cs="Tahoma"/>
          <w:sz w:val="24"/>
          <w:szCs w:val="24"/>
        </w:rPr>
      </w:pPr>
    </w:p>
    <w:p w14:paraId="265CC4E3" w14:textId="77777777" w:rsidR="00155FB5" w:rsidRDefault="00A704D7" w:rsidP="00155FB5">
      <w:pPr>
        <w:tabs>
          <w:tab w:val="left" w:pos="2617"/>
        </w:tabs>
        <w:spacing w:after="0" w:line="259" w:lineRule="auto"/>
        <w:jc w:val="center"/>
        <w:rPr>
          <w:rFonts w:ascii="Comic Sans MS" w:hAnsi="Comic Sans MS" w:cs="Tahoma"/>
          <w:b/>
          <w:bCs/>
          <w:sz w:val="36"/>
          <w:szCs w:val="36"/>
        </w:rPr>
      </w:pPr>
      <w:r w:rsidRPr="00A704D7">
        <w:rPr>
          <w:rFonts w:ascii="Comic Sans MS" w:hAnsi="Comic Sans MS" w:cs="Tahoma"/>
          <w:b/>
          <w:bCs/>
          <w:sz w:val="36"/>
          <w:szCs w:val="36"/>
        </w:rPr>
        <w:t xml:space="preserve"> </w:t>
      </w:r>
    </w:p>
    <w:tbl>
      <w:tblPr>
        <w:tblpPr w:leftFromText="180" w:rightFromText="180" w:vertAnchor="page" w:horzAnchor="margin" w:tblpY="184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7"/>
      </w:tblGrid>
      <w:tr w:rsidR="00155FB5" w:rsidRPr="001B2F09" w14:paraId="7E6B8E12" w14:textId="77777777" w:rsidTr="00155FB5">
        <w:tc>
          <w:tcPr>
            <w:tcW w:w="9607" w:type="dxa"/>
            <w:shd w:val="clear" w:color="auto" w:fill="auto"/>
          </w:tcPr>
          <w:p w14:paraId="21701D86" w14:textId="77777777" w:rsidR="00155FB5" w:rsidRPr="00155FB5" w:rsidRDefault="00155FB5" w:rsidP="00155FB5">
            <w:pPr>
              <w:spacing w:before="120"/>
              <w:rPr>
                <w:rFonts w:cs="Arial"/>
                <w:szCs w:val="24"/>
              </w:rPr>
            </w:pPr>
            <w:r w:rsidRPr="001B2F09">
              <w:rPr>
                <w:rFonts w:cs="Arial"/>
              </w:rPr>
              <w:lastRenderedPageBreak/>
              <w:t>What do I need to do?</w:t>
            </w:r>
          </w:p>
          <w:p w14:paraId="6CB58E2B" w14:textId="77777777" w:rsidR="00155FB5" w:rsidRDefault="00155FB5" w:rsidP="00155FB5">
            <w:pPr>
              <w:tabs>
                <w:tab w:val="left" w:pos="3650"/>
              </w:tabs>
              <w:ind w:firstLine="720"/>
              <w:rPr>
                <w:rFonts w:cs="Arial"/>
              </w:rPr>
            </w:pPr>
          </w:p>
          <w:p w14:paraId="652959EC" w14:textId="77777777" w:rsidR="00155FB5" w:rsidRPr="001B2F09" w:rsidRDefault="00155FB5" w:rsidP="00155FB5">
            <w:pPr>
              <w:tabs>
                <w:tab w:val="left" w:pos="3650"/>
              </w:tabs>
              <w:ind w:firstLine="720"/>
              <w:rPr>
                <w:rFonts w:cs="Arial"/>
              </w:rPr>
            </w:pPr>
          </w:p>
        </w:tc>
      </w:tr>
      <w:tr w:rsidR="00155FB5" w:rsidRPr="001B2F09" w14:paraId="4294A116" w14:textId="77777777" w:rsidTr="00155FB5">
        <w:tc>
          <w:tcPr>
            <w:tcW w:w="9607" w:type="dxa"/>
            <w:shd w:val="clear" w:color="auto" w:fill="auto"/>
          </w:tcPr>
          <w:p w14:paraId="7F36327C" w14:textId="77777777" w:rsidR="00155FB5" w:rsidRPr="00155FB5" w:rsidRDefault="00155FB5" w:rsidP="00155FB5">
            <w:pPr>
              <w:spacing w:before="120"/>
              <w:rPr>
                <w:rFonts w:cs="Arial"/>
                <w:szCs w:val="24"/>
              </w:rPr>
            </w:pPr>
            <w:r w:rsidRPr="001B2F09">
              <w:rPr>
                <w:rFonts w:cs="Arial"/>
              </w:rPr>
              <w:t>What equipment do I need?</w:t>
            </w:r>
          </w:p>
          <w:p w14:paraId="5D3BB941" w14:textId="77777777" w:rsidR="00155FB5" w:rsidRPr="00155FB5" w:rsidRDefault="00155FB5" w:rsidP="00155FB5">
            <w:pPr>
              <w:numPr>
                <w:ilvl w:val="0"/>
                <w:numId w:val="2"/>
              </w:numPr>
              <w:spacing w:after="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Pencil/Pen</w:t>
            </w:r>
          </w:p>
          <w:p w14:paraId="573ED657" w14:textId="77777777" w:rsidR="00155FB5" w:rsidRPr="00155FB5" w:rsidRDefault="00155FB5" w:rsidP="00155FB5">
            <w:pPr>
              <w:numPr>
                <w:ilvl w:val="0"/>
                <w:numId w:val="2"/>
              </w:numPr>
              <w:spacing w:after="0" w:line="240" w:lineRule="auto"/>
              <w:rPr>
                <w:rFonts w:cs="Arial"/>
                <w:szCs w:val="24"/>
              </w:rPr>
            </w:pPr>
            <w:r w:rsidRPr="001B2F09">
              <w:rPr>
                <w:rFonts w:cs="Arial"/>
              </w:rPr>
              <w:t>Activity sheet</w:t>
            </w:r>
          </w:p>
          <w:p w14:paraId="20B1BEBE" w14:textId="77777777" w:rsidR="00155FB5" w:rsidRPr="00155FB5" w:rsidRDefault="00155FB5" w:rsidP="00155FB5">
            <w:pPr>
              <w:numPr>
                <w:ilvl w:val="0"/>
                <w:numId w:val="2"/>
              </w:numPr>
              <w:spacing w:after="0" w:line="240" w:lineRule="auto"/>
              <w:rPr>
                <w:rFonts w:cs="Arial"/>
              </w:rPr>
            </w:pPr>
            <w:r w:rsidRPr="001B2F09">
              <w:rPr>
                <w:rFonts w:cs="Arial"/>
              </w:rPr>
              <w:t>Text book</w:t>
            </w:r>
          </w:p>
          <w:p w14:paraId="5DEF5185" w14:textId="77777777" w:rsidR="00155FB5" w:rsidRPr="001B2F09" w:rsidRDefault="00155FB5" w:rsidP="00155FB5">
            <w:pPr>
              <w:numPr>
                <w:ilvl w:val="0"/>
                <w:numId w:val="2"/>
              </w:numPr>
              <w:spacing w:after="0" w:line="240" w:lineRule="auto"/>
              <w:rPr>
                <w:rFonts w:cs="Arial"/>
              </w:rPr>
            </w:pPr>
            <w:r w:rsidRPr="001B2F09">
              <w:rPr>
                <w:rFonts w:cs="Arial"/>
              </w:rPr>
              <w:t>Dictionary</w:t>
            </w:r>
            <w:r>
              <w:rPr>
                <w:rFonts w:cs="Arial"/>
              </w:rPr>
              <w:t>/Word Mats</w:t>
            </w:r>
          </w:p>
          <w:p w14:paraId="411734A2" w14:textId="77777777" w:rsidR="00155FB5" w:rsidRPr="00155FB5" w:rsidRDefault="00155FB5" w:rsidP="00155FB5">
            <w:pPr>
              <w:numPr>
                <w:ilvl w:val="0"/>
                <w:numId w:val="2"/>
              </w:numPr>
              <w:spacing w:after="0" w:line="240" w:lineRule="auto"/>
              <w:rPr>
                <w:rFonts w:cs="Arial"/>
              </w:rPr>
            </w:pPr>
            <w:r>
              <w:rPr>
                <w:rFonts w:cs="Arial"/>
              </w:rPr>
              <w:t>Writing Scaffolds</w:t>
            </w:r>
          </w:p>
          <w:p w14:paraId="324AF21C" w14:textId="77777777" w:rsidR="00155FB5" w:rsidRPr="001B2F09" w:rsidRDefault="00155FB5" w:rsidP="00155FB5">
            <w:pPr>
              <w:numPr>
                <w:ilvl w:val="0"/>
                <w:numId w:val="2"/>
              </w:numPr>
              <w:spacing w:after="0" w:line="240" w:lineRule="auto"/>
              <w:rPr>
                <w:rFonts w:cs="Arial"/>
              </w:rPr>
            </w:pPr>
            <w:r w:rsidRPr="001B2F09">
              <w:rPr>
                <w:rFonts w:cs="Arial"/>
              </w:rPr>
              <w:t xml:space="preserve">Pencil case   </w:t>
            </w:r>
          </w:p>
          <w:p w14:paraId="0036EC0D" w14:textId="77777777" w:rsidR="00155FB5" w:rsidRPr="001B2F09" w:rsidRDefault="00155FB5" w:rsidP="00155FB5">
            <w:pPr>
              <w:numPr>
                <w:ilvl w:val="0"/>
                <w:numId w:val="2"/>
              </w:numPr>
              <w:spacing w:after="0" w:line="240" w:lineRule="auto"/>
              <w:rPr>
                <w:rFonts w:cs="Arial"/>
              </w:rPr>
            </w:pPr>
            <w:r w:rsidRPr="001B2F09">
              <w:rPr>
                <w:rFonts w:cs="Arial"/>
              </w:rPr>
              <w:t>Calculator</w:t>
            </w:r>
          </w:p>
          <w:p w14:paraId="560A53F6" w14:textId="77777777" w:rsidR="00155FB5" w:rsidRDefault="00155FB5" w:rsidP="00155FB5">
            <w:pPr>
              <w:numPr>
                <w:ilvl w:val="0"/>
                <w:numId w:val="2"/>
              </w:numPr>
              <w:spacing w:after="0" w:line="240" w:lineRule="auto"/>
              <w:rPr>
                <w:rFonts w:cs="Arial"/>
              </w:rPr>
            </w:pPr>
            <w:r>
              <w:rPr>
                <w:rFonts w:cs="Arial"/>
              </w:rPr>
              <w:t>Math Manipulatives</w:t>
            </w:r>
          </w:p>
          <w:p w14:paraId="6543E8C5" w14:textId="77777777" w:rsidR="00155FB5" w:rsidRDefault="00155FB5" w:rsidP="00155FB5">
            <w:pPr>
              <w:numPr>
                <w:ilvl w:val="0"/>
                <w:numId w:val="2"/>
              </w:numPr>
              <w:spacing w:after="0" w:line="240" w:lineRule="auto"/>
              <w:rPr>
                <w:rFonts w:cs="Arial"/>
              </w:rPr>
            </w:pPr>
            <w:r>
              <w:rPr>
                <w:rFonts w:cs="Arial"/>
              </w:rPr>
              <w:t>Computer/Immersive Reader</w:t>
            </w:r>
          </w:p>
          <w:p w14:paraId="7945C513" w14:textId="77777777" w:rsidR="00155FB5" w:rsidRDefault="00155FB5" w:rsidP="00155FB5">
            <w:pPr>
              <w:numPr>
                <w:ilvl w:val="0"/>
                <w:numId w:val="2"/>
              </w:numPr>
              <w:spacing w:after="0" w:line="240" w:lineRule="auto"/>
              <w:rPr>
                <w:rFonts w:cs="Arial"/>
              </w:rPr>
            </w:pPr>
            <w:r>
              <w:rPr>
                <w:rFonts w:cs="Arial"/>
              </w:rPr>
              <w:t>Step by Step guide</w:t>
            </w:r>
          </w:p>
          <w:p w14:paraId="04A65F3E" w14:textId="77777777" w:rsidR="00155FB5" w:rsidRPr="001B2F09" w:rsidRDefault="00155FB5" w:rsidP="00155FB5">
            <w:pPr>
              <w:numPr>
                <w:ilvl w:val="0"/>
                <w:numId w:val="2"/>
              </w:numPr>
              <w:spacing w:after="0" w:line="240" w:lineRule="auto"/>
              <w:rPr>
                <w:rFonts w:cs="Arial"/>
              </w:rPr>
            </w:pPr>
            <w:r>
              <w:rPr>
                <w:rFonts w:cs="Arial"/>
              </w:rPr>
              <w:t>Key points</w:t>
            </w:r>
          </w:p>
          <w:p w14:paraId="7DA09261" w14:textId="77777777" w:rsidR="00155FB5" w:rsidRPr="001B2F09" w:rsidRDefault="00155FB5" w:rsidP="00155FB5">
            <w:pPr>
              <w:numPr>
                <w:ilvl w:val="0"/>
                <w:numId w:val="2"/>
              </w:numPr>
              <w:spacing w:after="0" w:line="240" w:lineRule="auto"/>
              <w:rPr>
                <w:rFonts w:cs="Arial"/>
              </w:rPr>
            </w:pPr>
            <w:r w:rsidRPr="001B2F09">
              <w:rPr>
                <w:rFonts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06ADCF76" wp14:editId="54FCA4ED">
                      <wp:simplePos x="0" y="0"/>
                      <wp:positionH relativeFrom="column">
                        <wp:posOffset>463550</wp:posOffset>
                      </wp:positionH>
                      <wp:positionV relativeFrom="paragraph">
                        <wp:posOffset>147320</wp:posOffset>
                      </wp:positionV>
                      <wp:extent cx="1021715" cy="0"/>
                      <wp:effectExtent l="13970" t="10795" r="12065" b="8255"/>
                      <wp:wrapNone/>
                      <wp:docPr id="701744776" name="Straight Arrow Connector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02171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4009769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0" o:spid="_x0000_s1026" type="#_x0000_t32" style="position:absolute;margin-left:36.5pt;margin-top:11.6pt;width:80.45pt;height:0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" strokeweight="1pt"/>
                  </w:pict>
                </mc:Fallback>
              </mc:AlternateContent>
            </w:r>
            <w:r w:rsidRPr="001B2F09">
              <w:rPr>
                <w:rFonts w:cs="Arial"/>
              </w:rPr>
              <w:t xml:space="preserve">         </w:t>
            </w:r>
          </w:p>
          <w:p w14:paraId="141C90AC" w14:textId="77777777" w:rsidR="00155FB5" w:rsidRPr="001B2F09" w:rsidRDefault="00155FB5" w:rsidP="00155FB5">
            <w:pPr>
              <w:numPr>
                <w:ilvl w:val="0"/>
                <w:numId w:val="2"/>
              </w:numPr>
              <w:spacing w:after="0" w:line="240" w:lineRule="auto"/>
              <w:rPr>
                <w:rFonts w:cs="Arial"/>
              </w:rPr>
            </w:pPr>
            <w:r w:rsidRPr="001B2F09">
              <w:rPr>
                <w:rFonts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7B5007BD" wp14:editId="4845D03A">
                      <wp:simplePos x="0" y="0"/>
                      <wp:positionH relativeFrom="column">
                        <wp:posOffset>471805</wp:posOffset>
                      </wp:positionH>
                      <wp:positionV relativeFrom="paragraph">
                        <wp:posOffset>146685</wp:posOffset>
                      </wp:positionV>
                      <wp:extent cx="1021715" cy="0"/>
                      <wp:effectExtent l="12700" t="14605" r="13335" b="13970"/>
                      <wp:wrapNone/>
                      <wp:docPr id="272556853" name="Straight Arrow Connector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02171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1EF7131" id="Straight Arrow Connector 9" o:spid="_x0000_s1026" type="#_x0000_t32" style="position:absolute;margin-left:37.15pt;margin-top:11.55pt;width:80.45pt;height:0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" strokeweight="1pt"/>
                  </w:pict>
                </mc:Fallback>
              </mc:AlternateContent>
            </w:r>
            <w:r w:rsidRPr="001B2F09">
              <w:rPr>
                <w:rFonts w:cs="Arial"/>
              </w:rPr>
              <w:t xml:space="preserve">  </w:t>
            </w:r>
          </w:p>
          <w:p w14:paraId="26E6CCA9" w14:textId="77777777" w:rsidR="00155FB5" w:rsidRPr="001B2F09" w:rsidRDefault="00155FB5" w:rsidP="00155FB5">
            <w:pPr>
              <w:numPr>
                <w:ilvl w:val="0"/>
                <w:numId w:val="2"/>
              </w:numPr>
              <w:spacing w:after="0" w:line="240" w:lineRule="auto"/>
              <w:rPr>
                <w:rFonts w:cs="Arial"/>
              </w:rPr>
            </w:pPr>
            <w:r w:rsidRPr="001B2F09">
              <w:rPr>
                <w:rFonts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39521092" wp14:editId="1C52802A">
                      <wp:simplePos x="0" y="0"/>
                      <wp:positionH relativeFrom="column">
                        <wp:posOffset>471805</wp:posOffset>
                      </wp:positionH>
                      <wp:positionV relativeFrom="paragraph">
                        <wp:posOffset>144145</wp:posOffset>
                      </wp:positionV>
                      <wp:extent cx="1021715" cy="0"/>
                      <wp:effectExtent l="12700" t="6985" r="13335" b="12065"/>
                      <wp:wrapNone/>
                      <wp:docPr id="354979623" name="Straight Arrow Connector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02171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91B02EC" id="Straight Arrow Connector 8" o:spid="_x0000_s1026" type="#_x0000_t32" style="position:absolute;margin-left:37.15pt;margin-top:11.35pt;width:80.45pt;height:0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" strokeweight="1pt"/>
                  </w:pict>
                </mc:Fallback>
              </mc:AlternateContent>
            </w:r>
          </w:p>
          <w:p w14:paraId="7F462F61" w14:textId="77777777" w:rsidR="00155FB5" w:rsidRPr="001B2F09" w:rsidRDefault="00155FB5" w:rsidP="00155FB5">
            <w:pPr>
              <w:spacing w:after="0" w:line="240" w:lineRule="auto"/>
              <w:rPr>
                <w:rFonts w:cs="Arial"/>
              </w:rPr>
            </w:pPr>
            <w:r w:rsidRPr="001B2F09">
              <w:rPr>
                <w:rFonts w:cs="Arial"/>
                <w:u w:val="single"/>
              </w:rPr>
              <w:t xml:space="preserve">   </w:t>
            </w:r>
          </w:p>
        </w:tc>
      </w:tr>
      <w:tr w:rsidR="00155FB5" w:rsidRPr="001B2F09" w14:paraId="766253AF" w14:textId="77777777" w:rsidTr="00155FB5">
        <w:tc>
          <w:tcPr>
            <w:tcW w:w="9607" w:type="dxa"/>
            <w:shd w:val="clear" w:color="auto" w:fill="auto"/>
          </w:tcPr>
          <w:p w14:paraId="5AF4A4C7" w14:textId="77777777" w:rsidR="00155FB5" w:rsidRPr="001B2F09" w:rsidRDefault="00155FB5" w:rsidP="00155FB5">
            <w:pPr>
              <w:tabs>
                <w:tab w:val="left" w:pos="3650"/>
              </w:tabs>
              <w:spacing w:before="120"/>
              <w:rPr>
                <w:rFonts w:cs="Arial"/>
              </w:rPr>
            </w:pPr>
            <w:r w:rsidRPr="001B2F09">
              <w:rPr>
                <w:rFonts w:cs="Arial"/>
              </w:rPr>
              <w:t>Start Time:                                                        Finish Time:</w:t>
            </w:r>
          </w:p>
        </w:tc>
      </w:tr>
      <w:tr w:rsidR="00155FB5" w:rsidRPr="001B2F09" w14:paraId="342B7E08" w14:textId="77777777" w:rsidTr="00155FB5">
        <w:tc>
          <w:tcPr>
            <w:tcW w:w="9607" w:type="dxa"/>
            <w:shd w:val="clear" w:color="auto" w:fill="auto"/>
          </w:tcPr>
          <w:p w14:paraId="35316845" w14:textId="77777777" w:rsidR="00155FB5" w:rsidRPr="001B2F09" w:rsidRDefault="00155FB5" w:rsidP="00155FB5">
            <w:pPr>
              <w:spacing w:before="120"/>
              <w:rPr>
                <w:rFonts w:cs="Arial"/>
                <w:szCs w:val="24"/>
              </w:rPr>
            </w:pPr>
            <w:r w:rsidRPr="001B2F09">
              <w:rPr>
                <w:rFonts w:cs="Arial"/>
              </w:rPr>
              <w:t>First, I need to:</w:t>
            </w:r>
          </w:p>
          <w:p w14:paraId="4379F71B" w14:textId="77777777" w:rsidR="00155FB5" w:rsidRPr="001B2F09" w:rsidRDefault="00155FB5" w:rsidP="00155FB5">
            <w:pPr>
              <w:spacing w:before="120"/>
              <w:rPr>
                <w:rFonts w:cs="Arial"/>
              </w:rPr>
            </w:pPr>
          </w:p>
          <w:p w14:paraId="3909B10F" w14:textId="77777777" w:rsidR="00155FB5" w:rsidRPr="001B2F09" w:rsidRDefault="00155FB5" w:rsidP="00155FB5">
            <w:pPr>
              <w:spacing w:before="120"/>
              <w:rPr>
                <w:rFonts w:cs="Arial"/>
              </w:rPr>
            </w:pPr>
            <w:r w:rsidRPr="001B2F09">
              <w:rPr>
                <w:rFonts w:cs="Arial"/>
              </w:rPr>
              <w:t>Next, I need to:</w:t>
            </w:r>
          </w:p>
          <w:p w14:paraId="43DA55A7" w14:textId="77777777" w:rsidR="00155FB5" w:rsidRPr="001B2F09" w:rsidRDefault="00155FB5" w:rsidP="00155FB5">
            <w:pPr>
              <w:spacing w:before="120"/>
              <w:rPr>
                <w:rFonts w:cs="Arial"/>
              </w:rPr>
            </w:pPr>
          </w:p>
          <w:p w14:paraId="2A14D344" w14:textId="77777777" w:rsidR="00155FB5" w:rsidRPr="001B2F09" w:rsidRDefault="00155FB5" w:rsidP="00155FB5">
            <w:pPr>
              <w:spacing w:before="120"/>
              <w:rPr>
                <w:rFonts w:cs="Arial"/>
              </w:rPr>
            </w:pPr>
            <w:r w:rsidRPr="001B2F09">
              <w:rPr>
                <w:rFonts w:cs="Arial"/>
              </w:rPr>
              <w:t>Last, I need to:</w:t>
            </w:r>
          </w:p>
          <w:p w14:paraId="7BF9AB3F" w14:textId="77777777" w:rsidR="00155FB5" w:rsidRPr="001B2F09" w:rsidRDefault="00155FB5" w:rsidP="00155FB5">
            <w:pPr>
              <w:tabs>
                <w:tab w:val="left" w:pos="3650"/>
              </w:tabs>
              <w:rPr>
                <w:rFonts w:cs="Arial"/>
              </w:rPr>
            </w:pPr>
          </w:p>
        </w:tc>
      </w:tr>
      <w:tr w:rsidR="00155FB5" w:rsidRPr="001B2F09" w14:paraId="531FF095" w14:textId="77777777" w:rsidTr="00155FB5">
        <w:trPr>
          <w:trHeight w:val="1675"/>
        </w:trPr>
        <w:tc>
          <w:tcPr>
            <w:tcW w:w="9607" w:type="dxa"/>
            <w:shd w:val="clear" w:color="auto" w:fill="auto"/>
          </w:tcPr>
          <w:p w14:paraId="038ED359" w14:textId="77777777" w:rsidR="00155FB5" w:rsidRDefault="00155FB5" w:rsidP="00155FB5">
            <w:pPr>
              <w:spacing w:before="12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If I get stuck I will:</w:t>
            </w:r>
          </w:p>
          <w:p w14:paraId="194EBA07" w14:textId="77777777" w:rsidR="00155FB5" w:rsidRPr="00155FB5" w:rsidRDefault="00155FB5" w:rsidP="00155FB5">
            <w:pPr>
              <w:numPr>
                <w:ilvl w:val="0"/>
                <w:numId w:val="2"/>
              </w:numPr>
              <w:spacing w:after="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Ask a buddy</w:t>
            </w:r>
          </w:p>
          <w:p w14:paraId="7C4356F6" w14:textId="77777777" w:rsidR="00155FB5" w:rsidRPr="00155FB5" w:rsidRDefault="00155FB5" w:rsidP="00155FB5">
            <w:pPr>
              <w:numPr>
                <w:ilvl w:val="0"/>
                <w:numId w:val="2"/>
              </w:numPr>
              <w:spacing w:after="0" w:line="240" w:lineRule="auto"/>
              <w:rPr>
                <w:rFonts w:cs="Arial"/>
                <w:szCs w:val="24"/>
              </w:rPr>
            </w:pPr>
            <w:r>
              <w:rPr>
                <w:rFonts w:cs="Arial"/>
              </w:rPr>
              <w:t>Ask the teacher</w:t>
            </w:r>
          </w:p>
          <w:p w14:paraId="3E6C12F4" w14:textId="77777777" w:rsidR="00155FB5" w:rsidRPr="00155FB5" w:rsidRDefault="00155FB5" w:rsidP="00155FB5">
            <w:pPr>
              <w:numPr>
                <w:ilvl w:val="0"/>
                <w:numId w:val="2"/>
              </w:numPr>
              <w:spacing w:after="0" w:line="240" w:lineRule="auto"/>
              <w:rPr>
                <w:rFonts w:cs="Arial"/>
              </w:rPr>
            </w:pPr>
            <w:r>
              <w:rPr>
                <w:rFonts w:cs="Arial"/>
              </w:rPr>
              <w:t>Check my notes or step by step guide.</w:t>
            </w:r>
          </w:p>
        </w:tc>
      </w:tr>
      <w:tr w:rsidR="00155FB5" w:rsidRPr="001B2F09" w14:paraId="19E1CE23" w14:textId="77777777" w:rsidTr="00AE1AB3">
        <w:trPr>
          <w:trHeight w:val="1171"/>
        </w:trPr>
        <w:tc>
          <w:tcPr>
            <w:tcW w:w="9607" w:type="dxa"/>
            <w:shd w:val="clear" w:color="auto" w:fill="auto"/>
          </w:tcPr>
          <w:p w14:paraId="0B5D6B15" w14:textId="77777777" w:rsidR="00155FB5" w:rsidRDefault="00155FB5" w:rsidP="00155FB5">
            <w:pPr>
              <w:spacing w:before="12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When I have finish, I can:</w:t>
            </w:r>
          </w:p>
        </w:tc>
      </w:tr>
    </w:tbl>
    <w:p w14:paraId="08B37955" w14:textId="002DBBF5" w:rsidR="00AE1AB3" w:rsidRDefault="00AE1AB3" w:rsidP="00155FB5">
      <w:pPr>
        <w:spacing w:after="160" w:line="259" w:lineRule="auto"/>
        <w:jc w:val="center"/>
        <w:rPr>
          <w:rFonts w:ascii="Comic Sans MS" w:hAnsi="Comic Sans MS" w:cs="Tahoma"/>
          <w:b/>
          <w:bCs/>
          <w:sz w:val="32"/>
          <w:szCs w:val="32"/>
        </w:rPr>
      </w:pPr>
      <w:r w:rsidRPr="00155FB5">
        <w:rPr>
          <w:rFonts w:ascii="Comic Sans MS" w:hAnsi="Comic Sans MS" w:cs="Tahoma"/>
          <w:b/>
          <w:bCs/>
          <w:sz w:val="32"/>
          <w:szCs w:val="32"/>
        </w:rPr>
        <w:t>Task Plan</w:t>
      </w:r>
    </w:p>
    <w:p w14:paraId="463F79D2" w14:textId="77777777" w:rsidR="00AE1AB3" w:rsidRDefault="00AE1AB3" w:rsidP="00AE1AB3">
      <w:pPr>
        <w:spacing w:after="160" w:line="259" w:lineRule="auto"/>
        <w:rPr>
          <w:rFonts w:ascii="Comic Sans MS" w:hAnsi="Comic Sans MS" w:cs="Tahoma"/>
          <w:b/>
          <w:bCs/>
          <w:sz w:val="24"/>
          <w:szCs w:val="24"/>
        </w:rPr>
        <w:sectPr w:rsidR="00AE1AB3" w:rsidSect="00155FB5">
          <w:pgSz w:w="11906" w:h="16838"/>
          <w:pgMar w:top="993" w:right="849" w:bottom="851" w:left="1440" w:header="708" w:footer="708" w:gutter="0"/>
          <w:cols w:space="708"/>
          <w:titlePg/>
          <w:docGrid w:linePitch="360"/>
        </w:sectPr>
      </w:pPr>
    </w:p>
    <w:p w14:paraId="56E39DF8" w14:textId="5E97A800" w:rsidR="00AE1AB3" w:rsidRPr="00AE1AB3" w:rsidRDefault="00AE1AB3" w:rsidP="00AE1AB3">
      <w:pPr>
        <w:spacing w:after="160" w:line="259" w:lineRule="auto"/>
        <w:rPr>
          <w:rFonts w:ascii="Comic Sans MS" w:hAnsi="Comic Sans MS" w:cs="Tahoma"/>
          <w:b/>
          <w:bCs/>
          <w:sz w:val="24"/>
          <w:szCs w:val="24"/>
        </w:rPr>
      </w:pPr>
      <w:r w:rsidRPr="00AE1AB3">
        <w:rPr>
          <w:noProof/>
        </w:rPr>
        <w:lastRenderedPageBreak/>
        <w:drawing>
          <wp:anchor distT="0" distB="0" distL="114300" distR="114300" simplePos="0" relativeHeight="251685888" behindDoc="0" locked="0" layoutInCell="1" allowOverlap="1" wp14:anchorId="47954920" wp14:editId="7C7A8899">
            <wp:simplePos x="0" y="0"/>
            <wp:positionH relativeFrom="column">
              <wp:posOffset>416545</wp:posOffset>
            </wp:positionH>
            <wp:positionV relativeFrom="paragraph">
              <wp:posOffset>-116958</wp:posOffset>
            </wp:positionV>
            <wp:extent cx="1765005" cy="2300594"/>
            <wp:effectExtent l="0" t="0" r="6985" b="0"/>
            <wp:wrapNone/>
            <wp:docPr id="1689550530" name="Picture 1" descr="A giraffe with long neck and long leg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9550530" name="Picture 1" descr="A giraffe with long neck and long legs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2519" cy="23103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8C1A8B" w14:textId="6098BD01" w:rsidR="00AE1AB3" w:rsidRDefault="00AE1AB3" w:rsidP="00155FB5">
      <w:pPr>
        <w:spacing w:after="160" w:line="259" w:lineRule="auto"/>
        <w:jc w:val="center"/>
        <w:rPr>
          <w:rFonts w:ascii="Comic Sans MS" w:hAnsi="Comic Sans MS" w:cs="Tahoma"/>
          <w:b/>
          <w:bCs/>
          <w:sz w:val="32"/>
          <w:szCs w:val="32"/>
        </w:rPr>
      </w:pPr>
      <w:r w:rsidRPr="00AE1AB3">
        <w:rPr>
          <w:noProof/>
        </w:rPr>
        <w:t xml:space="preserve"> 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7BFB6BA" wp14:editId="73247B0E">
                <wp:simplePos x="0" y="0"/>
                <wp:positionH relativeFrom="column">
                  <wp:posOffset>2186526</wp:posOffset>
                </wp:positionH>
                <wp:positionV relativeFrom="paragraph">
                  <wp:posOffset>50165</wp:posOffset>
                </wp:positionV>
                <wp:extent cx="5740842" cy="1264257"/>
                <wp:effectExtent l="0" t="0" r="0" b="0"/>
                <wp:wrapNone/>
                <wp:docPr id="73367371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0842" cy="126425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485251E" w14:textId="51E043CC" w:rsidR="00AE1AB3" w:rsidRPr="00AE1AB3" w:rsidRDefault="00AE1AB3" w:rsidP="00AE1AB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1F3864" w:themeColor="accent5" w:themeShade="80"/>
                                <w:sz w:val="144"/>
                                <w:szCs w:val="144"/>
                                <w14:textOutline w14:w="11112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E1AB3">
                              <w:rPr>
                                <w:rFonts w:ascii="Arial" w:hAnsi="Arial" w:cs="Arial"/>
                                <w:bCs/>
                                <w:color w:val="1F3864" w:themeColor="accent5" w:themeShade="80"/>
                                <w:sz w:val="144"/>
                                <w:szCs w:val="14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My Task Pl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BFB6BA" id="Text Box 1" o:spid="_x0000_s1045" type="#_x0000_t202" style="position:absolute;left:0;text-align:left;margin-left:172.15pt;margin-top:3.95pt;width:452.05pt;height:99.5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" filled="f" stroked="f">
                <v:textbox>
                  <w:txbxContent>
                    <w:p w14:paraId="3485251E" w14:textId="51E043CC" w:rsidR="00AE1AB3" w:rsidRPr="00AE1AB3" w:rsidRDefault="00AE1AB3" w:rsidP="00AE1AB3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1F3864" w:themeColor="accent5" w:themeShade="80"/>
                          <w:sz w:val="144"/>
                          <w:szCs w:val="144"/>
                          <w14:textOutline w14:w="11112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AE1AB3">
                        <w:rPr>
                          <w:rFonts w:ascii="Arial" w:hAnsi="Arial" w:cs="Arial"/>
                          <w:bCs/>
                          <w:color w:val="1F3864" w:themeColor="accent5" w:themeShade="80"/>
                          <w:sz w:val="144"/>
                          <w:szCs w:val="14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My Task Plan</w:t>
                      </w:r>
                    </w:p>
                  </w:txbxContent>
                </v:textbox>
              </v:shape>
            </w:pict>
          </mc:Fallback>
        </mc:AlternateContent>
      </w:r>
    </w:p>
    <w:p w14:paraId="1C144CA4" w14:textId="77777777" w:rsidR="00AE1AB3" w:rsidRDefault="00AE1AB3" w:rsidP="00155FB5">
      <w:pPr>
        <w:spacing w:after="160" w:line="259" w:lineRule="auto"/>
        <w:jc w:val="center"/>
        <w:rPr>
          <w:rFonts w:ascii="Comic Sans MS" w:hAnsi="Comic Sans MS" w:cs="Tahoma"/>
          <w:b/>
          <w:bCs/>
          <w:sz w:val="32"/>
          <w:szCs w:val="32"/>
        </w:rPr>
      </w:pPr>
    </w:p>
    <w:p w14:paraId="3CD61A42" w14:textId="77777777" w:rsidR="00AE1AB3" w:rsidRDefault="00AE1AB3" w:rsidP="00155FB5">
      <w:pPr>
        <w:spacing w:after="160" w:line="259" w:lineRule="auto"/>
        <w:jc w:val="center"/>
        <w:rPr>
          <w:rFonts w:ascii="Comic Sans MS" w:hAnsi="Comic Sans MS" w:cs="Tahoma"/>
          <w:b/>
          <w:bCs/>
          <w:sz w:val="32"/>
          <w:szCs w:val="32"/>
        </w:rPr>
      </w:pPr>
    </w:p>
    <w:p w14:paraId="0C64C6A3" w14:textId="77777777" w:rsidR="00AE1AB3" w:rsidRDefault="00AE1AB3" w:rsidP="00155FB5">
      <w:pPr>
        <w:spacing w:after="160" w:line="259" w:lineRule="auto"/>
        <w:jc w:val="center"/>
        <w:rPr>
          <w:rFonts w:ascii="Comic Sans MS" w:hAnsi="Comic Sans MS" w:cs="Tahoma"/>
          <w:b/>
          <w:bCs/>
          <w:sz w:val="32"/>
          <w:szCs w:val="32"/>
        </w:rPr>
      </w:pPr>
    </w:p>
    <w:p w14:paraId="577D5948" w14:textId="77777777" w:rsidR="00AE1AB3" w:rsidRDefault="00AE1AB3" w:rsidP="00155FB5">
      <w:pPr>
        <w:spacing w:after="160" w:line="259" w:lineRule="auto"/>
        <w:jc w:val="center"/>
        <w:rPr>
          <w:rFonts w:ascii="Comic Sans MS" w:hAnsi="Comic Sans MS" w:cs="Tahoma"/>
          <w:b/>
          <w:bCs/>
          <w:sz w:val="32"/>
          <w:szCs w:val="32"/>
        </w:rPr>
      </w:pPr>
    </w:p>
    <w:tbl>
      <w:tblPr>
        <w:tblStyle w:val="TableGrid"/>
        <w:tblpPr w:leftFromText="180" w:rightFromText="180" w:vertAnchor="text" w:horzAnchor="margin" w:tblpY="418"/>
        <w:tblW w:w="15084" w:type="dxa"/>
        <w:tblLook w:val="04A0" w:firstRow="1" w:lastRow="0" w:firstColumn="1" w:lastColumn="0" w:noHBand="0" w:noVBand="1"/>
      </w:tblPr>
      <w:tblGrid>
        <w:gridCol w:w="3771"/>
        <w:gridCol w:w="3771"/>
        <w:gridCol w:w="3771"/>
        <w:gridCol w:w="3771"/>
      </w:tblGrid>
      <w:tr w:rsidR="00AE1AB3" w14:paraId="3BD9B6F9" w14:textId="77777777" w:rsidTr="00AE1AB3">
        <w:trPr>
          <w:trHeight w:val="4173"/>
        </w:trPr>
        <w:tc>
          <w:tcPr>
            <w:tcW w:w="3771" w:type="dxa"/>
          </w:tcPr>
          <w:p w14:paraId="69CA8EEB" w14:textId="77777777" w:rsidR="00AE1AB3" w:rsidRDefault="00AE1AB3" w:rsidP="00AE1AB3">
            <w:pPr>
              <w:spacing w:after="160" w:line="259" w:lineRule="auto"/>
              <w:jc w:val="center"/>
              <w:rPr>
                <w:rFonts w:ascii="Comic Sans MS" w:hAnsi="Comic Sans MS" w:cs="Tahoma"/>
                <w:b/>
                <w:bCs/>
                <w:sz w:val="32"/>
                <w:szCs w:val="32"/>
              </w:rPr>
            </w:pPr>
          </w:p>
        </w:tc>
        <w:tc>
          <w:tcPr>
            <w:tcW w:w="3771" w:type="dxa"/>
          </w:tcPr>
          <w:p w14:paraId="1AD9AFD4" w14:textId="3F92A7AB" w:rsidR="00AE1AB3" w:rsidRDefault="00AE1AB3" w:rsidP="00AE1AB3">
            <w:pPr>
              <w:spacing w:after="160" w:line="259" w:lineRule="auto"/>
              <w:jc w:val="center"/>
              <w:rPr>
                <w:rFonts w:ascii="Comic Sans MS" w:hAnsi="Comic Sans MS" w:cs="Tahoma"/>
                <w:b/>
                <w:bCs/>
                <w:sz w:val="32"/>
                <w:szCs w:val="32"/>
              </w:rPr>
            </w:pPr>
            <w:r w:rsidRPr="00AE1AB3">
              <w:rPr>
                <w:rFonts w:ascii="Comic Sans MS" w:hAnsi="Comic Sans MS" w:cs="Tahoma"/>
                <w:b/>
                <w:bCs/>
                <w:noProof/>
                <w:sz w:val="32"/>
                <w:szCs w:val="32"/>
              </w:rPr>
              <w:drawing>
                <wp:anchor distT="0" distB="0" distL="114300" distR="114300" simplePos="0" relativeHeight="251686912" behindDoc="0" locked="0" layoutInCell="1" allowOverlap="1" wp14:anchorId="7837318C" wp14:editId="40B0284D">
                  <wp:simplePos x="0" y="0"/>
                  <wp:positionH relativeFrom="column">
                    <wp:posOffset>419735</wp:posOffset>
                  </wp:positionH>
                  <wp:positionV relativeFrom="paragraph">
                    <wp:posOffset>438592</wp:posOffset>
                  </wp:positionV>
                  <wp:extent cx="1409524" cy="1838095"/>
                  <wp:effectExtent l="0" t="0" r="0" b="0"/>
                  <wp:wrapNone/>
                  <wp:docPr id="186826304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8263048" name="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9524" cy="1838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771" w:type="dxa"/>
          </w:tcPr>
          <w:p w14:paraId="2C3B256B" w14:textId="77777777" w:rsidR="00AE1AB3" w:rsidRDefault="00AE1AB3" w:rsidP="00AE1AB3">
            <w:pPr>
              <w:spacing w:after="160" w:line="259" w:lineRule="auto"/>
              <w:jc w:val="center"/>
              <w:rPr>
                <w:rFonts w:ascii="Comic Sans MS" w:hAnsi="Comic Sans MS" w:cs="Tahoma"/>
                <w:b/>
                <w:bCs/>
                <w:sz w:val="32"/>
                <w:szCs w:val="32"/>
              </w:rPr>
            </w:pPr>
          </w:p>
        </w:tc>
        <w:tc>
          <w:tcPr>
            <w:tcW w:w="3771" w:type="dxa"/>
          </w:tcPr>
          <w:p w14:paraId="741745B2" w14:textId="71AD0333" w:rsidR="00AE1AB3" w:rsidRDefault="00AE1AB3" w:rsidP="00AE1AB3">
            <w:pPr>
              <w:spacing w:after="160" w:line="259" w:lineRule="auto"/>
              <w:jc w:val="center"/>
              <w:rPr>
                <w:rFonts w:ascii="Comic Sans MS" w:hAnsi="Comic Sans MS" w:cs="Tahoma"/>
                <w:b/>
                <w:bCs/>
                <w:sz w:val="32"/>
                <w:szCs w:val="32"/>
              </w:rPr>
            </w:pPr>
            <w:r w:rsidRPr="00AE1AB3">
              <w:rPr>
                <w:rFonts w:ascii="Comic Sans MS" w:hAnsi="Comic Sans MS" w:cs="Tahoma"/>
                <w:b/>
                <w:bCs/>
                <w:noProof/>
                <w:sz w:val="32"/>
                <w:szCs w:val="32"/>
              </w:rPr>
              <w:drawing>
                <wp:anchor distT="0" distB="0" distL="114300" distR="114300" simplePos="0" relativeHeight="251687936" behindDoc="0" locked="0" layoutInCell="1" allowOverlap="1" wp14:anchorId="1560AB9F" wp14:editId="5F123047">
                  <wp:simplePos x="0" y="0"/>
                  <wp:positionH relativeFrom="column">
                    <wp:posOffset>425450</wp:posOffset>
                  </wp:positionH>
                  <wp:positionV relativeFrom="paragraph">
                    <wp:posOffset>382932</wp:posOffset>
                  </wp:positionV>
                  <wp:extent cx="1409524" cy="1838095"/>
                  <wp:effectExtent l="0" t="0" r="0" b="0"/>
                  <wp:wrapNone/>
                  <wp:docPr id="102280233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2802338" name="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9524" cy="1838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57D2ED68" w14:textId="40DABC38" w:rsidR="007C644C" w:rsidRDefault="007C644C" w:rsidP="00155FB5">
      <w:pPr>
        <w:spacing w:after="160" w:line="259" w:lineRule="auto"/>
        <w:jc w:val="center"/>
        <w:rPr>
          <w:rFonts w:ascii="Comic Sans MS" w:hAnsi="Comic Sans MS" w:cs="Tahoma"/>
          <w:b/>
          <w:bCs/>
          <w:sz w:val="32"/>
          <w:szCs w:val="32"/>
        </w:rPr>
      </w:pPr>
    </w:p>
    <w:p w14:paraId="58938757" w14:textId="5C0D5B84" w:rsidR="007C644C" w:rsidRDefault="007C644C" w:rsidP="00155FB5">
      <w:pPr>
        <w:spacing w:after="160" w:line="259" w:lineRule="auto"/>
        <w:jc w:val="center"/>
        <w:rPr>
          <w:rFonts w:ascii="Comic Sans MS" w:hAnsi="Comic Sans MS" w:cs="Tahoma"/>
          <w:b/>
          <w:bCs/>
          <w:sz w:val="32"/>
          <w:szCs w:val="3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20D2C6E6" wp14:editId="7F9D8CE5">
                <wp:simplePos x="0" y="0"/>
                <wp:positionH relativeFrom="column">
                  <wp:posOffset>1942465</wp:posOffset>
                </wp:positionH>
                <wp:positionV relativeFrom="paragraph">
                  <wp:posOffset>-41792</wp:posOffset>
                </wp:positionV>
                <wp:extent cx="5740842" cy="1264257"/>
                <wp:effectExtent l="0" t="0" r="0" b="0"/>
                <wp:wrapNone/>
                <wp:docPr id="160637882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0842" cy="126425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F3A1EBD" w14:textId="77777777" w:rsidR="007C644C" w:rsidRPr="00AE1AB3" w:rsidRDefault="007C644C" w:rsidP="007C644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1F3864" w:themeColor="accent5" w:themeShade="80"/>
                                <w:sz w:val="144"/>
                                <w:szCs w:val="144"/>
                                <w14:textOutline w14:w="11112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E1AB3">
                              <w:rPr>
                                <w:rFonts w:ascii="Arial" w:hAnsi="Arial" w:cs="Arial"/>
                                <w:bCs/>
                                <w:color w:val="1F3864" w:themeColor="accent5" w:themeShade="80"/>
                                <w:sz w:val="144"/>
                                <w:szCs w:val="14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My Task Pl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D2C6E6" id="_x0000_s1046" type="#_x0000_t202" style="position:absolute;left:0;text-align:left;margin-left:152.95pt;margin-top:-3.3pt;width:452.05pt;height:99.55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" filled="f" stroked="f">
                <v:textbox>
                  <w:txbxContent>
                    <w:p w14:paraId="7F3A1EBD" w14:textId="77777777" w:rsidR="007C644C" w:rsidRPr="00AE1AB3" w:rsidRDefault="007C644C" w:rsidP="007C644C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1F3864" w:themeColor="accent5" w:themeShade="80"/>
                          <w:sz w:val="144"/>
                          <w:szCs w:val="144"/>
                          <w14:textOutline w14:w="11112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AE1AB3">
                        <w:rPr>
                          <w:rFonts w:ascii="Arial" w:hAnsi="Arial" w:cs="Arial"/>
                          <w:bCs/>
                          <w:color w:val="1F3864" w:themeColor="accent5" w:themeShade="80"/>
                          <w:sz w:val="144"/>
                          <w:szCs w:val="14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My Task Plan</w:t>
                      </w:r>
                    </w:p>
                  </w:txbxContent>
                </v:textbox>
              </v:shape>
            </w:pict>
          </mc:Fallback>
        </mc:AlternateContent>
      </w:r>
    </w:p>
    <w:p w14:paraId="2BC267A4" w14:textId="077CB238" w:rsidR="007C644C" w:rsidRDefault="007C644C" w:rsidP="00155FB5">
      <w:pPr>
        <w:spacing w:after="160" w:line="259" w:lineRule="auto"/>
        <w:jc w:val="center"/>
        <w:rPr>
          <w:rFonts w:ascii="Comic Sans MS" w:hAnsi="Comic Sans MS" w:cs="Tahoma"/>
          <w:b/>
          <w:bCs/>
          <w:sz w:val="32"/>
          <w:szCs w:val="32"/>
        </w:rPr>
      </w:pPr>
      <w:r w:rsidRPr="007C644C">
        <w:rPr>
          <w:rFonts w:ascii="Comic Sans MS" w:hAnsi="Comic Sans MS" w:cs="Tahoma"/>
          <w:b/>
          <w:bCs/>
          <w:sz w:val="32"/>
          <w:szCs w:val="32"/>
        </w:rPr>
        <w:drawing>
          <wp:anchor distT="0" distB="0" distL="114300" distR="114300" simplePos="0" relativeHeight="251748352" behindDoc="0" locked="0" layoutInCell="1" allowOverlap="1" wp14:anchorId="7F38CAB5" wp14:editId="76CEDF8A">
            <wp:simplePos x="0" y="0"/>
            <wp:positionH relativeFrom="column">
              <wp:posOffset>372745</wp:posOffset>
            </wp:positionH>
            <wp:positionV relativeFrom="paragraph">
              <wp:posOffset>38735</wp:posOffset>
            </wp:positionV>
            <wp:extent cx="1381760" cy="1374775"/>
            <wp:effectExtent l="0" t="0" r="0" b="0"/>
            <wp:wrapNone/>
            <wp:docPr id="888886300" name="Picture 1" descr="A cartoon of a dump tru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8886300" name="Picture 1" descr="A cartoon of a dump truck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1374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5240E6" w14:textId="2C962E2A" w:rsidR="007C644C" w:rsidRDefault="007C644C" w:rsidP="00155FB5">
      <w:pPr>
        <w:spacing w:after="160" w:line="259" w:lineRule="auto"/>
        <w:jc w:val="center"/>
        <w:rPr>
          <w:rFonts w:ascii="Comic Sans MS" w:hAnsi="Comic Sans MS" w:cs="Tahoma"/>
          <w:b/>
          <w:bCs/>
          <w:sz w:val="32"/>
          <w:szCs w:val="32"/>
        </w:rPr>
      </w:pPr>
    </w:p>
    <w:tbl>
      <w:tblPr>
        <w:tblStyle w:val="TableGrid"/>
        <w:tblpPr w:leftFromText="180" w:rightFromText="180" w:vertAnchor="text" w:horzAnchor="margin" w:tblpY="1557"/>
        <w:tblW w:w="15084" w:type="dxa"/>
        <w:tblLook w:val="04A0" w:firstRow="1" w:lastRow="0" w:firstColumn="1" w:lastColumn="0" w:noHBand="0" w:noVBand="1"/>
      </w:tblPr>
      <w:tblGrid>
        <w:gridCol w:w="3771"/>
        <w:gridCol w:w="3771"/>
        <w:gridCol w:w="3771"/>
        <w:gridCol w:w="3771"/>
      </w:tblGrid>
      <w:tr w:rsidR="007C644C" w14:paraId="02701224" w14:textId="77777777" w:rsidTr="007C644C">
        <w:trPr>
          <w:trHeight w:val="4173"/>
        </w:trPr>
        <w:tc>
          <w:tcPr>
            <w:tcW w:w="3771" w:type="dxa"/>
          </w:tcPr>
          <w:p w14:paraId="2310D0A5" w14:textId="77777777" w:rsidR="007C644C" w:rsidRDefault="007C644C" w:rsidP="007C644C">
            <w:pPr>
              <w:spacing w:after="160" w:line="259" w:lineRule="auto"/>
              <w:jc w:val="center"/>
              <w:rPr>
                <w:rFonts w:ascii="Comic Sans MS" w:hAnsi="Comic Sans MS" w:cs="Tahoma"/>
                <w:b/>
                <w:bCs/>
                <w:sz w:val="32"/>
                <w:szCs w:val="32"/>
              </w:rPr>
            </w:pPr>
          </w:p>
        </w:tc>
        <w:tc>
          <w:tcPr>
            <w:tcW w:w="3771" w:type="dxa"/>
          </w:tcPr>
          <w:p w14:paraId="57211F35" w14:textId="48E93FF9" w:rsidR="007C644C" w:rsidRDefault="007C644C" w:rsidP="007C644C">
            <w:pPr>
              <w:spacing w:after="160" w:line="259" w:lineRule="auto"/>
              <w:jc w:val="center"/>
              <w:rPr>
                <w:rFonts w:ascii="Comic Sans MS" w:hAnsi="Comic Sans MS" w:cs="Tahoma"/>
                <w:b/>
                <w:bCs/>
                <w:sz w:val="32"/>
                <w:szCs w:val="32"/>
              </w:rPr>
            </w:pPr>
          </w:p>
        </w:tc>
        <w:tc>
          <w:tcPr>
            <w:tcW w:w="3771" w:type="dxa"/>
          </w:tcPr>
          <w:p w14:paraId="2CB72938" w14:textId="77777777" w:rsidR="007C644C" w:rsidRDefault="007C644C" w:rsidP="007C644C">
            <w:pPr>
              <w:spacing w:after="160" w:line="259" w:lineRule="auto"/>
              <w:jc w:val="center"/>
              <w:rPr>
                <w:rFonts w:ascii="Comic Sans MS" w:hAnsi="Comic Sans MS" w:cs="Tahoma"/>
                <w:b/>
                <w:bCs/>
                <w:sz w:val="32"/>
                <w:szCs w:val="32"/>
              </w:rPr>
            </w:pPr>
          </w:p>
        </w:tc>
        <w:tc>
          <w:tcPr>
            <w:tcW w:w="3771" w:type="dxa"/>
          </w:tcPr>
          <w:p w14:paraId="09B51194" w14:textId="77777777" w:rsidR="007C644C" w:rsidRDefault="007C644C" w:rsidP="007C644C">
            <w:pPr>
              <w:spacing w:after="160" w:line="259" w:lineRule="auto"/>
              <w:jc w:val="center"/>
              <w:rPr>
                <w:rFonts w:ascii="Comic Sans MS" w:hAnsi="Comic Sans MS" w:cs="Tahoma"/>
                <w:b/>
                <w:bCs/>
                <w:sz w:val="32"/>
                <w:szCs w:val="32"/>
              </w:rPr>
            </w:pPr>
            <w:r w:rsidRPr="00AE1AB3">
              <w:rPr>
                <w:rFonts w:ascii="Comic Sans MS" w:hAnsi="Comic Sans MS" w:cs="Tahoma"/>
                <w:b/>
                <w:bCs/>
                <w:noProof/>
                <w:sz w:val="32"/>
                <w:szCs w:val="32"/>
              </w:rPr>
              <w:drawing>
                <wp:anchor distT="0" distB="0" distL="114300" distR="114300" simplePos="0" relativeHeight="251747328" behindDoc="0" locked="0" layoutInCell="1" allowOverlap="1" wp14:anchorId="3E18545C" wp14:editId="466918CD">
                  <wp:simplePos x="0" y="0"/>
                  <wp:positionH relativeFrom="column">
                    <wp:posOffset>425450</wp:posOffset>
                  </wp:positionH>
                  <wp:positionV relativeFrom="paragraph">
                    <wp:posOffset>382932</wp:posOffset>
                  </wp:positionV>
                  <wp:extent cx="1409524" cy="1838095"/>
                  <wp:effectExtent l="0" t="0" r="0" b="0"/>
                  <wp:wrapNone/>
                  <wp:docPr id="615454369" name="Picture 1" descr="A person with a thumbs u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5454369" name="Picture 1" descr="A person with a thumbs up&#10;&#10;Description automatically generated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9524" cy="1838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31A5472F" w14:textId="574EF06D" w:rsidR="007C644C" w:rsidRDefault="007C644C" w:rsidP="00155FB5">
      <w:pPr>
        <w:spacing w:after="160" w:line="259" w:lineRule="auto"/>
        <w:jc w:val="center"/>
        <w:rPr>
          <w:rFonts w:ascii="Comic Sans MS" w:hAnsi="Comic Sans MS" w:cs="Tahoma"/>
          <w:b/>
          <w:bCs/>
          <w:sz w:val="32"/>
          <w:szCs w:val="32"/>
        </w:rPr>
      </w:pPr>
    </w:p>
    <w:p w14:paraId="5D6BE172" w14:textId="77777777" w:rsidR="007C644C" w:rsidRDefault="007C644C" w:rsidP="00155FB5">
      <w:pPr>
        <w:spacing w:after="160" w:line="259" w:lineRule="auto"/>
        <w:jc w:val="center"/>
        <w:rPr>
          <w:rFonts w:ascii="Comic Sans MS" w:hAnsi="Comic Sans MS" w:cs="Tahoma"/>
          <w:b/>
          <w:bCs/>
          <w:sz w:val="32"/>
          <w:szCs w:val="32"/>
        </w:rPr>
      </w:pPr>
    </w:p>
    <w:p w14:paraId="48A4F8B8" w14:textId="5C5C67E1" w:rsidR="007C644C" w:rsidRDefault="007C644C" w:rsidP="00155FB5">
      <w:pPr>
        <w:spacing w:after="160" w:line="259" w:lineRule="auto"/>
        <w:jc w:val="center"/>
        <w:rPr>
          <w:rFonts w:ascii="Comic Sans MS" w:hAnsi="Comic Sans MS" w:cs="Tahoma"/>
          <w:b/>
          <w:bCs/>
          <w:sz w:val="32"/>
          <w:szCs w:val="32"/>
        </w:rPr>
      </w:pPr>
    </w:p>
    <w:p w14:paraId="2EA9BD95" w14:textId="77777777" w:rsidR="00AE1AB3" w:rsidRDefault="00AE1AB3" w:rsidP="00155FB5">
      <w:pPr>
        <w:spacing w:after="160" w:line="259" w:lineRule="auto"/>
        <w:jc w:val="center"/>
        <w:rPr>
          <w:rFonts w:ascii="Comic Sans MS" w:hAnsi="Comic Sans MS" w:cs="Tahoma"/>
          <w:b/>
          <w:bCs/>
          <w:sz w:val="32"/>
          <w:szCs w:val="32"/>
        </w:rPr>
        <w:sectPr w:rsidR="00AE1AB3" w:rsidSect="00AE1AB3">
          <w:pgSz w:w="16838" w:h="11906" w:orient="landscape"/>
          <w:pgMar w:top="1440" w:right="993" w:bottom="849" w:left="851" w:header="708" w:footer="708" w:gutter="0"/>
          <w:cols w:space="708"/>
          <w:titlePg/>
          <w:docGrid w:linePitch="360"/>
        </w:sectPr>
      </w:pPr>
    </w:p>
    <w:p w14:paraId="16F5ED81" w14:textId="2EEC7D66" w:rsidR="00AE1AB3" w:rsidRDefault="00AE1AB3" w:rsidP="00155FB5">
      <w:pPr>
        <w:spacing w:after="160" w:line="259" w:lineRule="auto"/>
        <w:jc w:val="center"/>
        <w:rPr>
          <w:rFonts w:ascii="Comic Sans MS" w:hAnsi="Comic Sans MS" w:cs="Tahoma"/>
          <w:b/>
          <w:bCs/>
          <w:sz w:val="32"/>
          <w:szCs w:val="32"/>
        </w:rPr>
      </w:pPr>
      <w:r>
        <w:rPr>
          <w:rFonts w:ascii="Comic Sans MS" w:hAnsi="Comic Sans MS" w:cs="Tahoma"/>
          <w:b/>
          <w:bCs/>
          <w:noProof/>
          <w:sz w:val="32"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1937F28" wp14:editId="713FFFB2">
                <wp:simplePos x="0" y="0"/>
                <wp:positionH relativeFrom="column">
                  <wp:posOffset>-222774</wp:posOffset>
                </wp:positionH>
                <wp:positionV relativeFrom="paragraph">
                  <wp:posOffset>458470</wp:posOffset>
                </wp:positionV>
                <wp:extent cx="6042688" cy="8674873"/>
                <wp:effectExtent l="0" t="0" r="15240" b="12065"/>
                <wp:wrapNone/>
                <wp:docPr id="330180665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42688" cy="867487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BA2274" id="Rectangle 13" o:spid="_x0000_s1026" style="position:absolute;margin-left:-17.55pt;margin-top:36.1pt;width:475.8pt;height:683.0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" fillcolor="#2e74b5 [2404]" strokecolor="#091723 [484]" strokeweight="1pt"/>
            </w:pict>
          </mc:Fallback>
        </mc:AlternateContent>
      </w:r>
    </w:p>
    <w:p w14:paraId="20AC5BE7" w14:textId="77777777" w:rsidR="00AE1AB3" w:rsidRDefault="00AE1AB3" w:rsidP="00155FB5">
      <w:pPr>
        <w:spacing w:after="160" w:line="259" w:lineRule="auto"/>
        <w:jc w:val="center"/>
        <w:rPr>
          <w:rFonts w:ascii="Comic Sans MS" w:hAnsi="Comic Sans MS" w:cs="Tahoma"/>
          <w:b/>
          <w:bCs/>
          <w:sz w:val="32"/>
          <w:szCs w:val="32"/>
        </w:rPr>
      </w:pPr>
    </w:p>
    <w:p w14:paraId="4CD4D45D" w14:textId="0104D3BC" w:rsidR="00AE1AB3" w:rsidRDefault="00AE1AB3" w:rsidP="00155FB5">
      <w:pPr>
        <w:spacing w:after="160" w:line="259" w:lineRule="auto"/>
        <w:jc w:val="center"/>
        <w:rPr>
          <w:rFonts w:ascii="Comic Sans MS" w:hAnsi="Comic Sans MS" w:cs="Tahoma"/>
          <w:b/>
          <w:bCs/>
          <w:sz w:val="32"/>
          <w:szCs w:val="32"/>
        </w:rPr>
      </w:pPr>
      <w:r>
        <w:rPr>
          <w:rFonts w:ascii="Comic Sans MS" w:hAnsi="Comic Sans MS" w:cs="Tahoma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AA4461B" wp14:editId="43941828">
                <wp:simplePos x="0" y="0"/>
                <wp:positionH relativeFrom="column">
                  <wp:posOffset>476361</wp:posOffset>
                </wp:positionH>
                <wp:positionV relativeFrom="paragraph">
                  <wp:posOffset>280670</wp:posOffset>
                </wp:positionV>
                <wp:extent cx="4635610" cy="7466274"/>
                <wp:effectExtent l="0" t="0" r="12700" b="20955"/>
                <wp:wrapNone/>
                <wp:docPr id="730932026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35610" cy="746627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244051" id="Rectangle 13" o:spid="_x0000_s1026" style="position:absolute;margin-left:37.5pt;margin-top:22.1pt;width:365pt;height:587.9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" fillcolor="white [3212]" strokecolor="#091723 [484]" strokeweight="1pt"/>
            </w:pict>
          </mc:Fallback>
        </mc:AlternateContent>
      </w:r>
    </w:p>
    <w:p w14:paraId="0D430594" w14:textId="3ACA6F3C" w:rsidR="00AE1AB3" w:rsidRDefault="00AE1AB3" w:rsidP="00155FB5">
      <w:pPr>
        <w:spacing w:after="160" w:line="259" w:lineRule="auto"/>
        <w:jc w:val="center"/>
        <w:rPr>
          <w:rFonts w:ascii="Comic Sans MS" w:hAnsi="Comic Sans MS" w:cs="Tahoma"/>
          <w:b/>
          <w:bCs/>
          <w:sz w:val="32"/>
          <w:szCs w:val="32"/>
        </w:rPr>
      </w:pPr>
    </w:p>
    <w:p w14:paraId="415B5E82" w14:textId="216028AA" w:rsidR="00AE1AB3" w:rsidRDefault="00AE1AB3" w:rsidP="00155FB5">
      <w:pPr>
        <w:spacing w:after="160" w:line="259" w:lineRule="auto"/>
        <w:jc w:val="center"/>
        <w:rPr>
          <w:rFonts w:ascii="Comic Sans MS" w:hAnsi="Comic Sans MS" w:cs="Tahoma"/>
          <w:b/>
          <w:bCs/>
          <w:sz w:val="32"/>
          <w:szCs w:val="32"/>
        </w:rPr>
      </w:pPr>
    </w:p>
    <w:p w14:paraId="2A9D40B1" w14:textId="5AA60284" w:rsidR="00AE1AB3" w:rsidRDefault="00AE1AB3" w:rsidP="00155FB5">
      <w:pPr>
        <w:spacing w:after="160" w:line="259" w:lineRule="auto"/>
        <w:jc w:val="center"/>
        <w:rPr>
          <w:rFonts w:ascii="Comic Sans MS" w:hAnsi="Comic Sans MS" w:cs="Tahoma"/>
          <w:b/>
          <w:bCs/>
          <w:sz w:val="32"/>
          <w:szCs w:val="32"/>
        </w:rPr>
      </w:pPr>
    </w:p>
    <w:p w14:paraId="1DB65DFF" w14:textId="77777777" w:rsidR="00AE1AB3" w:rsidRDefault="00AE1AB3" w:rsidP="00155FB5">
      <w:pPr>
        <w:spacing w:after="160" w:line="259" w:lineRule="auto"/>
        <w:jc w:val="center"/>
        <w:rPr>
          <w:rFonts w:ascii="Comic Sans MS" w:hAnsi="Comic Sans MS" w:cs="Tahoma"/>
          <w:b/>
          <w:bCs/>
          <w:sz w:val="32"/>
          <w:szCs w:val="32"/>
        </w:rPr>
      </w:pPr>
    </w:p>
    <w:p w14:paraId="652FB0B0" w14:textId="77777777" w:rsidR="00AE1AB3" w:rsidRDefault="00AE1AB3" w:rsidP="00155FB5">
      <w:pPr>
        <w:spacing w:after="160" w:line="259" w:lineRule="auto"/>
        <w:jc w:val="center"/>
        <w:rPr>
          <w:rFonts w:ascii="Comic Sans MS" w:hAnsi="Comic Sans MS" w:cs="Tahoma"/>
          <w:b/>
          <w:bCs/>
          <w:sz w:val="32"/>
          <w:szCs w:val="32"/>
        </w:rPr>
      </w:pPr>
    </w:p>
    <w:p w14:paraId="457D63B8" w14:textId="77777777" w:rsidR="00AE1AB3" w:rsidRDefault="00AE1AB3" w:rsidP="00155FB5">
      <w:pPr>
        <w:spacing w:after="160" w:line="259" w:lineRule="auto"/>
        <w:jc w:val="center"/>
        <w:rPr>
          <w:rFonts w:ascii="Comic Sans MS" w:hAnsi="Comic Sans MS" w:cs="Tahoma"/>
          <w:b/>
          <w:bCs/>
          <w:sz w:val="32"/>
          <w:szCs w:val="32"/>
        </w:rPr>
      </w:pPr>
    </w:p>
    <w:p w14:paraId="77B87E9F" w14:textId="77777777" w:rsidR="00AE1AB3" w:rsidRDefault="00AE1AB3" w:rsidP="00155FB5">
      <w:pPr>
        <w:spacing w:after="160" w:line="259" w:lineRule="auto"/>
        <w:jc w:val="center"/>
        <w:rPr>
          <w:rFonts w:ascii="Comic Sans MS" w:hAnsi="Comic Sans MS" w:cs="Tahoma"/>
          <w:b/>
          <w:bCs/>
          <w:sz w:val="32"/>
          <w:szCs w:val="32"/>
        </w:rPr>
      </w:pPr>
    </w:p>
    <w:p w14:paraId="25AE6B84" w14:textId="77777777" w:rsidR="00AE1AB3" w:rsidRDefault="00AE1AB3" w:rsidP="00155FB5">
      <w:pPr>
        <w:spacing w:after="160" w:line="259" w:lineRule="auto"/>
        <w:jc w:val="center"/>
        <w:rPr>
          <w:rFonts w:ascii="Comic Sans MS" w:hAnsi="Comic Sans MS" w:cs="Tahoma"/>
          <w:b/>
          <w:bCs/>
          <w:sz w:val="32"/>
          <w:szCs w:val="32"/>
        </w:rPr>
      </w:pPr>
    </w:p>
    <w:p w14:paraId="784AFD8F" w14:textId="77777777" w:rsidR="00AE1AB3" w:rsidRDefault="00AE1AB3" w:rsidP="00155FB5">
      <w:pPr>
        <w:spacing w:after="160" w:line="259" w:lineRule="auto"/>
        <w:jc w:val="center"/>
        <w:rPr>
          <w:rFonts w:ascii="Comic Sans MS" w:hAnsi="Comic Sans MS" w:cs="Tahoma"/>
          <w:b/>
          <w:bCs/>
          <w:sz w:val="32"/>
          <w:szCs w:val="32"/>
        </w:rPr>
      </w:pPr>
    </w:p>
    <w:p w14:paraId="271EF312" w14:textId="77777777" w:rsidR="00AE1AB3" w:rsidRDefault="00AE1AB3" w:rsidP="00155FB5">
      <w:pPr>
        <w:spacing w:after="160" w:line="259" w:lineRule="auto"/>
        <w:jc w:val="center"/>
        <w:rPr>
          <w:rFonts w:ascii="Comic Sans MS" w:hAnsi="Comic Sans MS" w:cs="Tahoma"/>
          <w:b/>
          <w:bCs/>
          <w:sz w:val="32"/>
          <w:szCs w:val="32"/>
        </w:rPr>
      </w:pPr>
    </w:p>
    <w:p w14:paraId="187CED1C" w14:textId="77777777" w:rsidR="00AE1AB3" w:rsidRDefault="00AE1AB3" w:rsidP="00155FB5">
      <w:pPr>
        <w:spacing w:after="160" w:line="259" w:lineRule="auto"/>
        <w:jc w:val="center"/>
        <w:rPr>
          <w:rFonts w:ascii="Comic Sans MS" w:hAnsi="Comic Sans MS" w:cs="Tahoma"/>
          <w:b/>
          <w:bCs/>
          <w:sz w:val="32"/>
          <w:szCs w:val="32"/>
        </w:rPr>
      </w:pPr>
    </w:p>
    <w:p w14:paraId="399280C5" w14:textId="77777777" w:rsidR="00AE1AB3" w:rsidRDefault="00AE1AB3" w:rsidP="00155FB5">
      <w:pPr>
        <w:spacing w:after="160" w:line="259" w:lineRule="auto"/>
        <w:jc w:val="center"/>
        <w:rPr>
          <w:rFonts w:ascii="Comic Sans MS" w:hAnsi="Comic Sans MS" w:cs="Tahoma"/>
          <w:b/>
          <w:bCs/>
          <w:sz w:val="32"/>
          <w:szCs w:val="32"/>
        </w:rPr>
      </w:pPr>
    </w:p>
    <w:p w14:paraId="21D0970E" w14:textId="77777777" w:rsidR="00AE1AB3" w:rsidRDefault="00AE1AB3" w:rsidP="00155FB5">
      <w:pPr>
        <w:spacing w:after="160" w:line="259" w:lineRule="auto"/>
        <w:jc w:val="center"/>
        <w:rPr>
          <w:rFonts w:ascii="Comic Sans MS" w:hAnsi="Comic Sans MS" w:cs="Tahoma"/>
          <w:b/>
          <w:bCs/>
          <w:sz w:val="32"/>
          <w:szCs w:val="32"/>
        </w:rPr>
      </w:pPr>
    </w:p>
    <w:p w14:paraId="66184F1B" w14:textId="5C13D70C" w:rsidR="009C3C38" w:rsidRPr="00155FB5" w:rsidRDefault="009C3C38" w:rsidP="00155FB5">
      <w:pPr>
        <w:spacing w:after="160" w:line="259" w:lineRule="auto"/>
        <w:jc w:val="center"/>
        <w:rPr>
          <w:rFonts w:ascii="Comic Sans MS" w:hAnsi="Comic Sans MS" w:cs="Tahoma"/>
          <w:b/>
          <w:bCs/>
          <w:sz w:val="32"/>
          <w:szCs w:val="32"/>
        </w:rPr>
      </w:pPr>
      <w:r w:rsidRPr="00155FB5">
        <w:rPr>
          <w:rFonts w:ascii="Comic Sans MS" w:hAnsi="Comic Sans MS" w:cs="Tahoma"/>
          <w:b/>
          <w:bCs/>
          <w:sz w:val="32"/>
          <w:szCs w:val="32"/>
        </w:rPr>
        <w:br w:type="page"/>
      </w:r>
    </w:p>
    <w:p w14:paraId="0C1C61EB" w14:textId="77777777" w:rsidR="00CF6692" w:rsidRDefault="00CF6692" w:rsidP="00CF6692">
      <w:pPr>
        <w:spacing w:after="160" w:line="259" w:lineRule="auto"/>
        <w:rPr>
          <w:rFonts w:ascii="Comic Sans MS" w:hAnsi="Comic Sans MS" w:cs="Tahoma"/>
          <w:sz w:val="24"/>
          <w:szCs w:val="24"/>
        </w:rPr>
      </w:pPr>
      <w:r>
        <w:rPr>
          <w:rFonts w:ascii="Comic Sans MS" w:hAnsi="Comic Sans MS" w:cs="Tahoma"/>
          <w:sz w:val="24"/>
          <w:szCs w:val="24"/>
        </w:rPr>
        <w:lastRenderedPageBreak/>
        <w:br w:type="page"/>
      </w:r>
      <w:r w:rsidRPr="00AE1AB3">
        <w:rPr>
          <w:rFonts w:ascii="Comic Sans MS" w:hAnsi="Comic Sans MS"/>
          <w:b/>
          <w:bCs/>
          <w:noProof/>
          <w:color w:val="538135" w:themeColor="accent6" w:themeShade="BF"/>
          <w:sz w:val="72"/>
          <w:szCs w:val="72"/>
          <w14:textOutline w14:w="11112" w14:cap="flat" w14:cmpd="sng" w14:algn="ctr">
            <w14:solidFill>
              <w14:schemeClr w14:val="accent6">
                <w14:lumMod w14:val="75000"/>
              </w14:schemeClr>
            </w14:solidFill>
            <w14:prstDash w14:val="solid"/>
            <w14:round/>
          </w14:textOutline>
        </w:rPr>
        <w:drawing>
          <wp:anchor distT="0" distB="0" distL="114300" distR="114300" simplePos="0" relativeHeight="251705344" behindDoc="0" locked="0" layoutInCell="1" allowOverlap="1" wp14:anchorId="6FF9A1B0" wp14:editId="4E673867">
            <wp:simplePos x="0" y="0"/>
            <wp:positionH relativeFrom="column">
              <wp:posOffset>31805</wp:posOffset>
            </wp:positionH>
            <wp:positionV relativeFrom="paragraph">
              <wp:posOffset>8131065</wp:posOffset>
            </wp:positionV>
            <wp:extent cx="691178" cy="697230"/>
            <wp:effectExtent l="0" t="0" r="0" b="7620"/>
            <wp:wrapNone/>
            <wp:docPr id="202154223" name="Picture 21" descr="A green dinosaur with long neck and long t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5369570" name="Picture 21" descr="A green dinosaur with long neck and long t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4151" cy="700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omic Sans MS" w:hAnsi="Comic Sans MS"/>
          <w:b/>
          <w:bCs/>
          <w:noProof/>
          <w:color w:val="538135" w:themeColor="accent6" w:themeShade="BF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23F89CCC" wp14:editId="13A3FA81">
                <wp:simplePos x="0" y="0"/>
                <wp:positionH relativeFrom="column">
                  <wp:posOffset>246490</wp:posOffset>
                </wp:positionH>
                <wp:positionV relativeFrom="paragraph">
                  <wp:posOffset>6636218</wp:posOffset>
                </wp:positionV>
                <wp:extent cx="5303079" cy="1542553"/>
                <wp:effectExtent l="0" t="0" r="12065" b="19685"/>
                <wp:wrapNone/>
                <wp:docPr id="1973611390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03079" cy="1542553"/>
                        </a:xfrm>
                        <a:prstGeom prst="round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8C8273" w14:textId="77777777" w:rsidR="00CF6692" w:rsidRPr="00CF6692" w:rsidRDefault="00CF6692" w:rsidP="00CF6692">
                            <w:pPr>
                              <w:rPr>
                                <w:b/>
                                <w:color w:val="538135" w:themeColor="accent6" w:themeShade="BF"/>
                                <w:sz w:val="96"/>
                                <w:szCs w:val="9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F6692">
                              <w:rPr>
                                <w:b/>
                                <w:color w:val="538135" w:themeColor="accent6" w:themeShade="BF"/>
                                <w:sz w:val="96"/>
                                <w:szCs w:val="9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4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3F89CCC" id="Rectangle: Rounded Corners 3" o:spid="_x0000_s1047" style="position:absolute;margin-left:19.4pt;margin-top:522.55pt;width:417.55pt;height:121.4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" fillcolor="#c5e0b3 [1305]" strokecolor="#538135 [2409]" strokeweight="1pt">
                <v:stroke joinstyle="miter"/>
                <v:textbox>
                  <w:txbxContent>
                    <w:p w14:paraId="688C8273" w14:textId="77777777" w:rsidR="00CF6692" w:rsidRPr="00CF6692" w:rsidRDefault="00CF6692" w:rsidP="00CF6692">
                      <w:pPr>
                        <w:rPr>
                          <w:b/>
                          <w:color w:val="538135" w:themeColor="accent6" w:themeShade="BF"/>
                          <w:sz w:val="96"/>
                          <w:szCs w:val="96"/>
                          <w14:textOutline w14:w="11112" w14:cap="flat" w14:cmpd="sng" w14:algn="ctr">
                            <w14:solidFill>
                              <w14:schemeClr w14:val="accent6">
                                <w14:lumMod w14:val="7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CF6692">
                        <w:rPr>
                          <w:b/>
                          <w:color w:val="538135" w:themeColor="accent6" w:themeShade="BF"/>
                          <w:sz w:val="96"/>
                          <w:szCs w:val="96"/>
                          <w14:textOutline w14:w="11112" w14:cap="flat" w14:cmpd="sng" w14:algn="ctr">
                            <w14:solidFill>
                              <w14:schemeClr w14:val="accent6">
                                <w14:lumMod w14:val="7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4.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Comic Sans MS" w:hAnsi="Comic Sans MS" w:cs="Tahoma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14CDE9C7" wp14:editId="3A8E32A3">
                <wp:simplePos x="0" y="0"/>
                <wp:positionH relativeFrom="column">
                  <wp:posOffset>242570</wp:posOffset>
                </wp:positionH>
                <wp:positionV relativeFrom="paragraph">
                  <wp:posOffset>4803858</wp:posOffset>
                </wp:positionV>
                <wp:extent cx="5263764" cy="1614115"/>
                <wp:effectExtent l="0" t="0" r="13335" b="24765"/>
                <wp:wrapNone/>
                <wp:docPr id="615335974" name="Rectangle: Rounded Corners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63764" cy="1614115"/>
                        </a:xfrm>
                        <a:prstGeom prst="roundRect">
                          <a:avLst/>
                        </a:prstGeom>
                        <a:solidFill>
                          <a:srgbClr val="70AD47">
                            <a:lumMod val="40000"/>
                            <a:lumOff val="60000"/>
                          </a:srgbClr>
                        </a:solidFill>
                        <a:ln w="12700" cap="flat" cmpd="sng" algn="ctr">
                          <a:solidFill>
                            <a:srgbClr val="70AD47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1756498" w14:textId="77777777" w:rsidR="00CF6692" w:rsidRPr="00AE1AB3" w:rsidRDefault="00CF6692" w:rsidP="00CF6692">
                            <w:pPr>
                              <w:rPr>
                                <w:b/>
                                <w:color w:val="538135" w:themeColor="accent6" w:themeShade="BF"/>
                                <w:sz w:val="96"/>
                                <w:szCs w:val="9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538135" w:themeColor="accent6" w:themeShade="BF"/>
                                <w:sz w:val="96"/>
                                <w:szCs w:val="9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3</w:t>
                            </w:r>
                            <w:r w:rsidRPr="00AE1AB3">
                              <w:rPr>
                                <w:b/>
                                <w:color w:val="538135" w:themeColor="accent6" w:themeShade="BF"/>
                                <w:sz w:val="96"/>
                                <w:szCs w:val="9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4CDE9C7" id="Rectangle: Rounded Corners 18" o:spid="_x0000_s1048" style="position:absolute;margin-left:19.1pt;margin-top:378.25pt;width:414.45pt;height:127.1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" fillcolor="#c5e0b4" strokecolor="#2b4719" strokeweight="1pt">
                <v:stroke joinstyle="miter"/>
                <v:textbox>
                  <w:txbxContent>
                    <w:p w14:paraId="71756498" w14:textId="77777777" w:rsidR="00CF6692" w:rsidRPr="00AE1AB3" w:rsidRDefault="00CF6692" w:rsidP="00CF6692">
                      <w:pPr>
                        <w:rPr>
                          <w:b/>
                          <w:color w:val="538135" w:themeColor="accent6" w:themeShade="BF"/>
                          <w:sz w:val="96"/>
                          <w:szCs w:val="96"/>
                          <w14:textOutline w14:w="11112" w14:cap="flat" w14:cmpd="sng" w14:algn="ctr">
                            <w14:solidFill>
                              <w14:schemeClr w14:val="accent6">
                                <w14:lumMod w14:val="7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538135" w:themeColor="accent6" w:themeShade="BF"/>
                          <w:sz w:val="96"/>
                          <w:szCs w:val="96"/>
                          <w14:textOutline w14:w="11112" w14:cap="flat" w14:cmpd="sng" w14:algn="ctr">
                            <w14:solidFill>
                              <w14:schemeClr w14:val="accent6">
                                <w14:lumMod w14:val="7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3</w:t>
                      </w:r>
                      <w:r w:rsidRPr="00AE1AB3">
                        <w:rPr>
                          <w:b/>
                          <w:color w:val="538135" w:themeColor="accent6" w:themeShade="BF"/>
                          <w:sz w:val="96"/>
                          <w:szCs w:val="96"/>
                          <w14:textOutline w14:w="11112" w14:cap="flat" w14:cmpd="sng" w14:algn="ctr">
                            <w14:solidFill>
                              <w14:schemeClr w14:val="accent6">
                                <w14:lumMod w14:val="7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.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Comic Sans MS" w:hAnsi="Comic Sans MS" w:cs="Tahoma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C396BA8" wp14:editId="41E40112">
                <wp:simplePos x="0" y="0"/>
                <wp:positionH relativeFrom="column">
                  <wp:posOffset>247650</wp:posOffset>
                </wp:positionH>
                <wp:positionV relativeFrom="paragraph">
                  <wp:posOffset>2955511</wp:posOffset>
                </wp:positionV>
                <wp:extent cx="5263764" cy="1614115"/>
                <wp:effectExtent l="0" t="0" r="13335" b="24765"/>
                <wp:wrapNone/>
                <wp:docPr id="2086647593" name="Rectangle: Rounded Corners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63764" cy="1614115"/>
                        </a:xfrm>
                        <a:prstGeom prst="round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6">
                            <a:shade val="15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09D8777" w14:textId="77777777" w:rsidR="00CF6692" w:rsidRPr="00AE1AB3" w:rsidRDefault="00CF6692" w:rsidP="00CF6692">
                            <w:pPr>
                              <w:rPr>
                                <w:b/>
                                <w:color w:val="538135" w:themeColor="accent6" w:themeShade="BF"/>
                                <w:sz w:val="96"/>
                                <w:szCs w:val="9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538135" w:themeColor="accent6" w:themeShade="BF"/>
                                <w:sz w:val="96"/>
                                <w:szCs w:val="9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2</w:t>
                            </w:r>
                            <w:r w:rsidRPr="00AE1AB3">
                              <w:rPr>
                                <w:b/>
                                <w:color w:val="538135" w:themeColor="accent6" w:themeShade="BF"/>
                                <w:sz w:val="96"/>
                                <w:szCs w:val="9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7C396BA8" id="_x0000_s1049" style="position:absolute;margin-left:19.5pt;margin-top:232.7pt;width:414.45pt;height:127.1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" fillcolor="#c5e0b3 [1305]" strokecolor="#10190a [489]" strokeweight="1pt">
                <v:stroke joinstyle="miter"/>
                <v:textbox>
                  <w:txbxContent>
                    <w:p w14:paraId="209D8777" w14:textId="77777777" w:rsidR="00CF6692" w:rsidRPr="00AE1AB3" w:rsidRDefault="00CF6692" w:rsidP="00CF6692">
                      <w:pPr>
                        <w:rPr>
                          <w:b/>
                          <w:color w:val="538135" w:themeColor="accent6" w:themeShade="BF"/>
                          <w:sz w:val="96"/>
                          <w:szCs w:val="96"/>
                          <w14:textOutline w14:w="11112" w14:cap="flat" w14:cmpd="sng" w14:algn="ctr">
                            <w14:solidFill>
                              <w14:schemeClr w14:val="accent6">
                                <w14:lumMod w14:val="7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538135" w:themeColor="accent6" w:themeShade="BF"/>
                          <w:sz w:val="96"/>
                          <w:szCs w:val="96"/>
                          <w14:textOutline w14:w="11112" w14:cap="flat" w14:cmpd="sng" w14:algn="ctr">
                            <w14:solidFill>
                              <w14:schemeClr w14:val="accent6">
                                <w14:lumMod w14:val="7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2</w:t>
                      </w:r>
                      <w:r w:rsidRPr="00AE1AB3">
                        <w:rPr>
                          <w:b/>
                          <w:color w:val="538135" w:themeColor="accent6" w:themeShade="BF"/>
                          <w:sz w:val="96"/>
                          <w:szCs w:val="96"/>
                          <w14:textOutline w14:w="11112" w14:cap="flat" w14:cmpd="sng" w14:algn="ctr">
                            <w14:solidFill>
                              <w14:schemeClr w14:val="accent6">
                                <w14:lumMod w14:val="7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.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Comic Sans MS" w:hAnsi="Comic Sans MS" w:cs="Tahoma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309DEE3" wp14:editId="0CB89205">
                <wp:simplePos x="0" y="0"/>
                <wp:positionH relativeFrom="column">
                  <wp:posOffset>246380</wp:posOffset>
                </wp:positionH>
                <wp:positionV relativeFrom="paragraph">
                  <wp:posOffset>1157770</wp:posOffset>
                </wp:positionV>
                <wp:extent cx="5263764" cy="1614115"/>
                <wp:effectExtent l="0" t="0" r="13335" b="24765"/>
                <wp:wrapNone/>
                <wp:docPr id="1118080995" name="Rectangle: Rounded Corners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63764" cy="1614115"/>
                        </a:xfrm>
                        <a:prstGeom prst="round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6">
                            <a:shade val="15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5B43CB" w14:textId="77777777" w:rsidR="00CF6692" w:rsidRPr="00AE1AB3" w:rsidRDefault="00CF6692" w:rsidP="00CF6692">
                            <w:pPr>
                              <w:rPr>
                                <w:b/>
                                <w:color w:val="538135" w:themeColor="accent6" w:themeShade="BF"/>
                                <w:sz w:val="96"/>
                                <w:szCs w:val="9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E1AB3">
                              <w:rPr>
                                <w:b/>
                                <w:color w:val="538135" w:themeColor="accent6" w:themeShade="BF"/>
                                <w:sz w:val="96"/>
                                <w:szCs w:val="9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1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309DEE3" id="_x0000_s1050" style="position:absolute;margin-left:19.4pt;margin-top:91.15pt;width:414.45pt;height:127.1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" fillcolor="#c5e0b3 [1305]" strokecolor="#10190a [489]" strokeweight="1pt">
                <v:stroke joinstyle="miter"/>
                <v:textbox>
                  <w:txbxContent>
                    <w:p w14:paraId="235B43CB" w14:textId="77777777" w:rsidR="00CF6692" w:rsidRPr="00AE1AB3" w:rsidRDefault="00CF6692" w:rsidP="00CF6692">
                      <w:pPr>
                        <w:rPr>
                          <w:b/>
                          <w:color w:val="538135" w:themeColor="accent6" w:themeShade="BF"/>
                          <w:sz w:val="96"/>
                          <w:szCs w:val="96"/>
                          <w14:textOutline w14:w="11112" w14:cap="flat" w14:cmpd="sng" w14:algn="ctr">
                            <w14:solidFill>
                              <w14:schemeClr w14:val="accent6">
                                <w14:lumMod w14:val="7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AE1AB3">
                        <w:rPr>
                          <w:b/>
                          <w:color w:val="538135" w:themeColor="accent6" w:themeShade="BF"/>
                          <w:sz w:val="96"/>
                          <w:szCs w:val="96"/>
                          <w14:textOutline w14:w="11112" w14:cap="flat" w14:cmpd="sng" w14:algn="ctr">
                            <w14:solidFill>
                              <w14:schemeClr w14:val="accent6">
                                <w14:lumMod w14:val="7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1.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Comic Sans MS" w:hAnsi="Comic Sans MS" w:cs="Tahoma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FC67E58" wp14:editId="1CE9B61C">
                <wp:simplePos x="0" y="0"/>
                <wp:positionH relativeFrom="margin">
                  <wp:posOffset>-106901</wp:posOffset>
                </wp:positionH>
                <wp:positionV relativeFrom="margin">
                  <wp:posOffset>73025</wp:posOffset>
                </wp:positionV>
                <wp:extent cx="5998596" cy="8836660"/>
                <wp:effectExtent l="76200" t="76200" r="97790" b="97790"/>
                <wp:wrapSquare wrapText="bothSides"/>
                <wp:docPr id="1713616788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98596" cy="88366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74625" cmpd="tri"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0208AA" w14:textId="77777777" w:rsidR="00CF6692" w:rsidRDefault="00CF6692" w:rsidP="00CF6692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bCs/>
                                <w:color w:val="538135" w:themeColor="accent6" w:themeShade="BF"/>
                                <w:sz w:val="72"/>
                                <w:szCs w:val="72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E1AB3">
                              <w:rPr>
                                <w:rFonts w:ascii="Comic Sans MS" w:hAnsi="Comic Sans MS"/>
                                <w:b/>
                                <w:bCs/>
                                <w:color w:val="538135" w:themeColor="accent6" w:themeShade="BF"/>
                                <w:sz w:val="72"/>
                                <w:szCs w:val="72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My Task Plan</w:t>
                            </w:r>
                          </w:p>
                          <w:p w14:paraId="23131FBA" w14:textId="77777777" w:rsidR="00CF6692" w:rsidRPr="00AE1AB3" w:rsidRDefault="00CF6692" w:rsidP="00CF6692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bCs/>
                                <w:color w:val="538135" w:themeColor="accent6" w:themeShade="BF"/>
                                <w:sz w:val="72"/>
                                <w:szCs w:val="72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2FB4DE5E" w14:textId="77777777" w:rsidR="00CF6692" w:rsidRDefault="00CF6692" w:rsidP="00CF6692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48C384AE" w14:textId="77777777" w:rsidR="00CF6692" w:rsidRDefault="00CF6692" w:rsidP="00CF6692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0FC5DA76" w14:textId="77777777" w:rsidR="00CF6692" w:rsidRDefault="00CF6692" w:rsidP="00CF6692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345A8CC7" w14:textId="77777777" w:rsidR="00CF6692" w:rsidRDefault="00CF6692" w:rsidP="00CF6692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10D772B5" w14:textId="77777777" w:rsidR="00CF6692" w:rsidRDefault="00CF6692" w:rsidP="00CF6692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34583703" w14:textId="77777777" w:rsidR="00CF6692" w:rsidRDefault="00CF6692" w:rsidP="00CF6692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37433CD7" w14:textId="77777777" w:rsidR="00CF6692" w:rsidRDefault="00CF6692" w:rsidP="00CF6692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2981DA46" w14:textId="77777777" w:rsidR="00CF6692" w:rsidRDefault="00CF6692" w:rsidP="00CF6692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759F84EC" w14:textId="77777777" w:rsidR="00CF6692" w:rsidRDefault="00CF6692" w:rsidP="00CF6692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03BB353E" w14:textId="77777777" w:rsidR="00CF6692" w:rsidRDefault="00CF6692" w:rsidP="00CF6692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3FF64764" w14:textId="77777777" w:rsidR="00CF6692" w:rsidRDefault="00CF6692" w:rsidP="00CF6692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661DA62F" w14:textId="77777777" w:rsidR="00CF6692" w:rsidRDefault="00CF6692" w:rsidP="00CF6692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1A7D57A1" w14:textId="77777777" w:rsidR="00CF6692" w:rsidRDefault="00CF6692" w:rsidP="00CF6692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55978D4F" w14:textId="77777777" w:rsidR="00CF6692" w:rsidRDefault="00CF6692" w:rsidP="00CF6692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3214F707" w14:textId="77777777" w:rsidR="00CF6692" w:rsidRDefault="00CF6692" w:rsidP="00CF6692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69558D86" w14:textId="77777777" w:rsidR="00CF6692" w:rsidRDefault="00CF6692" w:rsidP="00CF6692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1223408C" w14:textId="77777777" w:rsidR="00CF6692" w:rsidRDefault="00CF6692" w:rsidP="00CF6692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6D6FFFCA" w14:textId="77777777" w:rsidR="00CF6692" w:rsidRDefault="00CF6692" w:rsidP="00CF6692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7CB4ECC7" w14:textId="77777777" w:rsidR="00CF6692" w:rsidRDefault="00CF6692" w:rsidP="00CF6692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43EC8CFF" w14:textId="77777777" w:rsidR="00CF6692" w:rsidRDefault="00CF6692" w:rsidP="00CF6692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64E9F278" w14:textId="77777777" w:rsidR="00CF6692" w:rsidRPr="00AE1AB3" w:rsidRDefault="00CF6692" w:rsidP="00CF6692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C67E58" id="Rectangle 13" o:spid="_x0000_s1051" style="position:absolute;margin-left:-8.4pt;margin-top:5.75pt;width:472.35pt;height:695.8pt;z-index:251702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" fillcolor="white [3212]" strokecolor="#00b050" strokeweight="13.75pt">
                <v:stroke linestyle="thickBetweenThin"/>
                <v:textbox>
                  <w:txbxContent>
                    <w:p w14:paraId="020208AA" w14:textId="77777777" w:rsidR="00CF6692" w:rsidRDefault="00CF6692" w:rsidP="00CF6692">
                      <w:pPr>
                        <w:jc w:val="center"/>
                        <w:rPr>
                          <w:rFonts w:ascii="Comic Sans MS" w:hAnsi="Comic Sans MS"/>
                          <w:b/>
                          <w:bCs/>
                          <w:color w:val="538135" w:themeColor="accent6" w:themeShade="BF"/>
                          <w:sz w:val="72"/>
                          <w:szCs w:val="72"/>
                          <w14:textOutline w14:w="11112" w14:cap="flat" w14:cmpd="sng" w14:algn="ctr">
                            <w14:solidFill>
                              <w14:schemeClr w14:val="accent6">
                                <w14:lumMod w14:val="7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AE1AB3">
                        <w:rPr>
                          <w:rFonts w:ascii="Comic Sans MS" w:hAnsi="Comic Sans MS"/>
                          <w:b/>
                          <w:bCs/>
                          <w:color w:val="538135" w:themeColor="accent6" w:themeShade="BF"/>
                          <w:sz w:val="72"/>
                          <w:szCs w:val="72"/>
                          <w14:textOutline w14:w="11112" w14:cap="flat" w14:cmpd="sng" w14:algn="ctr">
                            <w14:solidFill>
                              <w14:schemeClr w14:val="accent6">
                                <w14:lumMod w14:val="7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My Task Plan</w:t>
                      </w:r>
                    </w:p>
                    <w:p w14:paraId="23131FBA" w14:textId="77777777" w:rsidR="00CF6692" w:rsidRPr="00AE1AB3" w:rsidRDefault="00CF6692" w:rsidP="00CF6692">
                      <w:pPr>
                        <w:jc w:val="center"/>
                        <w:rPr>
                          <w:rFonts w:ascii="Comic Sans MS" w:hAnsi="Comic Sans MS"/>
                          <w:b/>
                          <w:bCs/>
                          <w:color w:val="538135" w:themeColor="accent6" w:themeShade="BF"/>
                          <w:sz w:val="72"/>
                          <w:szCs w:val="72"/>
                          <w14:textOutline w14:w="11112" w14:cap="flat" w14:cmpd="sng" w14:algn="ctr">
                            <w14:solidFill>
                              <w14:schemeClr w14:val="accent6">
                                <w14:lumMod w14:val="7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  <w:p w14:paraId="2FB4DE5E" w14:textId="77777777" w:rsidR="00CF6692" w:rsidRDefault="00CF6692" w:rsidP="00CF6692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48C384AE" w14:textId="77777777" w:rsidR="00CF6692" w:rsidRDefault="00CF6692" w:rsidP="00CF6692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0FC5DA76" w14:textId="77777777" w:rsidR="00CF6692" w:rsidRDefault="00CF6692" w:rsidP="00CF6692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345A8CC7" w14:textId="77777777" w:rsidR="00CF6692" w:rsidRDefault="00CF6692" w:rsidP="00CF6692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10D772B5" w14:textId="77777777" w:rsidR="00CF6692" w:rsidRDefault="00CF6692" w:rsidP="00CF6692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34583703" w14:textId="77777777" w:rsidR="00CF6692" w:rsidRDefault="00CF6692" w:rsidP="00CF6692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37433CD7" w14:textId="77777777" w:rsidR="00CF6692" w:rsidRDefault="00CF6692" w:rsidP="00CF6692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2981DA46" w14:textId="77777777" w:rsidR="00CF6692" w:rsidRDefault="00CF6692" w:rsidP="00CF6692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759F84EC" w14:textId="77777777" w:rsidR="00CF6692" w:rsidRDefault="00CF6692" w:rsidP="00CF6692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03BB353E" w14:textId="77777777" w:rsidR="00CF6692" w:rsidRDefault="00CF6692" w:rsidP="00CF6692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3FF64764" w14:textId="77777777" w:rsidR="00CF6692" w:rsidRDefault="00CF6692" w:rsidP="00CF6692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661DA62F" w14:textId="77777777" w:rsidR="00CF6692" w:rsidRDefault="00CF6692" w:rsidP="00CF6692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1A7D57A1" w14:textId="77777777" w:rsidR="00CF6692" w:rsidRDefault="00CF6692" w:rsidP="00CF6692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55978D4F" w14:textId="77777777" w:rsidR="00CF6692" w:rsidRDefault="00CF6692" w:rsidP="00CF6692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3214F707" w14:textId="77777777" w:rsidR="00CF6692" w:rsidRDefault="00CF6692" w:rsidP="00CF6692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69558D86" w14:textId="77777777" w:rsidR="00CF6692" w:rsidRDefault="00CF6692" w:rsidP="00CF6692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1223408C" w14:textId="77777777" w:rsidR="00CF6692" w:rsidRDefault="00CF6692" w:rsidP="00CF6692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6D6FFFCA" w14:textId="77777777" w:rsidR="00CF6692" w:rsidRDefault="00CF6692" w:rsidP="00CF6692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7CB4ECC7" w14:textId="77777777" w:rsidR="00CF6692" w:rsidRDefault="00CF6692" w:rsidP="00CF6692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43EC8CFF" w14:textId="77777777" w:rsidR="00CF6692" w:rsidRDefault="00CF6692" w:rsidP="00CF6692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64E9F278" w14:textId="77777777" w:rsidR="00CF6692" w:rsidRPr="00AE1AB3" w:rsidRDefault="00CF6692" w:rsidP="00CF6692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</w:p>
    <w:p w14:paraId="78EFADB1" w14:textId="047D1894" w:rsidR="007C644C" w:rsidRDefault="007C644C" w:rsidP="007C644C">
      <w:pPr>
        <w:spacing w:after="160" w:line="259" w:lineRule="auto"/>
        <w:rPr>
          <w:rFonts w:ascii="Comic Sans MS" w:hAnsi="Comic Sans MS" w:cs="Tahoma"/>
          <w:sz w:val="24"/>
          <w:szCs w:val="24"/>
        </w:rPr>
      </w:pPr>
      <w:r w:rsidRPr="007C644C">
        <w:rPr>
          <w:rFonts w:ascii="Comic Sans MS" w:hAnsi="Comic Sans MS" w:cs="Tahoma"/>
          <w:sz w:val="24"/>
          <w:szCs w:val="24"/>
        </w:rPr>
        <w:lastRenderedPageBreak/>
        <w:drawing>
          <wp:anchor distT="0" distB="0" distL="114300" distR="114300" simplePos="0" relativeHeight="251749376" behindDoc="0" locked="0" layoutInCell="1" allowOverlap="1" wp14:anchorId="4E248875" wp14:editId="04241BC3">
            <wp:simplePos x="0" y="0"/>
            <wp:positionH relativeFrom="column">
              <wp:posOffset>4965153</wp:posOffset>
            </wp:positionH>
            <wp:positionV relativeFrom="paragraph">
              <wp:posOffset>240591</wp:posOffset>
            </wp:positionV>
            <wp:extent cx="669851" cy="666325"/>
            <wp:effectExtent l="0" t="0" r="0" b="0"/>
            <wp:wrapNone/>
            <wp:docPr id="1410652672" name="Picture 1" descr="A blue truck with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0652672" name="Picture 1" descr="A blue truck with a black background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851" cy="666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omic Sans MS" w:hAnsi="Comic Sans MS" w:cs="Tahoma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7C9AEEF8" wp14:editId="474C8270">
                <wp:simplePos x="0" y="0"/>
                <wp:positionH relativeFrom="column">
                  <wp:posOffset>242570</wp:posOffset>
                </wp:positionH>
                <wp:positionV relativeFrom="paragraph">
                  <wp:posOffset>4803140</wp:posOffset>
                </wp:positionV>
                <wp:extent cx="5263764" cy="1614115"/>
                <wp:effectExtent l="0" t="0" r="13335" b="24765"/>
                <wp:wrapNone/>
                <wp:docPr id="668349335" name="Rectangle: Rounded Corners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63764" cy="1614115"/>
                        </a:xfrm>
                        <a:prstGeom prst="roundRect">
                          <a:avLst/>
                        </a:prstGeom>
                        <a:solidFill>
                          <a:srgbClr val="70AD47">
                            <a:lumMod val="40000"/>
                            <a:lumOff val="60000"/>
                          </a:srgbClr>
                        </a:solidFill>
                        <a:ln w="12700" cap="flat" cmpd="sng" algn="ctr">
                          <a:solidFill>
                            <a:srgbClr val="70AD47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A904DBE" w14:textId="77777777" w:rsidR="007C644C" w:rsidRPr="00AE1AB3" w:rsidRDefault="007C644C" w:rsidP="007C644C">
                            <w:pPr>
                              <w:rPr>
                                <w:b/>
                                <w:color w:val="538135" w:themeColor="accent6" w:themeShade="BF"/>
                                <w:sz w:val="96"/>
                                <w:szCs w:val="9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538135" w:themeColor="accent6" w:themeShade="BF"/>
                                <w:sz w:val="96"/>
                                <w:szCs w:val="9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3</w:t>
                            </w:r>
                            <w:r w:rsidRPr="00AE1AB3">
                              <w:rPr>
                                <w:b/>
                                <w:color w:val="538135" w:themeColor="accent6" w:themeShade="BF"/>
                                <w:sz w:val="96"/>
                                <w:szCs w:val="9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7C9AEEF8" id="_x0000_s1052" style="position:absolute;margin-left:19.1pt;margin-top:378.2pt;width:414.45pt;height:127.1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" fillcolor="#c5e0b4" strokecolor="#2b4719" strokeweight="1pt">
                <v:stroke joinstyle="miter"/>
                <v:textbox>
                  <w:txbxContent>
                    <w:p w14:paraId="3A904DBE" w14:textId="77777777" w:rsidR="007C644C" w:rsidRPr="00AE1AB3" w:rsidRDefault="007C644C" w:rsidP="007C644C">
                      <w:pPr>
                        <w:rPr>
                          <w:b/>
                          <w:color w:val="538135" w:themeColor="accent6" w:themeShade="BF"/>
                          <w:sz w:val="96"/>
                          <w:szCs w:val="96"/>
                          <w14:textOutline w14:w="11112" w14:cap="flat" w14:cmpd="sng" w14:algn="ctr">
                            <w14:solidFill>
                              <w14:schemeClr w14:val="accent6">
                                <w14:lumMod w14:val="7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538135" w:themeColor="accent6" w:themeShade="BF"/>
                          <w:sz w:val="96"/>
                          <w:szCs w:val="96"/>
                          <w14:textOutline w14:w="11112" w14:cap="flat" w14:cmpd="sng" w14:algn="ctr">
                            <w14:solidFill>
                              <w14:schemeClr w14:val="accent6">
                                <w14:lumMod w14:val="7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3</w:t>
                      </w:r>
                      <w:r w:rsidRPr="00AE1AB3">
                        <w:rPr>
                          <w:b/>
                          <w:color w:val="538135" w:themeColor="accent6" w:themeShade="BF"/>
                          <w:sz w:val="96"/>
                          <w:szCs w:val="96"/>
                          <w14:textOutline w14:w="11112" w14:cap="flat" w14:cmpd="sng" w14:algn="ctr">
                            <w14:solidFill>
                              <w14:schemeClr w14:val="accent6">
                                <w14:lumMod w14:val="7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.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Comic Sans MS" w:hAnsi="Comic Sans MS" w:cs="Tahoma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393B8619" wp14:editId="5D34D22F">
                <wp:simplePos x="0" y="0"/>
                <wp:positionH relativeFrom="column">
                  <wp:posOffset>247650</wp:posOffset>
                </wp:positionH>
                <wp:positionV relativeFrom="paragraph">
                  <wp:posOffset>2981325</wp:posOffset>
                </wp:positionV>
                <wp:extent cx="5263764" cy="1614115"/>
                <wp:effectExtent l="0" t="0" r="13335" b="24765"/>
                <wp:wrapNone/>
                <wp:docPr id="1259265970" name="Rectangle: Rounded Corners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63764" cy="1614115"/>
                        </a:xfrm>
                        <a:prstGeom prst="round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6">
                            <a:shade val="15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D033A41" w14:textId="77777777" w:rsidR="007C644C" w:rsidRPr="00AE1AB3" w:rsidRDefault="007C644C" w:rsidP="007C644C">
                            <w:pPr>
                              <w:rPr>
                                <w:b/>
                                <w:color w:val="538135" w:themeColor="accent6" w:themeShade="BF"/>
                                <w:sz w:val="96"/>
                                <w:szCs w:val="9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538135" w:themeColor="accent6" w:themeShade="BF"/>
                                <w:sz w:val="96"/>
                                <w:szCs w:val="9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2</w:t>
                            </w:r>
                            <w:r w:rsidRPr="00AE1AB3">
                              <w:rPr>
                                <w:b/>
                                <w:color w:val="538135" w:themeColor="accent6" w:themeShade="BF"/>
                                <w:sz w:val="96"/>
                                <w:szCs w:val="9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93B8619" id="_x0000_s1053" style="position:absolute;margin-left:19.5pt;margin-top:234.75pt;width:414.45pt;height:127.1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" fillcolor="#c5e0b3 [1305]" strokecolor="#10190a [489]" strokeweight="1pt">
                <v:stroke joinstyle="miter"/>
                <v:textbox>
                  <w:txbxContent>
                    <w:p w14:paraId="4D033A41" w14:textId="77777777" w:rsidR="007C644C" w:rsidRPr="00AE1AB3" w:rsidRDefault="007C644C" w:rsidP="007C644C">
                      <w:pPr>
                        <w:rPr>
                          <w:b/>
                          <w:color w:val="538135" w:themeColor="accent6" w:themeShade="BF"/>
                          <w:sz w:val="96"/>
                          <w:szCs w:val="96"/>
                          <w14:textOutline w14:w="11112" w14:cap="flat" w14:cmpd="sng" w14:algn="ctr">
                            <w14:solidFill>
                              <w14:schemeClr w14:val="accent6">
                                <w14:lumMod w14:val="7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538135" w:themeColor="accent6" w:themeShade="BF"/>
                          <w:sz w:val="96"/>
                          <w:szCs w:val="96"/>
                          <w14:textOutline w14:w="11112" w14:cap="flat" w14:cmpd="sng" w14:algn="ctr">
                            <w14:solidFill>
                              <w14:schemeClr w14:val="accent6">
                                <w14:lumMod w14:val="7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2</w:t>
                      </w:r>
                      <w:r w:rsidRPr="00AE1AB3">
                        <w:rPr>
                          <w:b/>
                          <w:color w:val="538135" w:themeColor="accent6" w:themeShade="BF"/>
                          <w:sz w:val="96"/>
                          <w:szCs w:val="96"/>
                          <w14:textOutline w14:w="11112" w14:cap="flat" w14:cmpd="sng" w14:algn="ctr">
                            <w14:solidFill>
                              <w14:schemeClr w14:val="accent6">
                                <w14:lumMod w14:val="7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.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Comic Sans MS" w:hAnsi="Comic Sans MS" w:cs="Tahoma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F891EE7" wp14:editId="4E704A90">
                <wp:simplePos x="0" y="0"/>
                <wp:positionH relativeFrom="column">
                  <wp:posOffset>246380</wp:posOffset>
                </wp:positionH>
                <wp:positionV relativeFrom="paragraph">
                  <wp:posOffset>1157605</wp:posOffset>
                </wp:positionV>
                <wp:extent cx="5263764" cy="1614115"/>
                <wp:effectExtent l="0" t="0" r="13335" b="24765"/>
                <wp:wrapNone/>
                <wp:docPr id="2020921253" name="Rectangle: Rounded Corners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63764" cy="1614115"/>
                        </a:xfrm>
                        <a:prstGeom prst="round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6">
                            <a:shade val="15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FDEAD5A" w14:textId="77777777" w:rsidR="007C644C" w:rsidRPr="00AE1AB3" w:rsidRDefault="007C644C" w:rsidP="007C644C">
                            <w:pPr>
                              <w:rPr>
                                <w:b/>
                                <w:color w:val="538135" w:themeColor="accent6" w:themeShade="BF"/>
                                <w:sz w:val="96"/>
                                <w:szCs w:val="9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E1AB3">
                              <w:rPr>
                                <w:b/>
                                <w:color w:val="538135" w:themeColor="accent6" w:themeShade="BF"/>
                                <w:sz w:val="96"/>
                                <w:szCs w:val="9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1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F891EE7" id="_x0000_s1054" style="position:absolute;margin-left:19.4pt;margin-top:91.15pt;width:414.45pt;height:127.1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" fillcolor="#c5e0b3 [1305]" strokecolor="#10190a [489]" strokeweight="1pt">
                <v:stroke joinstyle="miter"/>
                <v:textbox>
                  <w:txbxContent>
                    <w:p w14:paraId="0FDEAD5A" w14:textId="77777777" w:rsidR="007C644C" w:rsidRPr="00AE1AB3" w:rsidRDefault="007C644C" w:rsidP="007C644C">
                      <w:pPr>
                        <w:rPr>
                          <w:b/>
                          <w:color w:val="538135" w:themeColor="accent6" w:themeShade="BF"/>
                          <w:sz w:val="96"/>
                          <w:szCs w:val="96"/>
                          <w14:textOutline w14:w="11112" w14:cap="flat" w14:cmpd="sng" w14:algn="ctr">
                            <w14:solidFill>
                              <w14:schemeClr w14:val="accent6">
                                <w14:lumMod w14:val="7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AE1AB3">
                        <w:rPr>
                          <w:b/>
                          <w:color w:val="538135" w:themeColor="accent6" w:themeShade="BF"/>
                          <w:sz w:val="96"/>
                          <w:szCs w:val="96"/>
                          <w14:textOutline w14:w="11112" w14:cap="flat" w14:cmpd="sng" w14:algn="ctr">
                            <w14:solidFill>
                              <w14:schemeClr w14:val="accent6">
                                <w14:lumMod w14:val="7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1.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Comic Sans MS" w:hAnsi="Comic Sans MS" w:cs="Tahoma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05C9D9B2" wp14:editId="2BB144CD">
                <wp:simplePos x="0" y="0"/>
                <wp:positionH relativeFrom="margin">
                  <wp:posOffset>-106901</wp:posOffset>
                </wp:positionH>
                <wp:positionV relativeFrom="margin">
                  <wp:posOffset>73025</wp:posOffset>
                </wp:positionV>
                <wp:extent cx="5998596" cy="8836660"/>
                <wp:effectExtent l="76200" t="76200" r="97790" b="97790"/>
                <wp:wrapSquare wrapText="bothSides"/>
                <wp:docPr id="1286770434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98596" cy="88366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74625" cmpd="tri"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AD1216" w14:textId="77777777" w:rsidR="007C644C" w:rsidRDefault="007C644C" w:rsidP="007C644C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bCs/>
                                <w:color w:val="538135" w:themeColor="accent6" w:themeShade="BF"/>
                                <w:sz w:val="72"/>
                                <w:szCs w:val="72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E1AB3">
                              <w:rPr>
                                <w:rFonts w:ascii="Comic Sans MS" w:hAnsi="Comic Sans MS"/>
                                <w:b/>
                                <w:bCs/>
                                <w:color w:val="538135" w:themeColor="accent6" w:themeShade="BF"/>
                                <w:sz w:val="72"/>
                                <w:szCs w:val="72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My Task Plan</w:t>
                            </w:r>
                          </w:p>
                          <w:p w14:paraId="469BBF44" w14:textId="77777777" w:rsidR="007C644C" w:rsidRPr="00AE1AB3" w:rsidRDefault="007C644C" w:rsidP="007C644C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bCs/>
                                <w:color w:val="538135" w:themeColor="accent6" w:themeShade="BF"/>
                                <w:sz w:val="72"/>
                                <w:szCs w:val="72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6005757C" w14:textId="77777777" w:rsidR="007C644C" w:rsidRDefault="007C644C" w:rsidP="007C644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4C78F175" w14:textId="77777777" w:rsidR="007C644C" w:rsidRDefault="007C644C" w:rsidP="007C644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56D4066B" w14:textId="77777777" w:rsidR="007C644C" w:rsidRDefault="007C644C" w:rsidP="007C644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1F072CD0" w14:textId="77777777" w:rsidR="007C644C" w:rsidRDefault="007C644C" w:rsidP="007C644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714ED74A" w14:textId="77777777" w:rsidR="007C644C" w:rsidRDefault="007C644C" w:rsidP="007C644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78A626C5" w14:textId="77777777" w:rsidR="007C644C" w:rsidRDefault="007C644C" w:rsidP="007C644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192A3B32" w14:textId="77777777" w:rsidR="007C644C" w:rsidRDefault="007C644C" w:rsidP="007C644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042DA8BC" w14:textId="77777777" w:rsidR="007C644C" w:rsidRDefault="007C644C" w:rsidP="007C644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66AEF748" w14:textId="77777777" w:rsidR="007C644C" w:rsidRDefault="007C644C" w:rsidP="007C644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61516DD4" w14:textId="77777777" w:rsidR="007C644C" w:rsidRDefault="007C644C" w:rsidP="007C644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0BEF54B5" w14:textId="77777777" w:rsidR="007C644C" w:rsidRDefault="007C644C" w:rsidP="007C644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77914C70" w14:textId="77777777" w:rsidR="007C644C" w:rsidRDefault="007C644C" w:rsidP="007C644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1C2E56BB" w14:textId="77777777" w:rsidR="007C644C" w:rsidRDefault="007C644C" w:rsidP="007C644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38C20918" w14:textId="77777777" w:rsidR="007C644C" w:rsidRDefault="007C644C" w:rsidP="007C644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06E3AA4D" w14:textId="77777777" w:rsidR="007C644C" w:rsidRDefault="007C644C" w:rsidP="007C644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5D260881" w14:textId="5AEFBA2E" w:rsidR="007C644C" w:rsidRDefault="007C644C" w:rsidP="007C644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9C66BF9" wp14:editId="0C291391">
                                  <wp:extent cx="1955800" cy="1644015"/>
                                  <wp:effectExtent l="0" t="0" r="6350" b="0"/>
                                  <wp:docPr id="300003075" name="Picture 7" descr="A yellow smiley face with two thumbs up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00003075" name="Picture 7" descr="A yellow smiley face with two thumbs up&#10;&#10;Description automatically generated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2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55800" cy="164401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7211582" w14:textId="77777777" w:rsidR="007C644C" w:rsidRDefault="007C644C" w:rsidP="007C644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6B42CB21" w14:textId="77777777" w:rsidR="007C644C" w:rsidRDefault="007C644C" w:rsidP="007C644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7C77A5F3" w14:textId="77777777" w:rsidR="007C644C" w:rsidRDefault="007C644C" w:rsidP="007C644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152649F3" w14:textId="77777777" w:rsidR="007C644C" w:rsidRPr="00AE1AB3" w:rsidRDefault="007C644C" w:rsidP="007C644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C9D9B2" id="_x0000_s1055" style="position:absolute;margin-left:-8.4pt;margin-top:5.75pt;width:472.35pt;height:695.8pt;z-index:251710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" fillcolor="white [3212]" strokecolor="#00b050" strokeweight="13.75pt">
                <v:stroke linestyle="thickBetweenThin"/>
                <v:textbox>
                  <w:txbxContent>
                    <w:p w14:paraId="6CAD1216" w14:textId="77777777" w:rsidR="007C644C" w:rsidRDefault="007C644C" w:rsidP="007C644C">
                      <w:pPr>
                        <w:jc w:val="center"/>
                        <w:rPr>
                          <w:rFonts w:ascii="Comic Sans MS" w:hAnsi="Comic Sans MS"/>
                          <w:b/>
                          <w:bCs/>
                          <w:color w:val="538135" w:themeColor="accent6" w:themeShade="BF"/>
                          <w:sz w:val="72"/>
                          <w:szCs w:val="72"/>
                          <w14:textOutline w14:w="11112" w14:cap="flat" w14:cmpd="sng" w14:algn="ctr">
                            <w14:solidFill>
                              <w14:schemeClr w14:val="accent6">
                                <w14:lumMod w14:val="7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AE1AB3">
                        <w:rPr>
                          <w:rFonts w:ascii="Comic Sans MS" w:hAnsi="Comic Sans MS"/>
                          <w:b/>
                          <w:bCs/>
                          <w:color w:val="538135" w:themeColor="accent6" w:themeShade="BF"/>
                          <w:sz w:val="72"/>
                          <w:szCs w:val="72"/>
                          <w14:textOutline w14:w="11112" w14:cap="flat" w14:cmpd="sng" w14:algn="ctr">
                            <w14:solidFill>
                              <w14:schemeClr w14:val="accent6">
                                <w14:lumMod w14:val="7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My Task Plan</w:t>
                      </w:r>
                    </w:p>
                    <w:p w14:paraId="469BBF44" w14:textId="77777777" w:rsidR="007C644C" w:rsidRPr="00AE1AB3" w:rsidRDefault="007C644C" w:rsidP="007C644C">
                      <w:pPr>
                        <w:jc w:val="center"/>
                        <w:rPr>
                          <w:rFonts w:ascii="Comic Sans MS" w:hAnsi="Comic Sans MS"/>
                          <w:b/>
                          <w:bCs/>
                          <w:color w:val="538135" w:themeColor="accent6" w:themeShade="BF"/>
                          <w:sz w:val="72"/>
                          <w:szCs w:val="72"/>
                          <w14:textOutline w14:w="11112" w14:cap="flat" w14:cmpd="sng" w14:algn="ctr">
                            <w14:solidFill>
                              <w14:schemeClr w14:val="accent6">
                                <w14:lumMod w14:val="7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  <w:p w14:paraId="6005757C" w14:textId="77777777" w:rsidR="007C644C" w:rsidRDefault="007C644C" w:rsidP="007C644C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4C78F175" w14:textId="77777777" w:rsidR="007C644C" w:rsidRDefault="007C644C" w:rsidP="007C644C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56D4066B" w14:textId="77777777" w:rsidR="007C644C" w:rsidRDefault="007C644C" w:rsidP="007C644C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1F072CD0" w14:textId="77777777" w:rsidR="007C644C" w:rsidRDefault="007C644C" w:rsidP="007C644C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714ED74A" w14:textId="77777777" w:rsidR="007C644C" w:rsidRDefault="007C644C" w:rsidP="007C644C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78A626C5" w14:textId="77777777" w:rsidR="007C644C" w:rsidRDefault="007C644C" w:rsidP="007C644C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192A3B32" w14:textId="77777777" w:rsidR="007C644C" w:rsidRDefault="007C644C" w:rsidP="007C644C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042DA8BC" w14:textId="77777777" w:rsidR="007C644C" w:rsidRDefault="007C644C" w:rsidP="007C644C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66AEF748" w14:textId="77777777" w:rsidR="007C644C" w:rsidRDefault="007C644C" w:rsidP="007C644C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61516DD4" w14:textId="77777777" w:rsidR="007C644C" w:rsidRDefault="007C644C" w:rsidP="007C644C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0BEF54B5" w14:textId="77777777" w:rsidR="007C644C" w:rsidRDefault="007C644C" w:rsidP="007C644C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77914C70" w14:textId="77777777" w:rsidR="007C644C" w:rsidRDefault="007C644C" w:rsidP="007C644C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1C2E56BB" w14:textId="77777777" w:rsidR="007C644C" w:rsidRDefault="007C644C" w:rsidP="007C644C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38C20918" w14:textId="77777777" w:rsidR="007C644C" w:rsidRDefault="007C644C" w:rsidP="007C644C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06E3AA4D" w14:textId="77777777" w:rsidR="007C644C" w:rsidRDefault="007C644C" w:rsidP="007C644C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5D260881" w14:textId="5AEFBA2E" w:rsidR="007C644C" w:rsidRDefault="007C644C" w:rsidP="007C644C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9C66BF9" wp14:editId="0C291391">
                            <wp:extent cx="1955800" cy="1644015"/>
                            <wp:effectExtent l="0" t="0" r="6350" b="0"/>
                            <wp:docPr id="300003075" name="Picture 7" descr="A yellow smiley face with two thumbs up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00003075" name="Picture 7" descr="A yellow smiley face with two thumbs up&#10;&#10;Description automatically generated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2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55800" cy="164401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7211582" w14:textId="77777777" w:rsidR="007C644C" w:rsidRDefault="007C644C" w:rsidP="007C644C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6B42CB21" w14:textId="77777777" w:rsidR="007C644C" w:rsidRDefault="007C644C" w:rsidP="007C644C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7C77A5F3" w14:textId="77777777" w:rsidR="007C644C" w:rsidRDefault="007C644C" w:rsidP="007C644C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152649F3" w14:textId="77777777" w:rsidR="007C644C" w:rsidRPr="00AE1AB3" w:rsidRDefault="007C644C" w:rsidP="007C644C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</w:p>
    <w:p w14:paraId="6BDC04E2" w14:textId="07EB9E4C" w:rsidR="007C644C" w:rsidRDefault="007C644C">
      <w:pPr>
        <w:spacing w:after="160" w:line="259" w:lineRule="auto"/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52475AA" wp14:editId="5B5BDDEC">
                <wp:simplePos x="0" y="0"/>
                <wp:positionH relativeFrom="column">
                  <wp:posOffset>-106266</wp:posOffset>
                </wp:positionH>
                <wp:positionV relativeFrom="paragraph">
                  <wp:posOffset>-118110</wp:posOffset>
                </wp:positionV>
                <wp:extent cx="6028660" cy="8984512"/>
                <wp:effectExtent l="57150" t="57150" r="48895" b="64770"/>
                <wp:wrapNone/>
                <wp:docPr id="1171958191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28660" cy="8984512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04775" cmpd="thickThin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F86CA5" w14:textId="7831A430" w:rsidR="007C644C" w:rsidRPr="007C644C" w:rsidRDefault="007C644C" w:rsidP="007C644C">
                            <w:pPr>
                              <w:rPr>
                                <w:rFonts w:ascii="Comic Sans MS" w:hAnsi="Comic Sans M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7C644C">
                              <w:rPr>
                                <w:rFonts w:ascii="Comic Sans MS" w:hAnsi="Comic Sans MS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</w:rPr>
                              <w:t>Task Plan for..............................</w:t>
                            </w:r>
                          </w:p>
                          <w:p w14:paraId="29E44DB7" w14:textId="3935F217" w:rsidR="007C644C" w:rsidRPr="007C644C" w:rsidRDefault="007C644C" w:rsidP="007C644C">
                            <w:pPr>
                              <w:rPr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52475AA" id="Rectangle: Rounded Corners 8" o:spid="_x0000_s1056" style="position:absolute;margin-left:-8.35pt;margin-top:-9.3pt;width:474.7pt;height:707.4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" fillcolor="white [3212]" strokecolor="red" strokeweight="8.25pt">
                <v:stroke linestyle="thickThin" joinstyle="miter"/>
                <v:textbox>
                  <w:txbxContent>
                    <w:p w14:paraId="54F86CA5" w14:textId="7831A430" w:rsidR="007C644C" w:rsidRPr="007C644C" w:rsidRDefault="007C644C" w:rsidP="007C644C">
                      <w:pPr>
                        <w:rPr>
                          <w:rFonts w:ascii="Comic Sans MS" w:hAnsi="Comic Sans MS"/>
                          <w:b/>
                          <w:bCs/>
                          <w:color w:val="000000" w:themeColor="text1"/>
                          <w:sz w:val="40"/>
                          <w:szCs w:val="40"/>
                        </w:rPr>
                      </w:pPr>
                      <w:r w:rsidRPr="007C644C">
                        <w:rPr>
                          <w:rFonts w:ascii="Comic Sans MS" w:hAnsi="Comic Sans MS"/>
                          <w:b/>
                          <w:bCs/>
                          <w:color w:val="000000" w:themeColor="text1"/>
                          <w:sz w:val="40"/>
                          <w:szCs w:val="40"/>
                        </w:rPr>
                        <w:t>Task Plan for..............................</w:t>
                      </w:r>
                    </w:p>
                    <w:p w14:paraId="29E44DB7" w14:textId="3935F217" w:rsidR="007C644C" w:rsidRPr="007C644C" w:rsidRDefault="007C644C" w:rsidP="007C644C">
                      <w:pPr>
                        <w:rPr>
                          <w:color w:val="000000" w:themeColor="text1"/>
                          <w:sz w:val="40"/>
                          <w:szCs w:val="40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09CF1735" w14:textId="77777777" w:rsidR="007C644C" w:rsidRDefault="007C644C">
      <w:pPr>
        <w:spacing w:after="160" w:line="259" w:lineRule="auto"/>
        <w:rPr>
          <w:noProof/>
        </w:rPr>
      </w:pPr>
    </w:p>
    <w:p w14:paraId="44F01F72" w14:textId="599D03CF" w:rsidR="007C644C" w:rsidRDefault="007C644C">
      <w:pPr>
        <w:spacing w:after="160" w:line="259" w:lineRule="auto"/>
        <w:rPr>
          <w:noProof/>
        </w:rPr>
      </w:pPr>
      <w:r>
        <w:rPr>
          <w:noProof/>
        </w:rPr>
        <w:drawing>
          <wp:anchor distT="0" distB="0" distL="114300" distR="114300" simplePos="0" relativeHeight="251717632" behindDoc="0" locked="0" layoutInCell="1" allowOverlap="1" wp14:anchorId="266443D3" wp14:editId="5B9D8AC5">
            <wp:simplePos x="0" y="0"/>
            <wp:positionH relativeFrom="column">
              <wp:posOffset>105410</wp:posOffset>
            </wp:positionH>
            <wp:positionV relativeFrom="paragraph">
              <wp:posOffset>288290</wp:posOffset>
            </wp:positionV>
            <wp:extent cx="1619885" cy="1510665"/>
            <wp:effectExtent l="0" t="0" r="0" b="0"/>
            <wp:wrapNone/>
            <wp:docPr id="1409462185" name="Picture 1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462185" name="Picture 1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5106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4C18DE5" w14:textId="69902309" w:rsidR="007C644C" w:rsidRDefault="007C644C">
      <w:pPr>
        <w:spacing w:after="160" w:line="259" w:lineRule="auto"/>
        <w:rPr>
          <w:noProof/>
        </w:rPr>
      </w:pPr>
      <w:r w:rsidRPr="007C644C">
        <w:rPr>
          <w:noProof/>
        </w:rPr>
        <w:drawing>
          <wp:anchor distT="0" distB="0" distL="114300" distR="114300" simplePos="0" relativeHeight="251716608" behindDoc="0" locked="0" layoutInCell="1" allowOverlap="1" wp14:anchorId="778A6B43" wp14:editId="6D494193">
            <wp:simplePos x="0" y="0"/>
            <wp:positionH relativeFrom="column">
              <wp:posOffset>106045</wp:posOffset>
            </wp:positionH>
            <wp:positionV relativeFrom="paragraph">
              <wp:posOffset>1934816</wp:posOffset>
            </wp:positionV>
            <wp:extent cx="1620000" cy="1510962"/>
            <wp:effectExtent l="0" t="0" r="0" b="0"/>
            <wp:wrapNone/>
            <wp:docPr id="123553444" name="Picture 1" descr="A red x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53444" name="Picture 1" descr="A red x on a black background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5109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C644C">
        <w:rPr>
          <w:noProof/>
          <w:color w:val="000000" w:themeColor="text1"/>
          <w:sz w:val="40"/>
          <w:szCs w:val="40"/>
        </w:rPr>
        <w:drawing>
          <wp:inline distT="0" distB="0" distL="0" distR="0" wp14:anchorId="6F72BC95" wp14:editId="1FB99B3D">
            <wp:extent cx="1980952" cy="1847619"/>
            <wp:effectExtent l="0" t="0" r="0" b="0"/>
            <wp:docPr id="345507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55075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980952" cy="18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C19CA" w14:textId="753F435E" w:rsidR="007C644C" w:rsidRDefault="007C644C">
      <w:pPr>
        <w:spacing w:after="160" w:line="259" w:lineRule="auto"/>
        <w:rPr>
          <w:noProof/>
        </w:rPr>
      </w:pPr>
    </w:p>
    <w:p w14:paraId="73647218" w14:textId="5B9E9A09" w:rsidR="007C644C" w:rsidRDefault="007C644C">
      <w:pPr>
        <w:spacing w:after="160" w:line="259" w:lineRule="auto"/>
        <w:rPr>
          <w:noProof/>
        </w:rPr>
      </w:pPr>
    </w:p>
    <w:p w14:paraId="351CDCEF" w14:textId="0E34DDFB" w:rsidR="007C644C" w:rsidRDefault="007C644C">
      <w:pPr>
        <w:spacing w:after="160" w:line="259" w:lineRule="auto"/>
        <w:rPr>
          <w:noProof/>
        </w:rPr>
      </w:pPr>
    </w:p>
    <w:p w14:paraId="5C5B3B76" w14:textId="01A87153" w:rsidR="007C644C" w:rsidRDefault="007C644C">
      <w:pPr>
        <w:spacing w:after="160" w:line="259" w:lineRule="auto"/>
        <w:rPr>
          <w:noProof/>
        </w:rPr>
      </w:pPr>
    </w:p>
    <w:p w14:paraId="62D8D2D1" w14:textId="0810CFA2" w:rsidR="007C644C" w:rsidRDefault="007C644C">
      <w:pPr>
        <w:spacing w:after="160" w:line="259" w:lineRule="auto"/>
        <w:rPr>
          <w:noProof/>
        </w:rPr>
      </w:pPr>
    </w:p>
    <w:p w14:paraId="6A008248" w14:textId="7C378F3D" w:rsidR="007C644C" w:rsidRDefault="007C644C">
      <w:pPr>
        <w:spacing w:after="160" w:line="259" w:lineRule="auto"/>
        <w:rPr>
          <w:noProof/>
        </w:rPr>
      </w:pPr>
    </w:p>
    <w:p w14:paraId="0FFBF30D" w14:textId="1D18882A" w:rsidR="007C644C" w:rsidRDefault="007C644C">
      <w:pPr>
        <w:spacing w:after="160" w:line="259" w:lineRule="auto"/>
        <w:rPr>
          <w:noProof/>
        </w:rPr>
      </w:pPr>
      <w:r w:rsidRPr="007C644C">
        <w:rPr>
          <w:noProof/>
        </w:rPr>
        <w:drawing>
          <wp:anchor distT="0" distB="0" distL="114300" distR="114300" simplePos="0" relativeHeight="251718656" behindDoc="0" locked="0" layoutInCell="1" allowOverlap="1" wp14:anchorId="1858320A" wp14:editId="1E632722">
            <wp:simplePos x="0" y="0"/>
            <wp:positionH relativeFrom="column">
              <wp:posOffset>105839</wp:posOffset>
            </wp:positionH>
            <wp:positionV relativeFrom="paragraph">
              <wp:posOffset>58124</wp:posOffset>
            </wp:positionV>
            <wp:extent cx="1620000" cy="1510961"/>
            <wp:effectExtent l="0" t="0" r="0" b="0"/>
            <wp:wrapNone/>
            <wp:docPr id="1336147566" name="Picture 1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147566" name="Picture 1" descr="A black background with a black square&#10;&#10;Description automatically generated with medium confidence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5109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691906" w14:textId="6DA9FDB8" w:rsidR="007C644C" w:rsidRDefault="007C644C">
      <w:pPr>
        <w:spacing w:after="160" w:line="259" w:lineRule="auto"/>
        <w:rPr>
          <w:noProof/>
        </w:rPr>
      </w:pPr>
    </w:p>
    <w:p w14:paraId="0025E644" w14:textId="10A0D926" w:rsidR="007C644C" w:rsidRDefault="007C644C">
      <w:pPr>
        <w:spacing w:after="160" w:line="259" w:lineRule="auto"/>
        <w:rPr>
          <w:noProof/>
        </w:rPr>
      </w:pPr>
    </w:p>
    <w:p w14:paraId="09988E3A" w14:textId="76F28CD8" w:rsidR="007C644C" w:rsidRDefault="007C644C">
      <w:pPr>
        <w:spacing w:after="160" w:line="259" w:lineRule="auto"/>
        <w:rPr>
          <w:noProof/>
        </w:rPr>
      </w:pPr>
    </w:p>
    <w:p w14:paraId="398AC7F9" w14:textId="42229860" w:rsidR="007C644C" w:rsidRDefault="007C644C">
      <w:pPr>
        <w:spacing w:after="160" w:line="259" w:lineRule="auto"/>
        <w:rPr>
          <w:noProof/>
        </w:rPr>
      </w:pPr>
    </w:p>
    <w:p w14:paraId="0974A189" w14:textId="5AD9595E" w:rsidR="007C644C" w:rsidRDefault="007C644C">
      <w:pPr>
        <w:spacing w:after="160" w:line="259" w:lineRule="auto"/>
        <w:rPr>
          <w:noProof/>
        </w:rPr>
      </w:pPr>
    </w:p>
    <w:p w14:paraId="0D45A472" w14:textId="47CF73E4" w:rsidR="007C644C" w:rsidRDefault="007C644C">
      <w:pPr>
        <w:spacing w:after="160" w:line="259" w:lineRule="auto"/>
        <w:rPr>
          <w:noProof/>
        </w:rPr>
      </w:pPr>
      <w:r w:rsidRPr="007C644C">
        <w:rPr>
          <w:noProof/>
        </w:rPr>
        <w:drawing>
          <wp:anchor distT="0" distB="0" distL="114300" distR="114300" simplePos="0" relativeHeight="251719680" behindDoc="0" locked="0" layoutInCell="1" allowOverlap="1" wp14:anchorId="377F4307" wp14:editId="7F7FA116">
            <wp:simplePos x="0" y="0"/>
            <wp:positionH relativeFrom="column">
              <wp:posOffset>106325</wp:posOffset>
            </wp:positionH>
            <wp:positionV relativeFrom="paragraph">
              <wp:posOffset>238110</wp:posOffset>
            </wp:positionV>
            <wp:extent cx="1620000" cy="1510961"/>
            <wp:effectExtent l="0" t="0" r="0" b="0"/>
            <wp:wrapNone/>
            <wp:docPr id="1968641242" name="Picture 1" descr="A black background with a white line and a red exclamation m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641242" name="Picture 1" descr="A black background with a white line and a red exclamation mark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5109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019F82" w14:textId="3CDB2F6E" w:rsidR="007C644C" w:rsidRDefault="007C644C">
      <w:pPr>
        <w:spacing w:after="160" w:line="259" w:lineRule="auto"/>
        <w:rPr>
          <w:noProof/>
        </w:rPr>
      </w:pPr>
    </w:p>
    <w:p w14:paraId="56F67C54" w14:textId="1251F5D5" w:rsidR="007C644C" w:rsidRDefault="007C644C">
      <w:pPr>
        <w:spacing w:after="160" w:line="259" w:lineRule="auto"/>
        <w:rPr>
          <w:noProof/>
        </w:rPr>
      </w:pPr>
    </w:p>
    <w:p w14:paraId="021C3D6E" w14:textId="65C91277" w:rsidR="007C644C" w:rsidRDefault="007C644C">
      <w:pPr>
        <w:spacing w:after="160" w:line="259" w:lineRule="auto"/>
        <w:rPr>
          <w:noProof/>
        </w:rPr>
      </w:pPr>
    </w:p>
    <w:p w14:paraId="4BF548BC" w14:textId="1AFA6526" w:rsidR="007C644C" w:rsidRDefault="007C644C">
      <w:pPr>
        <w:spacing w:after="160" w:line="259" w:lineRule="auto"/>
        <w:rPr>
          <w:noProof/>
        </w:rPr>
      </w:pPr>
    </w:p>
    <w:p w14:paraId="0297BB03" w14:textId="5D404A86" w:rsidR="007C644C" w:rsidRDefault="007C644C">
      <w:pPr>
        <w:spacing w:after="160" w:line="259" w:lineRule="auto"/>
        <w:rPr>
          <w:noProof/>
        </w:rPr>
      </w:pPr>
    </w:p>
    <w:p w14:paraId="73120C20" w14:textId="334D52E7" w:rsidR="007C644C" w:rsidRDefault="007C644C">
      <w:pPr>
        <w:spacing w:after="160" w:line="259" w:lineRule="auto"/>
        <w:rPr>
          <w:noProof/>
        </w:rPr>
      </w:pPr>
    </w:p>
    <w:p w14:paraId="35AFD79F" w14:textId="79369933" w:rsidR="007C644C" w:rsidRDefault="007C644C">
      <w:pPr>
        <w:spacing w:after="160" w:line="259" w:lineRule="auto"/>
        <w:rPr>
          <w:noProof/>
        </w:rPr>
      </w:pPr>
    </w:p>
    <w:p w14:paraId="4A29368A" w14:textId="25B4E4DC" w:rsidR="007C644C" w:rsidRDefault="007C644C">
      <w:pPr>
        <w:spacing w:after="160" w:line="259" w:lineRule="auto"/>
        <w:rPr>
          <w:noProof/>
        </w:rPr>
      </w:pPr>
    </w:p>
    <w:p w14:paraId="6E5D87C4" w14:textId="77777777" w:rsidR="007C644C" w:rsidRDefault="007C644C">
      <w:pPr>
        <w:spacing w:after="160" w:line="259" w:lineRule="auto"/>
        <w:rPr>
          <w:noProof/>
        </w:rPr>
        <w:sectPr w:rsidR="007C644C" w:rsidSect="00AE1AB3">
          <w:pgSz w:w="11906" w:h="16838"/>
          <w:pgMar w:top="993" w:right="849" w:bottom="851" w:left="1440" w:header="708" w:footer="708" w:gutter="0"/>
          <w:cols w:space="708"/>
          <w:titlePg/>
          <w:docGrid w:linePitch="360"/>
        </w:sectPr>
      </w:pPr>
    </w:p>
    <w:p w14:paraId="63F0D89D" w14:textId="34CCD0BE" w:rsidR="007C644C" w:rsidRDefault="007C644C">
      <w:pPr>
        <w:spacing w:after="160" w:line="259" w:lineRule="auto"/>
        <w:rPr>
          <w:noProof/>
        </w:rPr>
      </w:pPr>
      <w:r w:rsidRPr="007C644C">
        <w:rPr>
          <w:noProof/>
        </w:rPr>
        <w:lastRenderedPageBreak/>
        <w:drawing>
          <wp:anchor distT="0" distB="0" distL="114300" distR="114300" simplePos="0" relativeHeight="251732992" behindDoc="0" locked="0" layoutInCell="1" allowOverlap="1" wp14:anchorId="3070E88F" wp14:editId="103963D1">
            <wp:simplePos x="0" y="0"/>
            <wp:positionH relativeFrom="column">
              <wp:posOffset>7684726</wp:posOffset>
            </wp:positionH>
            <wp:positionV relativeFrom="paragraph">
              <wp:posOffset>27896</wp:posOffset>
            </wp:positionV>
            <wp:extent cx="1329070" cy="1315153"/>
            <wp:effectExtent l="0" t="0" r="4445" b="0"/>
            <wp:wrapNone/>
            <wp:docPr id="1807317175" name="Picture 1" descr="A cupcake with a cherry on to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317175" name="Picture 1" descr="A cupcake with a cherry on top&#10;&#10;Description automatically generated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9070" cy="131515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C644C">
        <w:rPr>
          <w:noProof/>
        </w:rPr>
        <w:drawing>
          <wp:anchor distT="0" distB="0" distL="114300" distR="114300" simplePos="0" relativeHeight="251730944" behindDoc="0" locked="0" layoutInCell="1" allowOverlap="1" wp14:anchorId="65FA6C40" wp14:editId="3C5B8FFE">
            <wp:simplePos x="0" y="0"/>
            <wp:positionH relativeFrom="column">
              <wp:posOffset>4130571</wp:posOffset>
            </wp:positionH>
            <wp:positionV relativeFrom="paragraph">
              <wp:posOffset>35295</wp:posOffset>
            </wp:positionV>
            <wp:extent cx="1329070" cy="1315153"/>
            <wp:effectExtent l="0" t="0" r="4445" b="0"/>
            <wp:wrapNone/>
            <wp:docPr id="2101738079" name="Picture 1" descr="A cupcake with a cherry on to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1738079" name="Picture 1" descr="A cupcake with a cherry on top&#10;&#10;Description automatically generated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9070" cy="131515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C644C">
        <w:rPr>
          <w:noProof/>
        </w:rPr>
        <w:drawing>
          <wp:anchor distT="0" distB="0" distL="114300" distR="114300" simplePos="0" relativeHeight="251728896" behindDoc="0" locked="0" layoutInCell="1" allowOverlap="1" wp14:anchorId="6BA789CE" wp14:editId="72BB1B12">
            <wp:simplePos x="0" y="0"/>
            <wp:positionH relativeFrom="column">
              <wp:posOffset>479144</wp:posOffset>
            </wp:positionH>
            <wp:positionV relativeFrom="paragraph">
              <wp:posOffset>31381</wp:posOffset>
            </wp:positionV>
            <wp:extent cx="1329070" cy="1315153"/>
            <wp:effectExtent l="0" t="0" r="4445" b="0"/>
            <wp:wrapNone/>
            <wp:docPr id="11984445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8444562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9070" cy="131515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244069AE" wp14:editId="10F3CB8E">
                <wp:simplePos x="0" y="0"/>
                <wp:positionH relativeFrom="column">
                  <wp:posOffset>246424</wp:posOffset>
                </wp:positionH>
                <wp:positionV relativeFrom="paragraph">
                  <wp:posOffset>-95693</wp:posOffset>
                </wp:positionV>
                <wp:extent cx="8941982" cy="5603358"/>
                <wp:effectExtent l="38100" t="38100" r="50165" b="54610"/>
                <wp:wrapNone/>
                <wp:docPr id="1426457561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41982" cy="560335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85725" cmpd="thickThin"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DC03D8" id="Rectangle 12" o:spid="_x0000_s1026" style="position:absolute;margin-left:19.4pt;margin-top:-7.55pt;width:704.1pt;height:441.2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" fillcolor="#f2f2f2 [3052]" strokecolor="#ed7d31 [3205]" strokeweight="6.75pt">
                <v:stroke linestyle="thickThin"/>
              </v:rect>
            </w:pict>
          </mc:Fallback>
        </mc:AlternateContent>
      </w:r>
    </w:p>
    <w:p w14:paraId="52C5BB08" w14:textId="1679F8BE" w:rsidR="007C644C" w:rsidRDefault="007C644C">
      <w:pPr>
        <w:spacing w:after="160" w:line="259" w:lineRule="auto"/>
        <w:rPr>
          <w:noProof/>
        </w:rPr>
      </w:pPr>
    </w:p>
    <w:p w14:paraId="01498C59" w14:textId="416F6710" w:rsidR="007C644C" w:rsidRDefault="007C644C">
      <w:pPr>
        <w:spacing w:after="160" w:line="259" w:lineRule="auto"/>
        <w:rPr>
          <w:noProof/>
        </w:rPr>
      </w:pPr>
    </w:p>
    <w:p w14:paraId="152E9B12" w14:textId="28CD125F" w:rsidR="007C644C" w:rsidRDefault="007C644C">
      <w:pPr>
        <w:spacing w:after="160" w:line="259" w:lineRule="auto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5E468FDD" wp14:editId="6DB4C449">
                <wp:simplePos x="0" y="0"/>
                <wp:positionH relativeFrom="column">
                  <wp:posOffset>5700558</wp:posOffset>
                </wp:positionH>
                <wp:positionV relativeFrom="paragraph">
                  <wp:posOffset>269875</wp:posOffset>
                </wp:positionV>
                <wp:extent cx="1658679" cy="5603240"/>
                <wp:effectExtent l="0" t="0" r="0" b="2540"/>
                <wp:wrapNone/>
                <wp:docPr id="210871041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58679" cy="5603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0C3B48B" w14:textId="3DAB5343" w:rsidR="007C644C" w:rsidRPr="007C644C" w:rsidRDefault="007C644C" w:rsidP="007C644C">
                            <w:pPr>
                              <w:rPr>
                                <w:noProof/>
                                <w:color w:val="833C0B" w:themeColor="accent2" w:themeShade="80"/>
                                <w:sz w:val="96"/>
                                <w:szCs w:val="9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accent2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C644C">
                              <w:rPr>
                                <w:noProof/>
                                <w:color w:val="833C0B" w:themeColor="accent2" w:themeShade="80"/>
                                <w:sz w:val="96"/>
                                <w:szCs w:val="9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accent2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N</w:t>
                            </w:r>
                            <w:r>
                              <w:rPr>
                                <w:noProof/>
                                <w:color w:val="833C0B" w:themeColor="accent2" w:themeShade="80"/>
                                <w:sz w:val="96"/>
                                <w:szCs w:val="9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accent2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E468FDD" id="_x0000_s1057" type="#_x0000_t202" style="position:absolute;margin-left:448.85pt;margin-top:21.25pt;width:130.6pt;height:441.2pt;z-index:2517278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" filled="f" stroked="f">
                <v:fill o:detectmouseclick="t"/>
                <v:textbox style="mso-fit-shape-to-text:t">
                  <w:txbxContent>
                    <w:p w14:paraId="50C3B48B" w14:textId="3DAB5343" w:rsidR="007C644C" w:rsidRPr="007C644C" w:rsidRDefault="007C644C" w:rsidP="007C644C">
                      <w:pPr>
                        <w:rPr>
                          <w:noProof/>
                          <w:color w:val="833C0B" w:themeColor="accent2" w:themeShade="80"/>
                          <w:sz w:val="96"/>
                          <w:szCs w:val="9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accent2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7C644C">
                        <w:rPr>
                          <w:noProof/>
                          <w:color w:val="833C0B" w:themeColor="accent2" w:themeShade="80"/>
                          <w:sz w:val="96"/>
                          <w:szCs w:val="9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accent2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N</w:t>
                      </w:r>
                      <w:r>
                        <w:rPr>
                          <w:noProof/>
                          <w:color w:val="833C0B" w:themeColor="accent2" w:themeShade="80"/>
                          <w:sz w:val="96"/>
                          <w:szCs w:val="9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accent2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ex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58F3C31C" wp14:editId="6FD31AFA">
                <wp:simplePos x="0" y="0"/>
                <wp:positionH relativeFrom="column">
                  <wp:posOffset>2053958</wp:posOffset>
                </wp:positionH>
                <wp:positionV relativeFrom="paragraph">
                  <wp:posOffset>270436</wp:posOffset>
                </wp:positionV>
                <wp:extent cx="1658679" cy="5603240"/>
                <wp:effectExtent l="0" t="0" r="0" b="2540"/>
                <wp:wrapNone/>
                <wp:docPr id="513155827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58679" cy="5603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774A35D" w14:textId="212FD94B" w:rsidR="007C644C" w:rsidRPr="007C644C" w:rsidRDefault="007C644C" w:rsidP="007C644C">
                            <w:pPr>
                              <w:rPr>
                                <w:noProof/>
                                <w:color w:val="833C0B" w:themeColor="accent2" w:themeShade="80"/>
                                <w:sz w:val="96"/>
                                <w:szCs w:val="9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accent2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C644C">
                              <w:rPr>
                                <w:noProof/>
                                <w:color w:val="833C0B" w:themeColor="accent2" w:themeShade="80"/>
                                <w:sz w:val="96"/>
                                <w:szCs w:val="9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accent2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No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8F3C31C" id="_x0000_s1058" type="#_x0000_t202" style="position:absolute;margin-left:161.75pt;margin-top:21.3pt;width:130.6pt;height:441.2pt;z-index:2517258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" filled="f" stroked="f">
                <v:fill o:detectmouseclick="t"/>
                <v:textbox style="mso-fit-shape-to-text:t">
                  <w:txbxContent>
                    <w:p w14:paraId="0774A35D" w14:textId="212FD94B" w:rsidR="007C644C" w:rsidRPr="007C644C" w:rsidRDefault="007C644C" w:rsidP="007C644C">
                      <w:pPr>
                        <w:rPr>
                          <w:noProof/>
                          <w:color w:val="833C0B" w:themeColor="accent2" w:themeShade="80"/>
                          <w:sz w:val="96"/>
                          <w:szCs w:val="9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accent2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7C644C">
                        <w:rPr>
                          <w:noProof/>
                          <w:color w:val="833C0B" w:themeColor="accent2" w:themeShade="80"/>
                          <w:sz w:val="96"/>
                          <w:szCs w:val="9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accent2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Now</w:t>
                      </w:r>
                    </w:p>
                  </w:txbxContent>
                </v:textbox>
              </v:shape>
            </w:pict>
          </mc:Fallback>
        </mc:AlternateContent>
      </w:r>
    </w:p>
    <w:p w14:paraId="6B9600AB" w14:textId="45D8683A" w:rsidR="007C644C" w:rsidRDefault="007C644C">
      <w:pPr>
        <w:spacing w:after="160" w:line="259" w:lineRule="auto"/>
        <w:rPr>
          <w:noProof/>
        </w:rPr>
      </w:pPr>
    </w:p>
    <w:p w14:paraId="6A0C28E1" w14:textId="59CAAFBF" w:rsidR="007C644C" w:rsidRDefault="007C644C">
      <w:pPr>
        <w:spacing w:after="160" w:line="259" w:lineRule="auto"/>
        <w:rPr>
          <w:noProof/>
        </w:rPr>
      </w:pPr>
    </w:p>
    <w:p w14:paraId="7F3E9408" w14:textId="5984697B" w:rsidR="007C644C" w:rsidRDefault="007C644C">
      <w:pPr>
        <w:spacing w:after="160" w:line="259" w:lineRule="auto"/>
        <w:rPr>
          <w:noProof/>
        </w:rPr>
      </w:pPr>
    </w:p>
    <w:p w14:paraId="0F46608C" w14:textId="741070FC" w:rsidR="007C644C" w:rsidRDefault="007C644C">
      <w:pPr>
        <w:spacing w:after="160" w:line="259" w:lineRule="auto"/>
        <w:rPr>
          <w:noProof/>
        </w:rPr>
      </w:pPr>
    </w:p>
    <w:p w14:paraId="09DDE452" w14:textId="2F71C84A" w:rsidR="007C644C" w:rsidRDefault="007C644C">
      <w:pPr>
        <w:spacing w:after="160" w:line="259" w:lineRule="auto"/>
        <w:rPr>
          <w:noProof/>
        </w:rPr>
      </w:pPr>
    </w:p>
    <w:p w14:paraId="58332D9F" w14:textId="7DE2F208" w:rsidR="007C644C" w:rsidRDefault="007C644C">
      <w:pPr>
        <w:spacing w:after="160" w:line="259" w:lineRule="auto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0F0547EB" wp14:editId="4BCA4D7C">
                <wp:simplePos x="0" y="0"/>
                <wp:positionH relativeFrom="column">
                  <wp:posOffset>4757420</wp:posOffset>
                </wp:positionH>
                <wp:positionV relativeFrom="paragraph">
                  <wp:posOffset>16245</wp:posOffset>
                </wp:positionV>
                <wp:extent cx="3934046" cy="2381693"/>
                <wp:effectExtent l="0" t="0" r="28575" b="19050"/>
                <wp:wrapNone/>
                <wp:docPr id="9749789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34046" cy="238169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15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2950015" id="Rectangle 13" o:spid="_x0000_s1026" style="position:absolute;margin-left:374.6pt;margin-top:1.3pt;width:309.75pt;height:187.55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" fillcolor="#ed7d31 [3205]" strokecolor="#261103 [485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ACF6073" wp14:editId="024AB800">
                <wp:simplePos x="0" y="0"/>
                <wp:positionH relativeFrom="column">
                  <wp:posOffset>671727</wp:posOffset>
                </wp:positionH>
                <wp:positionV relativeFrom="paragraph">
                  <wp:posOffset>13232</wp:posOffset>
                </wp:positionV>
                <wp:extent cx="3934046" cy="2381693"/>
                <wp:effectExtent l="0" t="0" r="28575" b="19050"/>
                <wp:wrapNone/>
                <wp:docPr id="1151068018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34046" cy="238169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15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F793B9D" id="Rectangle 13" o:spid="_x0000_s1026" style="position:absolute;margin-left:52.9pt;margin-top:1.05pt;width:309.75pt;height:187.55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" fillcolor="#ed7d31 [3205]" strokecolor="#261103 [485]" strokeweight="1pt"/>
            </w:pict>
          </mc:Fallback>
        </mc:AlternateContent>
      </w:r>
    </w:p>
    <w:p w14:paraId="044436DB" w14:textId="29B27100" w:rsidR="007C644C" w:rsidRDefault="007C644C">
      <w:pPr>
        <w:spacing w:after="160" w:line="259" w:lineRule="auto"/>
        <w:rPr>
          <w:noProof/>
        </w:rPr>
      </w:pPr>
    </w:p>
    <w:p w14:paraId="39E1D78A" w14:textId="6EB2786C" w:rsidR="007C644C" w:rsidRDefault="007C644C">
      <w:pPr>
        <w:spacing w:after="160" w:line="259" w:lineRule="auto"/>
        <w:rPr>
          <w:noProof/>
        </w:rPr>
      </w:pPr>
    </w:p>
    <w:p w14:paraId="070CA0EB" w14:textId="0EC52502" w:rsidR="007C644C" w:rsidRDefault="007C644C">
      <w:pPr>
        <w:spacing w:after="160" w:line="259" w:lineRule="auto"/>
        <w:rPr>
          <w:noProof/>
        </w:rPr>
      </w:pPr>
    </w:p>
    <w:p w14:paraId="53245AF6" w14:textId="77777777" w:rsidR="007C644C" w:rsidRDefault="007C644C">
      <w:pPr>
        <w:spacing w:after="160" w:line="259" w:lineRule="auto"/>
        <w:rPr>
          <w:noProof/>
        </w:rPr>
      </w:pPr>
    </w:p>
    <w:p w14:paraId="217605FD" w14:textId="30E8469A" w:rsidR="007C644C" w:rsidRDefault="007C644C">
      <w:pPr>
        <w:spacing w:after="160" w:line="259" w:lineRule="auto"/>
        <w:rPr>
          <w:noProof/>
        </w:rPr>
      </w:pPr>
    </w:p>
    <w:p w14:paraId="245264AE" w14:textId="77777777" w:rsidR="007C644C" w:rsidRDefault="007C644C">
      <w:pPr>
        <w:spacing w:after="160" w:line="259" w:lineRule="auto"/>
        <w:rPr>
          <w:noProof/>
        </w:rPr>
      </w:pPr>
    </w:p>
    <w:p w14:paraId="2F9E32AB" w14:textId="77777777" w:rsidR="007C644C" w:rsidRDefault="007C644C">
      <w:pPr>
        <w:spacing w:after="160" w:line="259" w:lineRule="auto"/>
        <w:rPr>
          <w:noProof/>
        </w:rPr>
      </w:pPr>
    </w:p>
    <w:p w14:paraId="29C54B9A" w14:textId="77777777" w:rsidR="007C644C" w:rsidRDefault="007C644C">
      <w:pPr>
        <w:spacing w:after="160" w:line="259" w:lineRule="auto"/>
        <w:rPr>
          <w:noProof/>
        </w:rPr>
      </w:pPr>
    </w:p>
    <w:p w14:paraId="336B26B0" w14:textId="07A121AF" w:rsidR="007C644C" w:rsidRDefault="007C644C">
      <w:pPr>
        <w:spacing w:after="160" w:line="259" w:lineRule="auto"/>
        <w:rPr>
          <w:noProof/>
        </w:rPr>
      </w:pPr>
    </w:p>
    <w:p w14:paraId="1CA52AC6" w14:textId="77777777" w:rsidR="007C644C" w:rsidRDefault="007C644C">
      <w:pPr>
        <w:spacing w:after="160" w:line="259" w:lineRule="auto"/>
        <w:rPr>
          <w:noProof/>
        </w:rPr>
      </w:pPr>
    </w:p>
    <w:p w14:paraId="07C67EE5" w14:textId="77777777" w:rsidR="007C644C" w:rsidRDefault="007C644C">
      <w:pPr>
        <w:spacing w:after="160" w:line="259" w:lineRule="auto"/>
        <w:rPr>
          <w:noProof/>
        </w:rPr>
      </w:pPr>
    </w:p>
    <w:p w14:paraId="1FD11B5A" w14:textId="1003AFB8" w:rsidR="007C644C" w:rsidRDefault="007C644C">
      <w:pPr>
        <w:spacing w:after="160" w:line="259" w:lineRule="auto"/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64C3CE20" wp14:editId="74598701">
                <wp:simplePos x="0" y="0"/>
                <wp:positionH relativeFrom="column">
                  <wp:posOffset>3115310</wp:posOffset>
                </wp:positionH>
                <wp:positionV relativeFrom="paragraph">
                  <wp:posOffset>243205</wp:posOffset>
                </wp:positionV>
                <wp:extent cx="8941435" cy="5603240"/>
                <wp:effectExtent l="0" t="0" r="0" b="0"/>
                <wp:wrapNone/>
                <wp:docPr id="172871923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41435" cy="5603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00E8A8A" w14:textId="1FE7DFB9" w:rsidR="007C644C" w:rsidRPr="007C644C" w:rsidRDefault="007C644C" w:rsidP="007C644C">
                            <w:pPr>
                              <w:rPr>
                                <w:noProof/>
                                <w:color w:val="5B9BD5" w:themeColor="accent1"/>
                                <w:sz w:val="72"/>
                                <w:szCs w:val="7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noProof/>
                                <w:color w:val="5B9BD5" w:themeColor="accent1"/>
                                <w:sz w:val="72"/>
                                <w:szCs w:val="7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y Choice Boa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4C3CE20" id="_x0000_s1059" type="#_x0000_t202" style="position:absolute;margin-left:245.3pt;margin-top:19.15pt;width:704.05pt;height:441.2pt;z-index:25173708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" filled="f" stroked="f">
                <v:fill o:detectmouseclick="t"/>
                <v:textbox style="mso-fit-shape-to-text:t">
                  <w:txbxContent>
                    <w:p w14:paraId="600E8A8A" w14:textId="1FE7DFB9" w:rsidR="007C644C" w:rsidRPr="007C644C" w:rsidRDefault="007C644C" w:rsidP="007C644C">
                      <w:pPr>
                        <w:rPr>
                          <w:noProof/>
                          <w:color w:val="5B9BD5" w:themeColor="accent1"/>
                          <w:sz w:val="72"/>
                          <w:szCs w:val="7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noProof/>
                          <w:color w:val="5B9BD5" w:themeColor="accent1"/>
                          <w:sz w:val="72"/>
                          <w:szCs w:val="7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y Choice Boar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29F7A212" wp14:editId="450086C9">
                <wp:simplePos x="0" y="0"/>
                <wp:positionH relativeFrom="column">
                  <wp:posOffset>340242</wp:posOffset>
                </wp:positionH>
                <wp:positionV relativeFrom="paragraph">
                  <wp:posOffset>86640</wp:posOffset>
                </wp:positionV>
                <wp:extent cx="8941982" cy="5603358"/>
                <wp:effectExtent l="38100" t="38100" r="50165" b="54610"/>
                <wp:wrapNone/>
                <wp:docPr id="236177244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41982" cy="560335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85725" cmpd="thickThin"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BDA5E8" id="Rectangle 12" o:spid="_x0000_s1026" style="position:absolute;margin-left:26.8pt;margin-top:6.8pt;width:704.1pt;height:441.2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" fillcolor="white [3212]" strokecolor="#2e74b5 [2404]" strokeweight="6.75pt">
                <v:stroke linestyle="thickThin"/>
              </v:rect>
            </w:pict>
          </mc:Fallback>
        </mc:AlternateContent>
      </w:r>
    </w:p>
    <w:p w14:paraId="5BC4FF43" w14:textId="030B11DA" w:rsidR="007C644C" w:rsidRDefault="007C644C">
      <w:pPr>
        <w:spacing w:after="160" w:line="259" w:lineRule="auto"/>
        <w:rPr>
          <w:noProof/>
        </w:rPr>
      </w:pPr>
    </w:p>
    <w:p w14:paraId="18CC8EA2" w14:textId="01FD77EA" w:rsidR="007C644C" w:rsidRDefault="007C644C">
      <w:pPr>
        <w:spacing w:after="160" w:line="259" w:lineRule="auto"/>
        <w:rPr>
          <w:noProof/>
        </w:rPr>
      </w:pPr>
    </w:p>
    <w:p w14:paraId="66743CE6" w14:textId="60FFD982" w:rsidR="007C644C" w:rsidRDefault="007C644C">
      <w:pPr>
        <w:spacing w:after="160" w:line="259" w:lineRule="auto"/>
        <w:rPr>
          <w:noProof/>
        </w:rPr>
      </w:pPr>
    </w:p>
    <w:p w14:paraId="08BEA7E6" w14:textId="7878DB57" w:rsidR="007C644C" w:rsidRDefault="007C644C">
      <w:pPr>
        <w:spacing w:after="160" w:line="259" w:lineRule="auto"/>
        <w:rPr>
          <w:noProof/>
        </w:rPr>
      </w:pPr>
      <w:r w:rsidRPr="007C644C">
        <w:rPr>
          <w:noProof/>
          <w:color w:val="5B9BD5" w:themeColor="accent1"/>
          <w:sz w:val="72"/>
          <w:szCs w:val="7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drawing>
          <wp:anchor distT="0" distB="0" distL="114300" distR="114300" simplePos="0" relativeHeight="251741184" behindDoc="0" locked="0" layoutInCell="1" allowOverlap="1" wp14:anchorId="7E10A91D" wp14:editId="6C7F4240">
            <wp:simplePos x="0" y="0"/>
            <wp:positionH relativeFrom="column">
              <wp:posOffset>7241998</wp:posOffset>
            </wp:positionH>
            <wp:positionV relativeFrom="paragraph">
              <wp:posOffset>205740</wp:posOffset>
            </wp:positionV>
            <wp:extent cx="1105535" cy="1233170"/>
            <wp:effectExtent l="0" t="0" r="0" b="5080"/>
            <wp:wrapNone/>
            <wp:docPr id="46010705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5535" cy="1233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0319D50D" wp14:editId="52A6BC98">
                <wp:simplePos x="0" y="0"/>
                <wp:positionH relativeFrom="column">
                  <wp:posOffset>4145915</wp:posOffset>
                </wp:positionH>
                <wp:positionV relativeFrom="paragraph">
                  <wp:posOffset>207010</wp:posOffset>
                </wp:positionV>
                <wp:extent cx="1084521" cy="1201479"/>
                <wp:effectExtent l="19050" t="19050" r="40005" b="36830"/>
                <wp:wrapNone/>
                <wp:docPr id="500390651" name="Star: 6 Point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4521" cy="1201479"/>
                        </a:xfrm>
                        <a:prstGeom prst="star6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CAF1E9" id="Star: 6 Points 14" o:spid="_x0000_s1026" style="position:absolute;margin-left:326.45pt;margin-top:16.3pt;width:85.4pt;height:94.6pt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084521,12014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" path="m,300370r361504,-5l542261,,723017,300365r361504,5l903773,600740r180748,300369l723017,901114,542261,1201479,361504,901114,,901109,180748,600740,,300370xe" fillcolor="#5b9bd5 [3204]" strokecolor="#091723 [484]" strokeweight="1pt">
                <v:stroke joinstyle="miter"/>
                <v:path arrowok="t" o:connecttype="custom" o:connectlocs="0,300370;361504,300365;542261,0;723017,300365;1084521,300370;903773,600740;1084521,901109;723017,901114;542261,1201479;361504,901114;0,901109;180748,600740;0,300370" o:connectangles="0,0,0,0,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65B99ACE" wp14:editId="619DFCCA">
                <wp:simplePos x="0" y="0"/>
                <wp:positionH relativeFrom="column">
                  <wp:posOffset>1064895</wp:posOffset>
                </wp:positionH>
                <wp:positionV relativeFrom="paragraph">
                  <wp:posOffset>207010</wp:posOffset>
                </wp:positionV>
                <wp:extent cx="1084521" cy="1201479"/>
                <wp:effectExtent l="19050" t="19050" r="40005" b="36830"/>
                <wp:wrapNone/>
                <wp:docPr id="1097876830" name="Star: 6 Point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4521" cy="1201479"/>
                        </a:xfrm>
                        <a:prstGeom prst="star6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E0850F" id="Star: 6 Points 14" o:spid="_x0000_s1026" style="position:absolute;margin-left:83.85pt;margin-top:16.3pt;width:85.4pt;height:94.6pt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084521,12014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" path="m,300370r361504,-5l542261,,723017,300365r361504,5l903773,600740r180748,300369l723017,901114,542261,1201479,361504,901114,,901109,180748,600740,,300370xe" fillcolor="#5b9bd5 [3204]" strokecolor="#091723 [484]" strokeweight="1pt">
                <v:stroke joinstyle="miter"/>
                <v:path arrowok="t" o:connecttype="custom" o:connectlocs="0,300370;361504,300365;542261,0;723017,300365;1084521,300370;903773,600740;1084521,901109;723017,901114;542261,1201479;361504,901114;0,901109;180748,600740;0,300370" o:connectangles="0,0,0,0,0,0,0,0,0,0,0,0,0"/>
              </v:shape>
            </w:pict>
          </mc:Fallback>
        </mc:AlternateContent>
      </w:r>
    </w:p>
    <w:p w14:paraId="3474B83C" w14:textId="3856FF9F" w:rsidR="007C644C" w:rsidRDefault="007C644C">
      <w:pPr>
        <w:spacing w:after="160" w:line="259" w:lineRule="auto"/>
        <w:rPr>
          <w:noProof/>
        </w:rPr>
      </w:pPr>
    </w:p>
    <w:p w14:paraId="4FFFB9FA" w14:textId="3C5577C5" w:rsidR="007C644C" w:rsidRDefault="007C644C">
      <w:pPr>
        <w:spacing w:after="160" w:line="259" w:lineRule="auto"/>
        <w:rPr>
          <w:noProof/>
        </w:rPr>
      </w:pPr>
    </w:p>
    <w:p w14:paraId="1853E2EE" w14:textId="77777777" w:rsidR="007C644C" w:rsidRDefault="007C644C">
      <w:pPr>
        <w:spacing w:after="160" w:line="259" w:lineRule="auto"/>
        <w:rPr>
          <w:noProof/>
        </w:rPr>
      </w:pPr>
    </w:p>
    <w:p w14:paraId="4FCB3DE9" w14:textId="77777777" w:rsidR="007C644C" w:rsidRDefault="007C644C">
      <w:pPr>
        <w:spacing w:after="160" w:line="259" w:lineRule="auto"/>
        <w:rPr>
          <w:noProof/>
        </w:rPr>
      </w:pPr>
    </w:p>
    <w:p w14:paraId="48727C9D" w14:textId="77777777" w:rsidR="007C644C" w:rsidRDefault="007C644C">
      <w:pPr>
        <w:spacing w:after="160" w:line="259" w:lineRule="auto"/>
        <w:rPr>
          <w:noProof/>
        </w:rPr>
      </w:pPr>
    </w:p>
    <w:p w14:paraId="4B7043E3" w14:textId="77777777" w:rsidR="007C644C" w:rsidRDefault="007C644C">
      <w:pPr>
        <w:spacing w:after="160" w:line="259" w:lineRule="auto"/>
        <w:rPr>
          <w:noProof/>
        </w:rPr>
      </w:pPr>
    </w:p>
    <w:p w14:paraId="0C27268F" w14:textId="77777777" w:rsidR="007C644C" w:rsidRDefault="007C644C">
      <w:pPr>
        <w:spacing w:after="160" w:line="259" w:lineRule="auto"/>
        <w:rPr>
          <w:noProof/>
        </w:rPr>
      </w:pPr>
    </w:p>
    <w:p w14:paraId="553F22BB" w14:textId="77777777" w:rsidR="007C644C" w:rsidRDefault="007C644C">
      <w:pPr>
        <w:spacing w:after="160" w:line="259" w:lineRule="auto"/>
        <w:rPr>
          <w:noProof/>
        </w:rPr>
      </w:pPr>
    </w:p>
    <w:p w14:paraId="754D15A1" w14:textId="77777777" w:rsidR="007C644C" w:rsidRDefault="007C644C">
      <w:pPr>
        <w:spacing w:after="160" w:line="259" w:lineRule="auto"/>
        <w:rPr>
          <w:noProof/>
        </w:rPr>
      </w:pPr>
    </w:p>
    <w:p w14:paraId="2702F9B5" w14:textId="77777777" w:rsidR="007C644C" w:rsidRDefault="007C644C">
      <w:pPr>
        <w:spacing w:after="160" w:line="259" w:lineRule="auto"/>
        <w:rPr>
          <w:noProof/>
        </w:rPr>
      </w:pPr>
    </w:p>
    <w:p w14:paraId="7C406EA5" w14:textId="77777777" w:rsidR="007C644C" w:rsidRDefault="007C644C">
      <w:pPr>
        <w:spacing w:after="160" w:line="259" w:lineRule="auto"/>
        <w:rPr>
          <w:noProof/>
        </w:rPr>
      </w:pPr>
    </w:p>
    <w:p w14:paraId="42E1B09B" w14:textId="77777777" w:rsidR="007C644C" w:rsidRDefault="007C644C">
      <w:pPr>
        <w:spacing w:after="160" w:line="259" w:lineRule="auto"/>
        <w:rPr>
          <w:noProof/>
        </w:rPr>
      </w:pPr>
    </w:p>
    <w:p w14:paraId="43A51ED9" w14:textId="77777777" w:rsidR="007C644C" w:rsidRDefault="007C644C">
      <w:pPr>
        <w:spacing w:after="160" w:line="259" w:lineRule="auto"/>
        <w:rPr>
          <w:noProof/>
        </w:rPr>
      </w:pPr>
    </w:p>
    <w:p w14:paraId="1D0424C9" w14:textId="77777777" w:rsidR="007C644C" w:rsidRDefault="007C644C">
      <w:pPr>
        <w:spacing w:after="160" w:line="259" w:lineRule="auto"/>
        <w:rPr>
          <w:noProof/>
        </w:rPr>
      </w:pPr>
    </w:p>
    <w:p w14:paraId="0CA7CE85" w14:textId="77777777" w:rsidR="007C644C" w:rsidRDefault="007C644C">
      <w:pPr>
        <w:spacing w:after="160" w:line="259" w:lineRule="auto"/>
        <w:rPr>
          <w:noProof/>
        </w:rPr>
      </w:pPr>
    </w:p>
    <w:tbl>
      <w:tblPr>
        <w:tblStyle w:val="TableGrid"/>
        <w:tblpPr w:leftFromText="180" w:rightFromText="180" w:vertAnchor="text" w:horzAnchor="margin" w:tblpY="171"/>
        <w:tblW w:w="0" w:type="auto"/>
        <w:tblLook w:val="04A0" w:firstRow="1" w:lastRow="0" w:firstColumn="1" w:lastColumn="0" w:noHBand="0" w:noVBand="1"/>
      </w:tblPr>
      <w:tblGrid>
        <w:gridCol w:w="3746"/>
        <w:gridCol w:w="3746"/>
        <w:gridCol w:w="3746"/>
        <w:gridCol w:w="3746"/>
      </w:tblGrid>
      <w:tr w:rsidR="007C644C" w14:paraId="34336F76" w14:textId="77777777" w:rsidTr="007C644C">
        <w:trPr>
          <w:trHeight w:val="1550"/>
        </w:trPr>
        <w:tc>
          <w:tcPr>
            <w:tcW w:w="3746" w:type="dxa"/>
            <w:vAlign w:val="center"/>
          </w:tcPr>
          <w:p w14:paraId="681716C1" w14:textId="09609454" w:rsidR="007C644C" w:rsidRPr="007C644C" w:rsidRDefault="007C644C" w:rsidP="007C644C">
            <w:pPr>
              <w:spacing w:after="160" w:line="259" w:lineRule="auto"/>
              <w:jc w:val="center"/>
              <w:rPr>
                <w:b/>
                <w:bCs/>
                <w:noProof/>
                <w:sz w:val="96"/>
                <w:szCs w:val="96"/>
              </w:rPr>
            </w:pPr>
            <w:r w:rsidRPr="007C644C">
              <w:rPr>
                <w:b/>
                <w:bCs/>
                <w:noProof/>
                <w:sz w:val="96"/>
                <w:szCs w:val="96"/>
              </w:rPr>
              <w:lastRenderedPageBreak/>
              <w:t xml:space="preserve">First </w:t>
            </w:r>
          </w:p>
        </w:tc>
        <w:tc>
          <w:tcPr>
            <w:tcW w:w="3746" w:type="dxa"/>
            <w:vAlign w:val="center"/>
          </w:tcPr>
          <w:p w14:paraId="58D0E18C" w14:textId="756B212D" w:rsidR="007C644C" w:rsidRPr="007C644C" w:rsidRDefault="007C644C" w:rsidP="007C644C">
            <w:pPr>
              <w:spacing w:after="160" w:line="259" w:lineRule="auto"/>
              <w:jc w:val="center"/>
              <w:rPr>
                <w:b/>
                <w:bCs/>
                <w:noProof/>
                <w:sz w:val="96"/>
                <w:szCs w:val="96"/>
              </w:rPr>
            </w:pPr>
            <w:r w:rsidRPr="007C644C">
              <w:rPr>
                <w:b/>
                <w:bCs/>
                <w:noProof/>
                <w:sz w:val="96"/>
                <w:szCs w:val="96"/>
              </w:rPr>
              <w:t xml:space="preserve">Second </w:t>
            </w:r>
          </w:p>
        </w:tc>
        <w:tc>
          <w:tcPr>
            <w:tcW w:w="3746" w:type="dxa"/>
            <w:vAlign w:val="center"/>
          </w:tcPr>
          <w:p w14:paraId="6069A63A" w14:textId="75D6ED6C" w:rsidR="007C644C" w:rsidRPr="007C644C" w:rsidRDefault="007C644C" w:rsidP="007C644C">
            <w:pPr>
              <w:spacing w:after="160" w:line="259" w:lineRule="auto"/>
              <w:jc w:val="center"/>
              <w:rPr>
                <w:b/>
                <w:bCs/>
                <w:noProof/>
                <w:sz w:val="96"/>
                <w:szCs w:val="96"/>
              </w:rPr>
            </w:pPr>
            <w:r w:rsidRPr="007C644C">
              <w:rPr>
                <w:b/>
                <w:bCs/>
                <w:noProof/>
                <w:sz w:val="96"/>
                <w:szCs w:val="96"/>
              </w:rPr>
              <w:t>Third</w:t>
            </w:r>
          </w:p>
        </w:tc>
        <w:tc>
          <w:tcPr>
            <w:tcW w:w="3746" w:type="dxa"/>
            <w:vAlign w:val="center"/>
          </w:tcPr>
          <w:p w14:paraId="501AEE43" w14:textId="22A253B6" w:rsidR="007C644C" w:rsidRPr="007C644C" w:rsidRDefault="007C644C" w:rsidP="007C644C">
            <w:pPr>
              <w:spacing w:after="160" w:line="259" w:lineRule="auto"/>
              <w:jc w:val="center"/>
              <w:rPr>
                <w:b/>
                <w:bCs/>
                <w:noProof/>
                <w:sz w:val="96"/>
                <w:szCs w:val="96"/>
              </w:rPr>
            </w:pPr>
            <w:r w:rsidRPr="007C644C">
              <w:rPr>
                <w:b/>
                <w:bCs/>
                <w:noProof/>
                <w:sz w:val="96"/>
                <w:szCs w:val="96"/>
              </w:rPr>
              <w:t>Choice</w:t>
            </w:r>
          </w:p>
        </w:tc>
      </w:tr>
      <w:tr w:rsidR="007C644C" w14:paraId="31D67305" w14:textId="77777777" w:rsidTr="007C644C">
        <w:trPr>
          <w:trHeight w:val="6661"/>
        </w:trPr>
        <w:tc>
          <w:tcPr>
            <w:tcW w:w="3746" w:type="dxa"/>
            <w:vAlign w:val="center"/>
          </w:tcPr>
          <w:p w14:paraId="3447C3A8" w14:textId="1396A5A2" w:rsidR="007C644C" w:rsidRPr="007C644C" w:rsidRDefault="007C644C" w:rsidP="007C644C">
            <w:pPr>
              <w:spacing w:after="160" w:line="259" w:lineRule="auto"/>
              <w:jc w:val="center"/>
              <w:rPr>
                <w:noProof/>
                <w:sz w:val="144"/>
                <w:szCs w:val="144"/>
              </w:rPr>
            </w:pPr>
            <w:r>
              <w:rPr>
                <w:noProof/>
                <w:sz w:val="144"/>
                <w:szCs w:val="144"/>
              </w:rPr>
              <w:t>1</w:t>
            </w:r>
          </w:p>
        </w:tc>
        <w:tc>
          <w:tcPr>
            <w:tcW w:w="3746" w:type="dxa"/>
            <w:vAlign w:val="center"/>
          </w:tcPr>
          <w:p w14:paraId="4029C9F1" w14:textId="155CE87C" w:rsidR="007C644C" w:rsidRPr="007C644C" w:rsidRDefault="007C644C" w:rsidP="007C644C">
            <w:pPr>
              <w:spacing w:after="160" w:line="259" w:lineRule="auto"/>
              <w:jc w:val="center"/>
              <w:rPr>
                <w:noProof/>
                <w:sz w:val="144"/>
                <w:szCs w:val="144"/>
              </w:rPr>
            </w:pPr>
            <w:r>
              <w:rPr>
                <w:noProof/>
                <w:sz w:val="144"/>
                <w:szCs w:val="144"/>
              </w:rPr>
              <w:t>2</w:t>
            </w:r>
          </w:p>
        </w:tc>
        <w:tc>
          <w:tcPr>
            <w:tcW w:w="3746" w:type="dxa"/>
            <w:vAlign w:val="center"/>
          </w:tcPr>
          <w:p w14:paraId="1E34E816" w14:textId="284F8C1B" w:rsidR="007C644C" w:rsidRPr="007C644C" w:rsidRDefault="007C644C" w:rsidP="007C644C">
            <w:pPr>
              <w:spacing w:after="160" w:line="259" w:lineRule="auto"/>
              <w:jc w:val="center"/>
              <w:rPr>
                <w:noProof/>
                <w:sz w:val="144"/>
                <w:szCs w:val="144"/>
              </w:rPr>
            </w:pPr>
            <w:r>
              <w:rPr>
                <w:noProof/>
                <w:sz w:val="144"/>
                <w:szCs w:val="144"/>
              </w:rPr>
              <w:t>3</w:t>
            </w:r>
          </w:p>
        </w:tc>
        <w:tc>
          <w:tcPr>
            <w:tcW w:w="3746" w:type="dxa"/>
          </w:tcPr>
          <w:p w14:paraId="6EB85D0B" w14:textId="640EC0AC" w:rsidR="007C644C" w:rsidRDefault="007C644C" w:rsidP="007C644C">
            <w:pPr>
              <w:spacing w:after="160" w:line="259" w:lineRule="auto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2208" behindDoc="0" locked="0" layoutInCell="1" allowOverlap="1" wp14:anchorId="25027D2C" wp14:editId="3053D8FE">
                      <wp:simplePos x="0" y="0"/>
                      <wp:positionH relativeFrom="column">
                        <wp:posOffset>140040</wp:posOffset>
                      </wp:positionH>
                      <wp:positionV relativeFrom="paragraph">
                        <wp:posOffset>1243965</wp:posOffset>
                      </wp:positionV>
                      <wp:extent cx="2041451" cy="2020186"/>
                      <wp:effectExtent l="19050" t="19050" r="35560" b="37465"/>
                      <wp:wrapNone/>
                      <wp:docPr id="1775980644" name="Star: 6 Points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41451" cy="2020186"/>
                              </a:xfrm>
                              <a:prstGeom prst="star6">
                                <a:avLst/>
                              </a:prstGeom>
                            </wps:spPr>
                            <wps:style>
                              <a:lnRef idx="2">
                                <a:schemeClr val="accent4">
                                  <a:shade val="15000"/>
                                </a:schemeClr>
                              </a:lnRef>
                              <a:fillRef idx="1">
                                <a:schemeClr val="accent4"/>
                              </a:fillRef>
                              <a:effectRef idx="0">
                                <a:schemeClr val="accent4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D3A6DC1" id="Star: 6 Points 16" o:spid="_x0000_s1026" style="position:absolute;margin-left:11.05pt;margin-top:97.95pt;width:160.75pt;height:159.05pt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041451,20201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" path="m,505047r680478,-9l1020726,r340247,505038l2041451,505047r-340231,505046l2041451,1515140r-680478,8l1020726,2020186,680478,1515148,,1515140,340231,1010093,,505047xe" fillcolor="#ffc000 [3207]" strokecolor="#261c00 [487]" strokeweight="1pt">
                      <v:stroke joinstyle="miter"/>
                      <v:path arrowok="t" o:connecttype="custom" o:connectlocs="0,505047;680478,505038;1020726,0;1360973,505038;2041451,505047;1701220,1010093;2041451,1515140;1360973,1515148;1020726,2020186;680478,1515148;0,1515140;340231,1010093;0,505047" o:connectangles="0,0,0,0,0,0,0,0,0,0,0,0,0"/>
                    </v:shape>
                  </w:pict>
                </mc:Fallback>
              </mc:AlternateContent>
            </w:r>
          </w:p>
        </w:tc>
      </w:tr>
    </w:tbl>
    <w:p w14:paraId="550FBDE8" w14:textId="77777777" w:rsidR="007C644C" w:rsidRDefault="007C644C">
      <w:pPr>
        <w:spacing w:after="160" w:line="259" w:lineRule="auto"/>
        <w:rPr>
          <w:noProof/>
        </w:rPr>
      </w:pPr>
    </w:p>
    <w:p w14:paraId="11A5338E" w14:textId="77777777" w:rsidR="007C644C" w:rsidRDefault="007C644C">
      <w:pPr>
        <w:spacing w:after="160" w:line="259" w:lineRule="auto"/>
        <w:rPr>
          <w:noProof/>
        </w:rPr>
        <w:sectPr w:rsidR="007C644C" w:rsidSect="007C644C">
          <w:pgSz w:w="16838" w:h="11906" w:orient="landscape"/>
          <w:pgMar w:top="1440" w:right="993" w:bottom="849" w:left="851" w:header="708" w:footer="708" w:gutter="0"/>
          <w:cols w:space="708"/>
          <w:titlePg/>
          <w:docGrid w:linePitch="360"/>
        </w:sectPr>
      </w:pPr>
    </w:p>
    <w:p w14:paraId="77856421" w14:textId="2C36109B" w:rsidR="007C644C" w:rsidRDefault="007C644C">
      <w:pPr>
        <w:spacing w:after="160" w:line="259" w:lineRule="auto"/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03E87769" wp14:editId="2782BAF9">
                <wp:simplePos x="0" y="0"/>
                <wp:positionH relativeFrom="column">
                  <wp:posOffset>426085</wp:posOffset>
                </wp:positionH>
                <wp:positionV relativeFrom="paragraph">
                  <wp:posOffset>5105252</wp:posOffset>
                </wp:positionV>
                <wp:extent cx="5998210" cy="8589010"/>
                <wp:effectExtent l="0" t="0" r="0" b="0"/>
                <wp:wrapNone/>
                <wp:docPr id="28400556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98210" cy="85890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9D0FE9D" w14:textId="05EC6185" w:rsidR="007C644C" w:rsidRPr="007C644C" w:rsidRDefault="007C644C" w:rsidP="007C644C">
                            <w:pPr>
                              <w:rPr>
                                <w:b/>
                                <w:noProof/>
                                <w:color w:val="00B050"/>
                                <w:spacing w:val="10"/>
                                <w:sz w:val="72"/>
                                <w:szCs w:val="72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rgbClr w14:val="00B05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C644C">
                              <w:rPr>
                                <w:b/>
                                <w:noProof/>
                                <w:color w:val="00B050"/>
                                <w:spacing w:val="10"/>
                                <w:sz w:val="72"/>
                                <w:szCs w:val="72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rgbClr w14:val="00B05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E87769" id="_x0000_s1060" type="#_x0000_t202" style="position:absolute;margin-left:33.55pt;margin-top:402pt;width:472.3pt;height:676.3pt;z-index:25175859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" filled="f" stroked="f">
                <v:fill o:detectmouseclick="t"/>
                <v:textbox style="mso-fit-shape-to-text:t">
                  <w:txbxContent>
                    <w:p w14:paraId="29D0FE9D" w14:textId="05EC6185" w:rsidR="007C644C" w:rsidRPr="007C644C" w:rsidRDefault="007C644C" w:rsidP="007C644C">
                      <w:pPr>
                        <w:rPr>
                          <w:b/>
                          <w:noProof/>
                          <w:color w:val="00B050"/>
                          <w:spacing w:val="10"/>
                          <w:sz w:val="72"/>
                          <w:szCs w:val="72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rgbClr w14:val="00B05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7C644C">
                        <w:rPr>
                          <w:b/>
                          <w:noProof/>
                          <w:color w:val="00B050"/>
                          <w:spacing w:val="10"/>
                          <w:sz w:val="72"/>
                          <w:szCs w:val="72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rgbClr w14:val="00B050"/>
                            </w14:solidFill>
                            <w14:prstDash w14:val="solid"/>
                            <w14:round/>
                          </w14:textOutline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52448" behindDoc="0" locked="0" layoutInCell="1" allowOverlap="1" wp14:anchorId="5B7C7177" wp14:editId="385731F3">
            <wp:simplePos x="0" y="0"/>
            <wp:positionH relativeFrom="column">
              <wp:posOffset>3114971</wp:posOffset>
            </wp:positionH>
            <wp:positionV relativeFrom="paragraph">
              <wp:posOffset>6290339</wp:posOffset>
            </wp:positionV>
            <wp:extent cx="1148317" cy="965257"/>
            <wp:effectExtent l="0" t="0" r="0" b="6350"/>
            <wp:wrapNone/>
            <wp:docPr id="374892865" name="Picture 7" descr="A yellow smiley face with two thumbs u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003075" name="Picture 7" descr="A yellow smiley face with two thumbs up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8317" cy="965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799A4991" wp14:editId="07AE0172">
                <wp:simplePos x="0" y="0"/>
                <wp:positionH relativeFrom="column">
                  <wp:posOffset>426085</wp:posOffset>
                </wp:positionH>
                <wp:positionV relativeFrom="paragraph">
                  <wp:posOffset>3701754</wp:posOffset>
                </wp:positionV>
                <wp:extent cx="5998210" cy="8589010"/>
                <wp:effectExtent l="0" t="0" r="0" b="0"/>
                <wp:wrapNone/>
                <wp:docPr id="58617091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98210" cy="85890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CB4AB3F" w14:textId="58B8F3E7" w:rsidR="007C644C" w:rsidRPr="007C644C" w:rsidRDefault="007C644C" w:rsidP="007C644C">
                            <w:pPr>
                              <w:rPr>
                                <w:b/>
                                <w:noProof/>
                                <w:color w:val="00B050"/>
                                <w:spacing w:val="10"/>
                                <w:sz w:val="72"/>
                                <w:szCs w:val="72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rgbClr w14:val="00B05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C644C">
                              <w:rPr>
                                <w:b/>
                                <w:noProof/>
                                <w:color w:val="00B050"/>
                                <w:spacing w:val="10"/>
                                <w:sz w:val="72"/>
                                <w:szCs w:val="72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rgbClr w14:val="00B05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9A4991" id="_x0000_s1061" type="#_x0000_t202" style="position:absolute;margin-left:33.55pt;margin-top:291.5pt;width:472.3pt;height:676.3pt;z-index:25175654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" filled="f" stroked="f">
                <v:fill o:detectmouseclick="t"/>
                <v:textbox style="mso-fit-shape-to-text:t">
                  <w:txbxContent>
                    <w:p w14:paraId="1CB4AB3F" w14:textId="58B8F3E7" w:rsidR="007C644C" w:rsidRPr="007C644C" w:rsidRDefault="007C644C" w:rsidP="007C644C">
                      <w:pPr>
                        <w:rPr>
                          <w:b/>
                          <w:noProof/>
                          <w:color w:val="00B050"/>
                          <w:spacing w:val="10"/>
                          <w:sz w:val="72"/>
                          <w:szCs w:val="72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rgbClr w14:val="00B05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7C644C">
                        <w:rPr>
                          <w:b/>
                          <w:noProof/>
                          <w:color w:val="00B050"/>
                          <w:spacing w:val="10"/>
                          <w:sz w:val="72"/>
                          <w:szCs w:val="72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rgbClr w14:val="00B050"/>
                            </w14:solidFill>
                            <w14:prstDash w14:val="solid"/>
                            <w14:round/>
                          </w14:textOutline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6A26FE21" wp14:editId="33CDAD5A">
                <wp:simplePos x="0" y="0"/>
                <wp:positionH relativeFrom="column">
                  <wp:posOffset>191386</wp:posOffset>
                </wp:positionH>
                <wp:positionV relativeFrom="paragraph">
                  <wp:posOffset>2187073</wp:posOffset>
                </wp:positionV>
                <wp:extent cx="925033" cy="839972"/>
                <wp:effectExtent l="0" t="0" r="0" b="0"/>
                <wp:wrapNone/>
                <wp:docPr id="82081249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5033" cy="8399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6DA70BA" w14:textId="48CEBFEA" w:rsidR="007C644C" w:rsidRPr="007C644C" w:rsidRDefault="007C644C" w:rsidP="007C644C">
                            <w:pPr>
                              <w:jc w:val="center"/>
                              <w:rPr>
                                <w:b/>
                                <w:noProof/>
                                <w:color w:val="00B050"/>
                                <w:spacing w:val="10"/>
                                <w:sz w:val="72"/>
                                <w:szCs w:val="72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rgbClr w14:val="00B05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C644C">
                              <w:rPr>
                                <w:b/>
                                <w:noProof/>
                                <w:color w:val="00B050"/>
                                <w:spacing w:val="10"/>
                                <w:sz w:val="72"/>
                                <w:szCs w:val="72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rgbClr w14:val="00B05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26FE21" id="_x0000_s1062" type="#_x0000_t202" style="position:absolute;margin-left:15.05pt;margin-top:172.2pt;width:72.85pt;height:66.15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" filled="f" stroked="f">
                <v:fill o:detectmouseclick="t"/>
                <v:textbox>
                  <w:txbxContent>
                    <w:p w14:paraId="26DA70BA" w14:textId="48CEBFEA" w:rsidR="007C644C" w:rsidRPr="007C644C" w:rsidRDefault="007C644C" w:rsidP="007C644C">
                      <w:pPr>
                        <w:jc w:val="center"/>
                        <w:rPr>
                          <w:b/>
                          <w:noProof/>
                          <w:color w:val="00B050"/>
                          <w:spacing w:val="10"/>
                          <w:sz w:val="72"/>
                          <w:szCs w:val="72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rgbClr w14:val="00B05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7C644C">
                        <w:rPr>
                          <w:b/>
                          <w:noProof/>
                          <w:color w:val="00B050"/>
                          <w:spacing w:val="10"/>
                          <w:sz w:val="72"/>
                          <w:szCs w:val="72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rgbClr w14:val="00B050"/>
                            </w14:solidFill>
                            <w14:prstDash w14:val="solid"/>
                            <w14:round/>
                          </w14:textOutline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omic Sans MS" w:hAnsi="Comic Sans MS" w:cs="Tahoma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51424" behindDoc="1" locked="0" layoutInCell="1" allowOverlap="1" wp14:anchorId="60734802" wp14:editId="77FA3872">
                <wp:simplePos x="0" y="0"/>
                <wp:positionH relativeFrom="margin">
                  <wp:posOffset>-147320</wp:posOffset>
                </wp:positionH>
                <wp:positionV relativeFrom="margin">
                  <wp:posOffset>412750</wp:posOffset>
                </wp:positionV>
                <wp:extent cx="5998210" cy="8589010"/>
                <wp:effectExtent l="76200" t="76200" r="97790" b="97790"/>
                <wp:wrapSquare wrapText="bothSides"/>
                <wp:docPr id="1012936241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98210" cy="858901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74625" cmpd="tri"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1CD6B8" w14:textId="77777777" w:rsidR="007C644C" w:rsidRPr="007C644C" w:rsidRDefault="007C644C" w:rsidP="007C644C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bCs/>
                                <w:color w:val="00B050"/>
                                <w:sz w:val="72"/>
                                <w:szCs w:val="72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C644C">
                              <w:rPr>
                                <w:rFonts w:ascii="Comic Sans MS" w:hAnsi="Comic Sans MS"/>
                                <w:b/>
                                <w:bCs/>
                                <w:color w:val="00B050"/>
                                <w:sz w:val="72"/>
                                <w:szCs w:val="72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My Task Plan</w:t>
                            </w:r>
                          </w:p>
                          <w:p w14:paraId="210F4269" w14:textId="77777777" w:rsidR="007C644C" w:rsidRDefault="007C644C" w:rsidP="007C644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Ind w:w="-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985"/>
                              <w:gridCol w:w="6869"/>
                            </w:tblGrid>
                            <w:tr w:rsidR="007C644C" w14:paraId="3AB04FD9" w14:textId="77777777" w:rsidTr="007C644C">
                              <w:trPr>
                                <w:trHeight w:val="2294"/>
                              </w:trPr>
                              <w:tc>
                                <w:tcPr>
                                  <w:tcW w:w="1985" w:type="dxa"/>
                                </w:tcPr>
                                <w:p w14:paraId="46BB3052" w14:textId="039A637E" w:rsidR="007C644C" w:rsidRPr="007C644C" w:rsidRDefault="007C644C" w:rsidP="007C644C">
                                  <w:pPr>
                                    <w:rPr>
                                      <w:color w:val="00B050"/>
                                      <w:sz w:val="44"/>
                                      <w:szCs w:val="44"/>
                                    </w:rPr>
                                  </w:pPr>
                                  <w:r w:rsidRPr="007C644C">
                                    <w:rPr>
                                      <w:color w:val="00B050"/>
                                      <w:sz w:val="44"/>
                                      <w:szCs w:val="44"/>
                                    </w:rPr>
                                    <w:t>FIRST</w:t>
                                  </w:r>
                                </w:p>
                              </w:tc>
                              <w:tc>
                                <w:tcPr>
                                  <w:tcW w:w="6869" w:type="dxa"/>
                                </w:tcPr>
                                <w:p w14:paraId="16399907" w14:textId="77777777" w:rsidR="007C644C" w:rsidRDefault="007C644C" w:rsidP="007C644C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</w:tc>
                            </w:tr>
                            <w:tr w:rsidR="007C644C" w14:paraId="29982EB5" w14:textId="77777777" w:rsidTr="007C644C">
                              <w:trPr>
                                <w:trHeight w:val="2294"/>
                              </w:trPr>
                              <w:tc>
                                <w:tcPr>
                                  <w:tcW w:w="1985" w:type="dxa"/>
                                </w:tcPr>
                                <w:p w14:paraId="18F41B6A" w14:textId="4E6396C4" w:rsidR="007C644C" w:rsidRPr="007C644C" w:rsidRDefault="007C644C" w:rsidP="007C644C">
                                  <w:pPr>
                                    <w:rPr>
                                      <w:color w:val="00B050"/>
                                      <w:sz w:val="44"/>
                                      <w:szCs w:val="44"/>
                                    </w:rPr>
                                  </w:pPr>
                                  <w:r w:rsidRPr="007C644C">
                                    <w:rPr>
                                      <w:color w:val="00B050"/>
                                      <w:sz w:val="44"/>
                                      <w:szCs w:val="44"/>
                                    </w:rPr>
                                    <w:t>THEN</w:t>
                                  </w:r>
                                </w:p>
                              </w:tc>
                              <w:tc>
                                <w:tcPr>
                                  <w:tcW w:w="6869" w:type="dxa"/>
                                </w:tcPr>
                                <w:p w14:paraId="67CC7457" w14:textId="77777777" w:rsidR="007C644C" w:rsidRDefault="007C644C" w:rsidP="007C644C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</w:tc>
                            </w:tr>
                            <w:tr w:rsidR="007C644C" w14:paraId="27209B14" w14:textId="77777777" w:rsidTr="007C644C">
                              <w:trPr>
                                <w:trHeight w:val="2294"/>
                              </w:trPr>
                              <w:tc>
                                <w:tcPr>
                                  <w:tcW w:w="1985" w:type="dxa"/>
                                </w:tcPr>
                                <w:p w14:paraId="4E44AE52" w14:textId="3B901E3C" w:rsidR="007C644C" w:rsidRPr="007C644C" w:rsidRDefault="007C644C" w:rsidP="007C644C">
                                  <w:pPr>
                                    <w:rPr>
                                      <w:color w:val="00B050"/>
                                      <w:sz w:val="44"/>
                                      <w:szCs w:val="44"/>
                                    </w:rPr>
                                  </w:pPr>
                                  <w:r w:rsidRPr="007C644C">
                                    <w:rPr>
                                      <w:color w:val="00B050"/>
                                      <w:sz w:val="44"/>
                                      <w:szCs w:val="44"/>
                                    </w:rPr>
                                    <w:t>NEXT</w:t>
                                  </w:r>
                                </w:p>
                              </w:tc>
                              <w:tc>
                                <w:tcPr>
                                  <w:tcW w:w="6869" w:type="dxa"/>
                                </w:tcPr>
                                <w:p w14:paraId="3BE04E17" w14:textId="77777777" w:rsidR="007C644C" w:rsidRDefault="007C644C" w:rsidP="007C644C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</w:tc>
                            </w:tr>
                            <w:tr w:rsidR="007C644C" w14:paraId="48F03DA4" w14:textId="77777777" w:rsidTr="007C644C">
                              <w:trPr>
                                <w:trHeight w:val="2294"/>
                              </w:trPr>
                              <w:tc>
                                <w:tcPr>
                                  <w:tcW w:w="8854" w:type="dxa"/>
                                  <w:gridSpan w:val="2"/>
                                  <w:vAlign w:val="center"/>
                                </w:tcPr>
                                <w:p w14:paraId="50E3A9A7" w14:textId="33959198" w:rsidR="007C644C" w:rsidRPr="007C644C" w:rsidRDefault="007C644C" w:rsidP="007C644C">
                                  <w:pPr>
                                    <w:rPr>
                                      <w:color w:val="000000" w:themeColor="text1"/>
                                      <w:sz w:val="96"/>
                                      <w:szCs w:val="96"/>
                                    </w:rPr>
                                  </w:pPr>
                                  <w:r w:rsidRPr="007C644C">
                                    <w:rPr>
                                      <w:color w:val="00B050"/>
                                      <w:sz w:val="96"/>
                                      <w:szCs w:val="96"/>
                                    </w:rPr>
                                    <w:t>CHOICE</w:t>
                                  </w:r>
                                </w:p>
                              </w:tc>
                            </w:tr>
                          </w:tbl>
                          <w:p w14:paraId="617372E9" w14:textId="77777777" w:rsidR="007C644C" w:rsidRDefault="007C644C" w:rsidP="007C644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250C3A66" w14:textId="77777777" w:rsidR="007C644C" w:rsidRDefault="007C644C" w:rsidP="007C644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61292827" w14:textId="77777777" w:rsidR="007C644C" w:rsidRDefault="007C644C" w:rsidP="007C644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02F65CDA" w14:textId="77777777" w:rsidR="007C644C" w:rsidRDefault="007C644C" w:rsidP="007C644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4054D443" w14:textId="77777777" w:rsidR="007C644C" w:rsidRDefault="007C644C" w:rsidP="007C644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115FE99C" w14:textId="77777777" w:rsidR="007C644C" w:rsidRDefault="007C644C" w:rsidP="007C644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2791B2EE" w14:textId="77777777" w:rsidR="007C644C" w:rsidRDefault="007C644C" w:rsidP="007C644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1B8A2337" w14:textId="77777777" w:rsidR="007C644C" w:rsidRDefault="007C644C" w:rsidP="007C644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1D75A4CA" w14:textId="77777777" w:rsidR="007C644C" w:rsidRDefault="007C644C" w:rsidP="007C644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453F8883" w14:textId="77777777" w:rsidR="007C644C" w:rsidRDefault="007C644C" w:rsidP="007C644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3164ED19" w14:textId="77777777" w:rsidR="007C644C" w:rsidRDefault="007C644C" w:rsidP="007C644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07E893F4" w14:textId="77777777" w:rsidR="007C644C" w:rsidRDefault="007C644C" w:rsidP="007C644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0080B024" w14:textId="77777777" w:rsidR="007C644C" w:rsidRDefault="007C644C" w:rsidP="007C644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63F206E7" w14:textId="77777777" w:rsidR="007C644C" w:rsidRDefault="007C644C" w:rsidP="007C644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56FFC41A" w14:textId="25DEE85A" w:rsidR="007C644C" w:rsidRDefault="007C644C" w:rsidP="007C644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2D130C3D" w14:textId="0461E2FD" w:rsidR="007C644C" w:rsidRDefault="007C644C" w:rsidP="007C644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A4DB537" wp14:editId="522DC663">
                                  <wp:extent cx="1137684" cy="956319"/>
                                  <wp:effectExtent l="0" t="0" r="5715" b="0"/>
                                  <wp:docPr id="1699313824" name="Picture 7" descr="A yellow smiley face with two thumbs up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00003075" name="Picture 7" descr="A yellow smiley face with two thumbs up&#10;&#10;Description automatically generated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2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40091" cy="95834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EC93E20" w14:textId="77777777" w:rsidR="007C644C" w:rsidRDefault="007C644C" w:rsidP="007C644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196133C9" w14:textId="77777777" w:rsidR="007C644C" w:rsidRDefault="007C644C" w:rsidP="007C644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410C578C" w14:textId="77777777" w:rsidR="007C644C" w:rsidRPr="00AE1AB3" w:rsidRDefault="007C644C" w:rsidP="007C644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734802" id="_x0000_s1063" style="position:absolute;margin-left:-11.6pt;margin-top:32.5pt;width:472.3pt;height:676.3pt;z-index:-251565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" fillcolor="white [3212]" strokecolor="#00b050" strokeweight="13.75pt">
                <v:stroke linestyle="thickBetweenThin"/>
                <v:textbox>
                  <w:txbxContent>
                    <w:p w14:paraId="121CD6B8" w14:textId="77777777" w:rsidR="007C644C" w:rsidRPr="007C644C" w:rsidRDefault="007C644C" w:rsidP="007C644C">
                      <w:pPr>
                        <w:jc w:val="center"/>
                        <w:rPr>
                          <w:rFonts w:ascii="Comic Sans MS" w:hAnsi="Comic Sans MS"/>
                          <w:b/>
                          <w:bCs/>
                          <w:color w:val="00B050"/>
                          <w:sz w:val="72"/>
                          <w:szCs w:val="72"/>
                          <w14:textOutline w14:w="11112" w14:cap="flat" w14:cmpd="sng" w14:algn="ctr">
                            <w14:solidFill>
                              <w14:schemeClr w14:val="accent6">
                                <w14:lumMod w14:val="7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7C644C">
                        <w:rPr>
                          <w:rFonts w:ascii="Comic Sans MS" w:hAnsi="Comic Sans MS"/>
                          <w:b/>
                          <w:bCs/>
                          <w:color w:val="00B050"/>
                          <w:sz w:val="72"/>
                          <w:szCs w:val="72"/>
                          <w14:textOutline w14:w="11112" w14:cap="flat" w14:cmpd="sng" w14:algn="ctr">
                            <w14:solidFill>
                              <w14:schemeClr w14:val="accent6">
                                <w14:lumMod w14:val="7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My Task Plan</w:t>
                      </w:r>
                    </w:p>
                    <w:p w14:paraId="210F4269" w14:textId="77777777" w:rsidR="007C644C" w:rsidRDefault="007C644C" w:rsidP="007C644C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Ind w:w="-5" w:type="dxa"/>
                        <w:tblLook w:val="04A0" w:firstRow="1" w:lastRow="0" w:firstColumn="1" w:lastColumn="0" w:noHBand="0" w:noVBand="1"/>
                      </w:tblPr>
                      <w:tblGrid>
                        <w:gridCol w:w="1985"/>
                        <w:gridCol w:w="6869"/>
                      </w:tblGrid>
                      <w:tr w:rsidR="007C644C" w14:paraId="3AB04FD9" w14:textId="77777777" w:rsidTr="007C644C">
                        <w:trPr>
                          <w:trHeight w:val="2294"/>
                        </w:trPr>
                        <w:tc>
                          <w:tcPr>
                            <w:tcW w:w="1985" w:type="dxa"/>
                          </w:tcPr>
                          <w:p w14:paraId="46BB3052" w14:textId="039A637E" w:rsidR="007C644C" w:rsidRPr="007C644C" w:rsidRDefault="007C644C" w:rsidP="007C644C">
                            <w:pPr>
                              <w:rPr>
                                <w:color w:val="00B050"/>
                                <w:sz w:val="44"/>
                                <w:szCs w:val="44"/>
                              </w:rPr>
                            </w:pPr>
                            <w:r w:rsidRPr="007C644C">
                              <w:rPr>
                                <w:color w:val="00B050"/>
                                <w:sz w:val="44"/>
                                <w:szCs w:val="44"/>
                              </w:rPr>
                              <w:t>FIRST</w:t>
                            </w:r>
                          </w:p>
                        </w:tc>
                        <w:tc>
                          <w:tcPr>
                            <w:tcW w:w="6869" w:type="dxa"/>
                          </w:tcPr>
                          <w:p w14:paraId="16399907" w14:textId="77777777" w:rsidR="007C644C" w:rsidRDefault="007C644C" w:rsidP="007C644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c>
                      </w:tr>
                      <w:tr w:rsidR="007C644C" w14:paraId="29982EB5" w14:textId="77777777" w:rsidTr="007C644C">
                        <w:trPr>
                          <w:trHeight w:val="2294"/>
                        </w:trPr>
                        <w:tc>
                          <w:tcPr>
                            <w:tcW w:w="1985" w:type="dxa"/>
                          </w:tcPr>
                          <w:p w14:paraId="18F41B6A" w14:textId="4E6396C4" w:rsidR="007C644C" w:rsidRPr="007C644C" w:rsidRDefault="007C644C" w:rsidP="007C644C">
                            <w:pPr>
                              <w:rPr>
                                <w:color w:val="00B050"/>
                                <w:sz w:val="44"/>
                                <w:szCs w:val="44"/>
                              </w:rPr>
                            </w:pPr>
                            <w:r w:rsidRPr="007C644C">
                              <w:rPr>
                                <w:color w:val="00B050"/>
                                <w:sz w:val="44"/>
                                <w:szCs w:val="44"/>
                              </w:rPr>
                              <w:t>THEN</w:t>
                            </w:r>
                          </w:p>
                        </w:tc>
                        <w:tc>
                          <w:tcPr>
                            <w:tcW w:w="6869" w:type="dxa"/>
                          </w:tcPr>
                          <w:p w14:paraId="67CC7457" w14:textId="77777777" w:rsidR="007C644C" w:rsidRDefault="007C644C" w:rsidP="007C644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c>
                      </w:tr>
                      <w:tr w:rsidR="007C644C" w14:paraId="27209B14" w14:textId="77777777" w:rsidTr="007C644C">
                        <w:trPr>
                          <w:trHeight w:val="2294"/>
                        </w:trPr>
                        <w:tc>
                          <w:tcPr>
                            <w:tcW w:w="1985" w:type="dxa"/>
                          </w:tcPr>
                          <w:p w14:paraId="4E44AE52" w14:textId="3B901E3C" w:rsidR="007C644C" w:rsidRPr="007C644C" w:rsidRDefault="007C644C" w:rsidP="007C644C">
                            <w:pPr>
                              <w:rPr>
                                <w:color w:val="00B050"/>
                                <w:sz w:val="44"/>
                                <w:szCs w:val="44"/>
                              </w:rPr>
                            </w:pPr>
                            <w:r w:rsidRPr="007C644C">
                              <w:rPr>
                                <w:color w:val="00B050"/>
                                <w:sz w:val="44"/>
                                <w:szCs w:val="44"/>
                              </w:rPr>
                              <w:t>NEXT</w:t>
                            </w:r>
                          </w:p>
                        </w:tc>
                        <w:tc>
                          <w:tcPr>
                            <w:tcW w:w="6869" w:type="dxa"/>
                          </w:tcPr>
                          <w:p w14:paraId="3BE04E17" w14:textId="77777777" w:rsidR="007C644C" w:rsidRDefault="007C644C" w:rsidP="007C644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c>
                      </w:tr>
                      <w:tr w:rsidR="007C644C" w14:paraId="48F03DA4" w14:textId="77777777" w:rsidTr="007C644C">
                        <w:trPr>
                          <w:trHeight w:val="2294"/>
                        </w:trPr>
                        <w:tc>
                          <w:tcPr>
                            <w:tcW w:w="8854" w:type="dxa"/>
                            <w:gridSpan w:val="2"/>
                            <w:vAlign w:val="center"/>
                          </w:tcPr>
                          <w:p w14:paraId="50E3A9A7" w14:textId="33959198" w:rsidR="007C644C" w:rsidRPr="007C644C" w:rsidRDefault="007C644C" w:rsidP="007C644C">
                            <w:pPr>
                              <w:rPr>
                                <w:color w:val="000000" w:themeColor="text1"/>
                                <w:sz w:val="96"/>
                                <w:szCs w:val="96"/>
                              </w:rPr>
                            </w:pPr>
                            <w:r w:rsidRPr="007C644C">
                              <w:rPr>
                                <w:color w:val="00B050"/>
                                <w:sz w:val="96"/>
                                <w:szCs w:val="96"/>
                              </w:rPr>
                              <w:t>CHOICE</w:t>
                            </w:r>
                          </w:p>
                        </w:tc>
                      </w:tr>
                    </w:tbl>
                    <w:p w14:paraId="617372E9" w14:textId="77777777" w:rsidR="007C644C" w:rsidRDefault="007C644C" w:rsidP="007C644C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250C3A66" w14:textId="77777777" w:rsidR="007C644C" w:rsidRDefault="007C644C" w:rsidP="007C644C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61292827" w14:textId="77777777" w:rsidR="007C644C" w:rsidRDefault="007C644C" w:rsidP="007C644C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02F65CDA" w14:textId="77777777" w:rsidR="007C644C" w:rsidRDefault="007C644C" w:rsidP="007C644C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4054D443" w14:textId="77777777" w:rsidR="007C644C" w:rsidRDefault="007C644C" w:rsidP="007C644C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115FE99C" w14:textId="77777777" w:rsidR="007C644C" w:rsidRDefault="007C644C" w:rsidP="007C644C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2791B2EE" w14:textId="77777777" w:rsidR="007C644C" w:rsidRDefault="007C644C" w:rsidP="007C644C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1B8A2337" w14:textId="77777777" w:rsidR="007C644C" w:rsidRDefault="007C644C" w:rsidP="007C644C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1D75A4CA" w14:textId="77777777" w:rsidR="007C644C" w:rsidRDefault="007C644C" w:rsidP="007C644C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453F8883" w14:textId="77777777" w:rsidR="007C644C" w:rsidRDefault="007C644C" w:rsidP="007C644C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3164ED19" w14:textId="77777777" w:rsidR="007C644C" w:rsidRDefault="007C644C" w:rsidP="007C644C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07E893F4" w14:textId="77777777" w:rsidR="007C644C" w:rsidRDefault="007C644C" w:rsidP="007C644C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0080B024" w14:textId="77777777" w:rsidR="007C644C" w:rsidRDefault="007C644C" w:rsidP="007C644C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63F206E7" w14:textId="77777777" w:rsidR="007C644C" w:rsidRDefault="007C644C" w:rsidP="007C644C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56FFC41A" w14:textId="25DEE85A" w:rsidR="007C644C" w:rsidRDefault="007C644C" w:rsidP="007C644C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2D130C3D" w14:textId="0461E2FD" w:rsidR="007C644C" w:rsidRDefault="007C644C" w:rsidP="007C644C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A4DB537" wp14:editId="522DC663">
                            <wp:extent cx="1137684" cy="956319"/>
                            <wp:effectExtent l="0" t="0" r="5715" b="0"/>
                            <wp:docPr id="1699313824" name="Picture 7" descr="A yellow smiley face with two thumbs up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00003075" name="Picture 7" descr="A yellow smiley face with two thumbs up&#10;&#10;Description automatically generated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2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40091" cy="95834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EC93E20" w14:textId="77777777" w:rsidR="007C644C" w:rsidRDefault="007C644C" w:rsidP="007C644C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196133C9" w14:textId="77777777" w:rsidR="007C644C" w:rsidRDefault="007C644C" w:rsidP="007C644C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410C578C" w14:textId="77777777" w:rsidR="007C644C" w:rsidRPr="00AE1AB3" w:rsidRDefault="007C644C" w:rsidP="007C644C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</w:p>
    <w:sectPr w:rsidR="007C644C" w:rsidSect="007C644C">
      <w:pgSz w:w="11906" w:h="16838"/>
      <w:pgMar w:top="993" w:right="849" w:bottom="851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B2F1AA" w14:textId="77777777" w:rsidR="00A704D7" w:rsidRDefault="00A704D7" w:rsidP="00A704D7">
      <w:pPr>
        <w:spacing w:after="0" w:line="240" w:lineRule="auto"/>
      </w:pPr>
      <w:r>
        <w:separator/>
      </w:r>
    </w:p>
  </w:endnote>
  <w:endnote w:type="continuationSeparator" w:id="0">
    <w:p w14:paraId="05315C29" w14:textId="77777777" w:rsidR="00A704D7" w:rsidRDefault="00A704D7" w:rsidP="00A704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EEC74" w14:textId="77744668" w:rsidR="00A704D7" w:rsidRPr="004E69C5" w:rsidRDefault="00A704D7" w:rsidP="00A704D7">
    <w:pPr>
      <w:pStyle w:val="NormalWeb"/>
      <w:kinsoku w:val="0"/>
      <w:overflowPunct w:val="0"/>
      <w:spacing w:before="0" w:beforeAutospacing="0" w:after="0" w:afterAutospacing="0"/>
      <w:ind w:left="-426" w:firstLine="284"/>
      <w:textAlignment w:val="baseline"/>
      <w:rPr>
        <w:sz w:val="14"/>
        <w:szCs w:val="14"/>
      </w:rPr>
    </w:pPr>
    <w:r>
      <w:rPr>
        <w:rFonts w:ascii="Arial" w:eastAsia="MS PGothic" w:hAnsi="Arial"/>
        <w:color w:val="000000"/>
        <w:kern w:val="24"/>
        <w:sz w:val="14"/>
        <w:szCs w:val="14"/>
      </w:rPr>
      <w:t>D</w:t>
    </w:r>
    <w:r w:rsidRPr="004E69C5">
      <w:rPr>
        <w:rFonts w:ascii="Arial" w:eastAsia="MS PGothic" w:hAnsi="Arial"/>
        <w:color w:val="000000"/>
        <w:kern w:val="24"/>
        <w:sz w:val="14"/>
        <w:szCs w:val="14"/>
      </w:rPr>
      <w:t xml:space="preserve">eveloped by </w:t>
    </w:r>
    <w:r>
      <w:rPr>
        <w:rFonts w:ascii="Arial" w:eastAsia="MS PGothic" w:hAnsi="Arial"/>
        <w:color w:val="000000"/>
        <w:kern w:val="24"/>
        <w:sz w:val="14"/>
        <w:szCs w:val="14"/>
      </w:rPr>
      <w:t xml:space="preserve"> the SCIL Team, </w:t>
    </w:r>
    <w:r w:rsidRPr="004E69C5">
      <w:rPr>
        <w:rFonts w:ascii="Arial" w:eastAsia="MS PGothic" w:hAnsi="Arial"/>
        <w:color w:val="000000"/>
        <w:kern w:val="24"/>
        <w:sz w:val="14"/>
        <w:szCs w:val="14"/>
      </w:rPr>
      <w:t>City of Bradford MDC</w:t>
    </w:r>
    <w:r>
      <w:rPr>
        <w:rFonts w:ascii="Arial" w:eastAsia="MS PGothic" w:hAnsi="Arial"/>
        <w:color w:val="000000"/>
        <w:kern w:val="24"/>
        <w:sz w:val="14"/>
        <w:szCs w:val="14"/>
      </w:rPr>
      <w:t xml:space="preserve">                           Created June 2023                                                                        </w:t>
    </w:r>
    <w:r w:rsidRPr="00BE06EE">
      <w:rPr>
        <w:rStyle w:val="PageNumber"/>
        <w:rFonts w:ascii="Arial" w:hAnsi="Arial" w:cs="Arial"/>
        <w:sz w:val="14"/>
        <w:szCs w:val="14"/>
      </w:rPr>
      <w:t xml:space="preserve">Page </w:t>
    </w:r>
    <w:r w:rsidRPr="00BE06EE">
      <w:rPr>
        <w:rStyle w:val="PageNumber"/>
        <w:rFonts w:ascii="Arial" w:hAnsi="Arial" w:cs="Arial"/>
        <w:sz w:val="14"/>
        <w:szCs w:val="14"/>
      </w:rPr>
      <w:fldChar w:fldCharType="begin"/>
    </w:r>
    <w:r w:rsidRPr="00BE06EE">
      <w:rPr>
        <w:rStyle w:val="PageNumber"/>
        <w:rFonts w:ascii="Arial" w:hAnsi="Arial" w:cs="Arial"/>
        <w:sz w:val="14"/>
        <w:szCs w:val="14"/>
      </w:rPr>
      <w:instrText xml:space="preserve"> PAGE </w:instrText>
    </w:r>
    <w:r w:rsidRPr="00BE06EE">
      <w:rPr>
        <w:rStyle w:val="PageNumber"/>
        <w:rFonts w:ascii="Arial" w:hAnsi="Arial" w:cs="Arial"/>
        <w:sz w:val="14"/>
        <w:szCs w:val="14"/>
      </w:rPr>
      <w:fldChar w:fldCharType="separate"/>
    </w:r>
    <w:r>
      <w:rPr>
        <w:rStyle w:val="PageNumber"/>
        <w:rFonts w:ascii="Arial" w:hAnsi="Arial" w:cs="Arial"/>
        <w:sz w:val="14"/>
        <w:szCs w:val="14"/>
      </w:rPr>
      <w:t>1</w:t>
    </w:r>
    <w:r w:rsidRPr="00BE06EE">
      <w:rPr>
        <w:rStyle w:val="PageNumber"/>
        <w:rFonts w:ascii="Arial" w:hAnsi="Arial" w:cs="Arial"/>
        <w:sz w:val="14"/>
        <w:szCs w:val="14"/>
      </w:rPr>
      <w:fldChar w:fldCharType="end"/>
    </w:r>
    <w:r w:rsidRPr="00BE06EE">
      <w:rPr>
        <w:rStyle w:val="PageNumber"/>
        <w:rFonts w:ascii="Arial" w:hAnsi="Arial" w:cs="Arial"/>
        <w:sz w:val="14"/>
        <w:szCs w:val="14"/>
      </w:rPr>
      <w:t xml:space="preserve"> of </w:t>
    </w:r>
    <w:r w:rsidRPr="00BE06EE">
      <w:rPr>
        <w:rStyle w:val="PageNumber"/>
        <w:rFonts w:ascii="Arial" w:hAnsi="Arial" w:cs="Arial"/>
        <w:sz w:val="14"/>
        <w:szCs w:val="14"/>
      </w:rPr>
      <w:fldChar w:fldCharType="begin"/>
    </w:r>
    <w:r w:rsidRPr="00BE06EE">
      <w:rPr>
        <w:rStyle w:val="PageNumber"/>
        <w:rFonts w:ascii="Arial" w:hAnsi="Arial" w:cs="Arial"/>
        <w:sz w:val="14"/>
        <w:szCs w:val="14"/>
      </w:rPr>
      <w:instrText xml:space="preserve"> PAGE </w:instrText>
    </w:r>
    <w:r w:rsidRPr="00BE06EE">
      <w:rPr>
        <w:rStyle w:val="PageNumber"/>
        <w:rFonts w:ascii="Arial" w:hAnsi="Arial" w:cs="Arial"/>
        <w:sz w:val="14"/>
        <w:szCs w:val="14"/>
      </w:rPr>
      <w:fldChar w:fldCharType="separate"/>
    </w:r>
    <w:r>
      <w:rPr>
        <w:rStyle w:val="PageNumber"/>
        <w:rFonts w:ascii="Arial" w:hAnsi="Arial" w:cs="Arial"/>
        <w:sz w:val="14"/>
        <w:szCs w:val="14"/>
      </w:rPr>
      <w:t>1</w:t>
    </w:r>
    <w:r w:rsidRPr="00BE06EE">
      <w:rPr>
        <w:rStyle w:val="PageNumber"/>
        <w:rFonts w:ascii="Arial" w:hAnsi="Arial" w:cs="Arial"/>
        <w:sz w:val="14"/>
        <w:szCs w:val="14"/>
      </w:rPr>
      <w:fldChar w:fldCharType="end"/>
    </w:r>
    <w:r>
      <w:rPr>
        <w:rStyle w:val="PageNumber"/>
        <w:rFonts w:ascii="Arial" w:hAnsi="Arial" w:cs="Arial"/>
        <w:sz w:val="20"/>
        <w:szCs w:val="20"/>
      </w:rPr>
      <w:t xml:space="preserve">  </w:t>
    </w:r>
  </w:p>
  <w:p w14:paraId="703CFA32" w14:textId="77777777" w:rsidR="00A704D7" w:rsidRDefault="00A704D7" w:rsidP="00A704D7">
    <w:pPr>
      <w:pStyle w:val="Footer"/>
      <w:ind w:hanging="70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03BAA5" w14:textId="761C28D9" w:rsidR="00155FB5" w:rsidRPr="004E69C5" w:rsidRDefault="00155FB5" w:rsidP="00155FB5">
    <w:pPr>
      <w:pStyle w:val="NormalWeb"/>
      <w:kinsoku w:val="0"/>
      <w:overflowPunct w:val="0"/>
      <w:spacing w:before="0" w:beforeAutospacing="0" w:after="0" w:afterAutospacing="0"/>
      <w:ind w:left="-426" w:firstLine="284"/>
      <w:jc w:val="center"/>
      <w:textAlignment w:val="baseline"/>
      <w:rPr>
        <w:sz w:val="14"/>
        <w:szCs w:val="14"/>
      </w:rPr>
    </w:pPr>
    <w:r>
      <w:rPr>
        <w:rFonts w:ascii="Arial" w:eastAsia="MS PGothic" w:hAnsi="Arial"/>
        <w:color w:val="000000"/>
        <w:kern w:val="24"/>
        <w:sz w:val="14"/>
        <w:szCs w:val="14"/>
      </w:rPr>
      <w:t>D</w:t>
    </w:r>
    <w:r w:rsidRPr="004E69C5">
      <w:rPr>
        <w:rFonts w:ascii="Arial" w:eastAsia="MS PGothic" w:hAnsi="Arial"/>
        <w:color w:val="000000"/>
        <w:kern w:val="24"/>
        <w:sz w:val="14"/>
        <w:szCs w:val="14"/>
      </w:rPr>
      <w:t xml:space="preserve">eveloped by </w:t>
    </w:r>
    <w:r>
      <w:rPr>
        <w:rFonts w:ascii="Arial" w:eastAsia="MS PGothic" w:hAnsi="Arial"/>
        <w:color w:val="000000"/>
        <w:kern w:val="24"/>
        <w:sz w:val="14"/>
        <w:szCs w:val="14"/>
      </w:rPr>
      <w:t xml:space="preserve"> the SCIL Team, </w:t>
    </w:r>
    <w:r w:rsidRPr="004E69C5">
      <w:rPr>
        <w:rFonts w:ascii="Arial" w:eastAsia="MS PGothic" w:hAnsi="Arial"/>
        <w:color w:val="000000"/>
        <w:kern w:val="24"/>
        <w:sz w:val="14"/>
        <w:szCs w:val="14"/>
      </w:rPr>
      <w:t>City of Bradford MDC</w:t>
    </w:r>
    <w:r>
      <w:rPr>
        <w:rFonts w:ascii="Arial" w:eastAsia="MS PGothic" w:hAnsi="Arial"/>
        <w:color w:val="000000"/>
        <w:kern w:val="24"/>
        <w:sz w:val="14"/>
        <w:szCs w:val="14"/>
      </w:rPr>
      <w:t xml:space="preserve">                           Created June 2023                                                                        </w:t>
    </w:r>
    <w:r w:rsidRPr="00BE06EE">
      <w:rPr>
        <w:rStyle w:val="PageNumber"/>
        <w:rFonts w:ascii="Arial" w:hAnsi="Arial" w:cs="Arial"/>
        <w:sz w:val="14"/>
        <w:szCs w:val="14"/>
      </w:rPr>
      <w:t xml:space="preserve">Page </w:t>
    </w:r>
    <w:r w:rsidRPr="00BE06EE">
      <w:rPr>
        <w:rStyle w:val="PageNumber"/>
        <w:rFonts w:ascii="Arial" w:hAnsi="Arial" w:cs="Arial"/>
        <w:sz w:val="14"/>
        <w:szCs w:val="14"/>
      </w:rPr>
      <w:fldChar w:fldCharType="begin"/>
    </w:r>
    <w:r w:rsidRPr="00BE06EE">
      <w:rPr>
        <w:rStyle w:val="PageNumber"/>
        <w:rFonts w:ascii="Arial" w:hAnsi="Arial" w:cs="Arial"/>
        <w:sz w:val="14"/>
        <w:szCs w:val="14"/>
      </w:rPr>
      <w:instrText xml:space="preserve"> PAGE </w:instrText>
    </w:r>
    <w:r w:rsidRPr="00BE06EE">
      <w:rPr>
        <w:rStyle w:val="PageNumber"/>
        <w:rFonts w:ascii="Arial" w:hAnsi="Arial" w:cs="Arial"/>
        <w:sz w:val="14"/>
        <w:szCs w:val="14"/>
      </w:rPr>
      <w:fldChar w:fldCharType="separate"/>
    </w:r>
    <w:r>
      <w:rPr>
        <w:rStyle w:val="PageNumber"/>
        <w:rFonts w:ascii="Arial" w:hAnsi="Arial" w:cs="Arial"/>
        <w:sz w:val="14"/>
        <w:szCs w:val="14"/>
      </w:rPr>
      <w:t>1</w:t>
    </w:r>
    <w:r w:rsidRPr="00BE06EE">
      <w:rPr>
        <w:rStyle w:val="PageNumber"/>
        <w:rFonts w:ascii="Arial" w:hAnsi="Arial" w:cs="Arial"/>
        <w:sz w:val="14"/>
        <w:szCs w:val="14"/>
      </w:rPr>
      <w:fldChar w:fldCharType="end"/>
    </w:r>
    <w:r w:rsidRPr="00BE06EE">
      <w:rPr>
        <w:rStyle w:val="PageNumber"/>
        <w:rFonts w:ascii="Arial" w:hAnsi="Arial" w:cs="Arial"/>
        <w:sz w:val="14"/>
        <w:szCs w:val="14"/>
      </w:rPr>
      <w:t xml:space="preserve"> of </w:t>
    </w:r>
    <w:r w:rsidRPr="00BE06EE">
      <w:rPr>
        <w:rStyle w:val="PageNumber"/>
        <w:rFonts w:ascii="Arial" w:hAnsi="Arial" w:cs="Arial"/>
        <w:sz w:val="14"/>
        <w:szCs w:val="14"/>
      </w:rPr>
      <w:fldChar w:fldCharType="begin"/>
    </w:r>
    <w:r w:rsidRPr="00BE06EE">
      <w:rPr>
        <w:rStyle w:val="PageNumber"/>
        <w:rFonts w:ascii="Arial" w:hAnsi="Arial" w:cs="Arial"/>
        <w:sz w:val="14"/>
        <w:szCs w:val="14"/>
      </w:rPr>
      <w:instrText xml:space="preserve"> PAGE </w:instrText>
    </w:r>
    <w:r w:rsidRPr="00BE06EE">
      <w:rPr>
        <w:rStyle w:val="PageNumber"/>
        <w:rFonts w:ascii="Arial" w:hAnsi="Arial" w:cs="Arial"/>
        <w:sz w:val="14"/>
        <w:szCs w:val="14"/>
      </w:rPr>
      <w:fldChar w:fldCharType="separate"/>
    </w:r>
    <w:r>
      <w:rPr>
        <w:rStyle w:val="PageNumber"/>
        <w:rFonts w:ascii="Arial" w:hAnsi="Arial" w:cs="Arial"/>
        <w:sz w:val="14"/>
        <w:szCs w:val="14"/>
      </w:rPr>
      <w:t>1</w:t>
    </w:r>
    <w:r w:rsidRPr="00BE06EE">
      <w:rPr>
        <w:rStyle w:val="PageNumber"/>
        <w:rFonts w:ascii="Arial" w:hAnsi="Arial" w:cs="Arial"/>
        <w:sz w:val="14"/>
        <w:szCs w:val="14"/>
      </w:rPr>
      <w:fldChar w:fldCharType="end"/>
    </w:r>
  </w:p>
  <w:p w14:paraId="3596B3C0" w14:textId="77777777" w:rsidR="00155FB5" w:rsidRDefault="00155F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265469" w14:textId="77777777" w:rsidR="00A704D7" w:rsidRDefault="00A704D7" w:rsidP="00A704D7">
      <w:pPr>
        <w:spacing w:after="0" w:line="240" w:lineRule="auto"/>
      </w:pPr>
      <w:r>
        <w:separator/>
      </w:r>
    </w:p>
  </w:footnote>
  <w:footnote w:type="continuationSeparator" w:id="0">
    <w:p w14:paraId="4A45C708" w14:textId="77777777" w:rsidR="00A704D7" w:rsidRDefault="00A704D7" w:rsidP="00A704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7CA0A" w14:textId="77777777" w:rsidR="00155FB5" w:rsidRDefault="00155FB5" w:rsidP="00155FB5">
    <w:pPr>
      <w:pStyle w:val="Header"/>
      <w:jc w:val="center"/>
      <w:rPr>
        <w:rFonts w:ascii="Arial" w:hAnsi="Arial" w:cs="Arial"/>
        <w:sz w:val="20"/>
        <w:szCs w:val="20"/>
      </w:rPr>
    </w:pPr>
  </w:p>
  <w:p w14:paraId="707C124D" w14:textId="2AB83951" w:rsidR="00A704D7" w:rsidRDefault="00A704D7" w:rsidP="00155FB5">
    <w:pPr>
      <w:pStyle w:val="Header"/>
      <w:tabs>
        <w:tab w:val="clear" w:pos="4513"/>
        <w:tab w:val="clear" w:pos="9026"/>
        <w:tab w:val="left" w:pos="1139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073646"/>
    <w:multiLevelType w:val="hybridMultilevel"/>
    <w:tmpl w:val="98CAF328"/>
    <w:lvl w:ilvl="0" w:tplc="E800E15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5262037">
    <w:abstractNumId w:val="0"/>
  </w:num>
  <w:num w:numId="2" w16cid:durableId="621438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sTCyNDI3tjA0tTRV0lEKTi0uzszPAykwrgUAKptBwCwAAAA="/>
  </w:docVars>
  <w:rsids>
    <w:rsidRoot w:val="002E4DAD"/>
    <w:rsid w:val="000B73F8"/>
    <w:rsid w:val="00155FB5"/>
    <w:rsid w:val="002E4DAD"/>
    <w:rsid w:val="00464796"/>
    <w:rsid w:val="007C644C"/>
    <w:rsid w:val="009C3C38"/>
    <w:rsid w:val="00A704D7"/>
    <w:rsid w:val="00AE1AB3"/>
    <w:rsid w:val="00C25B9F"/>
    <w:rsid w:val="00CD37B0"/>
    <w:rsid w:val="00CF6692"/>
    <w:rsid w:val="00FE5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4092E38"/>
  <w15:chartTrackingRefBased/>
  <w15:docId w15:val="{CDE785F0-85DB-4652-8AD4-EBF593EDE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4DAD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3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2E4DAD"/>
    <w:pPr>
      <w:ind w:left="720"/>
      <w:contextualSpacing/>
    </w:pPr>
  </w:style>
  <w:style w:type="paragraph" w:styleId="Title">
    <w:name w:val="Title"/>
    <w:basedOn w:val="Heading1"/>
    <w:next w:val="Normal"/>
    <w:link w:val="TitleChar"/>
    <w:uiPriority w:val="10"/>
    <w:qFormat/>
    <w:rsid w:val="000B73F8"/>
    <w:pPr>
      <w:keepNext w:val="0"/>
      <w:keepLines w:val="0"/>
      <w:spacing w:before="0" w:after="120" w:line="240" w:lineRule="auto"/>
      <w:jc w:val="center"/>
    </w:pPr>
    <w:rPr>
      <w:rFonts w:ascii="Arial" w:eastAsia="Calibri" w:hAnsi="Arial" w:cs="Times New Roman"/>
      <w:b/>
      <w:color w:val="1C1C1C"/>
      <w:sz w:val="56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0B73F8"/>
    <w:rPr>
      <w:rFonts w:ascii="Arial" w:eastAsia="Calibri" w:hAnsi="Arial" w:cs="Times New Roman"/>
      <w:b/>
      <w:color w:val="1C1C1C"/>
      <w:sz w:val="56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0B73F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nhideWhenUsed/>
    <w:rsid w:val="00A704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04D7"/>
  </w:style>
  <w:style w:type="paragraph" w:styleId="Footer">
    <w:name w:val="footer"/>
    <w:basedOn w:val="Normal"/>
    <w:link w:val="FooterChar"/>
    <w:uiPriority w:val="99"/>
    <w:unhideWhenUsed/>
    <w:rsid w:val="00A704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04D7"/>
  </w:style>
  <w:style w:type="paragraph" w:styleId="NormalWeb">
    <w:name w:val="Normal (Web)"/>
    <w:basedOn w:val="Normal"/>
    <w:uiPriority w:val="99"/>
    <w:unhideWhenUsed/>
    <w:rsid w:val="00A704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PageNumber">
    <w:name w:val="page number"/>
    <w:uiPriority w:val="99"/>
    <w:rsid w:val="00A704D7"/>
    <w:rPr>
      <w:rFonts w:cs="Times New Roman"/>
    </w:rPr>
  </w:style>
  <w:style w:type="table" w:styleId="TableGrid">
    <w:name w:val="Table Grid"/>
    <w:basedOn w:val="TableNormal"/>
    <w:uiPriority w:val="39"/>
    <w:rsid w:val="00AE1A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850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emf"/><Relationship Id="rId18" Type="http://schemas.openxmlformats.org/officeDocument/2006/relationships/image" Target="media/image9.emf"/><Relationship Id="rId26" Type="http://schemas.openxmlformats.org/officeDocument/2006/relationships/image" Target="media/image17.png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7" Type="http://schemas.openxmlformats.org/officeDocument/2006/relationships/image" Target="media/image1.jpeg"/><Relationship Id="rId12" Type="http://schemas.openxmlformats.org/officeDocument/2006/relationships/image" Target="media/image3.emf"/><Relationship Id="rId17" Type="http://schemas.openxmlformats.org/officeDocument/2006/relationships/image" Target="media/image8.jpeg"/><Relationship Id="rId25" Type="http://schemas.openxmlformats.org/officeDocument/2006/relationships/image" Target="media/image16.png"/><Relationship Id="rId2" Type="http://schemas.openxmlformats.org/officeDocument/2006/relationships/styles" Target="styles.xml"/><Relationship Id="rId16" Type="http://schemas.openxmlformats.org/officeDocument/2006/relationships/image" Target="media/image7.jp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emf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6.emf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footer" Target="footer2.xml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5.emf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15</Pages>
  <Words>155</Words>
  <Characters>955</Characters>
  <Application>Microsoft Office Word</Application>
  <DocSecurity>0</DocSecurity>
  <Lines>955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BMDC</Company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Gaunt</dc:creator>
  <cp:keywords/>
  <dc:description/>
  <cp:lastModifiedBy>Fiona Whitaker</cp:lastModifiedBy>
  <cp:revision>9</cp:revision>
  <cp:lastPrinted>2024-04-23T11:35:00Z</cp:lastPrinted>
  <dcterms:created xsi:type="dcterms:W3CDTF">2024-04-23T10:51:00Z</dcterms:created>
  <dcterms:modified xsi:type="dcterms:W3CDTF">2024-04-23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3ec3eb61a8d37e908e03e1faa924376d69d02e0ceef75a6c9fdee5e5676c653</vt:lpwstr>
  </property>
</Properties>
</file>